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EFA00C9" w14:textId="77777777" w:rsidR="00D70EB4" w:rsidRDefault="00D70EB4">
      <w:pPr>
        <w:tabs>
          <w:tab w:val="center" w:pos="4680"/>
          <w:tab w:val="right" w:pos="9360"/>
        </w:tabs>
        <w:spacing w:after="0" w:line="240" w:lineRule="auto"/>
        <w:jc w:val="center"/>
        <w:rPr>
          <w:rFonts w:ascii="Times New Roman" w:hAnsi="Times New Roman"/>
          <w:b/>
          <w:lang w:val="en-PH"/>
        </w:rPr>
      </w:pPr>
    </w:p>
    <w:p w14:paraId="17FD0633" w14:textId="77777777" w:rsidR="00D70EB4" w:rsidRDefault="00D70EB4">
      <w:pPr>
        <w:tabs>
          <w:tab w:val="center" w:pos="4680"/>
          <w:tab w:val="right" w:pos="9360"/>
        </w:tabs>
        <w:spacing w:after="0" w:line="240" w:lineRule="auto"/>
        <w:jc w:val="center"/>
        <w:rPr>
          <w:rFonts w:ascii="Times New Roman" w:hAnsi="Times New Roman"/>
          <w:b/>
          <w:lang w:val="en-PH"/>
        </w:rPr>
      </w:pPr>
    </w:p>
    <w:p w14:paraId="052AE404" w14:textId="01F77646" w:rsidR="00BD5006" w:rsidRDefault="00BD5006" w:rsidP="00B611F4">
      <w:pPr>
        <w:pStyle w:val="Header"/>
        <w:rPr>
          <w:rFonts w:ascii="Times New Roman" w:hAnsi="Times New Roman"/>
          <w:b/>
          <w:color w:val="005696"/>
          <w:sz w:val="30"/>
          <w:szCs w:val="32"/>
        </w:rPr>
      </w:pPr>
      <w:bookmarkStart w:id="0" w:name="_GoBack"/>
      <w:bookmarkEnd w:id="0"/>
    </w:p>
    <w:p w14:paraId="1447FE26" w14:textId="2C990393" w:rsidR="00D70EB4" w:rsidRDefault="002B39AA">
      <w:pPr>
        <w:pStyle w:val="Header"/>
        <w:jc w:val="center"/>
        <w:rPr>
          <w:rFonts w:ascii="Times New Roman" w:hAnsi="Times New Roman"/>
          <w:b/>
          <w:color w:val="005696"/>
          <w:sz w:val="20"/>
          <w:szCs w:val="32"/>
        </w:rPr>
      </w:pPr>
      <w:r>
        <w:rPr>
          <w:rFonts w:ascii="Times New Roman" w:hAnsi="Times New Roman"/>
          <w:b/>
          <w:color w:val="005696"/>
          <w:sz w:val="30"/>
          <w:szCs w:val="32"/>
        </w:rPr>
        <w:t>ADVISORY AGREEMENT</w:t>
      </w:r>
    </w:p>
    <w:p w14:paraId="28EDBBFE" w14:textId="77777777" w:rsidR="00D70EB4" w:rsidRDefault="00D70EB4">
      <w:pPr>
        <w:jc w:val="center"/>
        <w:rPr>
          <w:rFonts w:ascii="Times New Roman" w:hAnsi="Times New Roman"/>
          <w:b/>
          <w:bCs/>
        </w:rPr>
      </w:pPr>
    </w:p>
    <w:p w14:paraId="4351BDFD" w14:textId="356532AB" w:rsidR="00D70EB4" w:rsidRDefault="001B4B55">
      <w:pPr>
        <w:jc w:val="center"/>
        <w:rPr>
          <w:rFonts w:ascii="Times New Roman" w:hAnsi="Times New Roman"/>
        </w:rPr>
      </w:pPr>
      <w:r>
        <w:rPr>
          <w:rFonts w:ascii="Times New Roman" w:hAnsi="Times New Roman"/>
          <w:b/>
          <w:bCs/>
        </w:rPr>
        <w:t xml:space="preserve">Faculty of Computing Data </w:t>
      </w:r>
      <w:proofErr w:type="spellStart"/>
      <w:r>
        <w:rPr>
          <w:rFonts w:ascii="Times New Roman" w:hAnsi="Times New Roman"/>
          <w:b/>
          <w:bCs/>
        </w:rPr>
        <w:t>Scienes</w:t>
      </w:r>
      <w:proofErr w:type="spellEnd"/>
      <w:r>
        <w:rPr>
          <w:rFonts w:ascii="Times New Roman" w:hAnsi="Times New Roman"/>
          <w:b/>
          <w:bCs/>
        </w:rPr>
        <w:t xml:space="preserve"> Engineering and Technology</w:t>
      </w:r>
    </w:p>
    <w:p w14:paraId="3C73B139" w14:textId="77777777" w:rsidR="00D70EB4" w:rsidRDefault="00D70EB4">
      <w:pPr>
        <w:pStyle w:val="NoSpacing"/>
        <w:jc w:val="center"/>
        <w:rPr>
          <w:rFonts w:ascii="Times New Roman" w:hAnsi="Times New Roman"/>
        </w:rPr>
      </w:pPr>
    </w:p>
    <w:p w14:paraId="0F30AECD" w14:textId="381AC516" w:rsidR="00D70EB4" w:rsidRPr="001B4B55" w:rsidRDefault="002B39AA" w:rsidP="00694623">
      <w:pPr>
        <w:pStyle w:val="NoSpacing"/>
        <w:ind w:left="6480" w:firstLine="720"/>
        <w:jc w:val="both"/>
        <w:rPr>
          <w:rFonts w:ascii="Times New Roman" w:hAnsi="Times New Roman"/>
          <w:u w:val="single"/>
        </w:rPr>
      </w:pPr>
      <w:r>
        <w:rPr>
          <w:rFonts w:ascii="Times New Roman" w:hAnsi="Times New Roman"/>
        </w:rPr>
        <w:t xml:space="preserve">Date: </w:t>
      </w:r>
      <w:r w:rsidR="00B95471">
        <w:rPr>
          <w:rFonts w:ascii="Times New Roman" w:hAnsi="Times New Roman"/>
          <w:u w:val="single"/>
        </w:rPr>
        <w:t>__________________</w:t>
      </w:r>
    </w:p>
    <w:p w14:paraId="59AEA4B8" w14:textId="77777777" w:rsidR="00D70EB4" w:rsidRDefault="00D70EB4">
      <w:pPr>
        <w:pStyle w:val="NoSpacing"/>
        <w:ind w:left="6480" w:firstLine="720"/>
        <w:jc w:val="both"/>
        <w:rPr>
          <w:rFonts w:ascii="Times New Roman" w:hAnsi="Times New Roman"/>
        </w:rPr>
      </w:pPr>
    </w:p>
    <w:p w14:paraId="1BF2142B" w14:textId="44737CB0" w:rsidR="00D70EB4" w:rsidRDefault="002B39AA">
      <w:pPr>
        <w:pStyle w:val="NoSpacing"/>
        <w:ind w:firstLine="7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We, the undersigned, hereby agree and formally expresses our commitment to constitute the Advisory</w:t>
      </w:r>
      <w:r w:rsidR="001B4B55">
        <w:rPr>
          <w:rFonts w:ascii="Times New Roman" w:hAnsi="Times New Roman"/>
        </w:rPr>
        <w:t xml:space="preserve"> Committee of</w:t>
      </w:r>
      <w:r w:rsidR="00E06682">
        <w:rPr>
          <w:rFonts w:ascii="Times New Roman" w:hAnsi="Times New Roman"/>
          <w:u w:val="single"/>
        </w:rPr>
        <w:t xml:space="preserve"> </w:t>
      </w:r>
      <w:r w:rsidR="00E06682" w:rsidRPr="00E06682">
        <w:rPr>
          <w:rFonts w:ascii="Times New Roman" w:hAnsi="Times New Roman"/>
          <w:b/>
          <w:u w:val="single"/>
        </w:rPr>
        <w:t>IVAN P DAWANG, PATRICK GERALD W. HEYR</w:t>
      </w:r>
      <w:r w:rsidR="00E06682">
        <w:rPr>
          <w:rFonts w:ascii="Times New Roman" w:hAnsi="Times New Roman"/>
          <w:b/>
          <w:u w:val="single"/>
        </w:rPr>
        <w:t>ES, CLEO KHAYE MARIE E. MAROHOM</w:t>
      </w:r>
      <w:r w:rsidR="00E06682" w:rsidRPr="00E06682">
        <w:rPr>
          <w:rFonts w:ascii="Times New Roman" w:hAnsi="Times New Roman"/>
          <w:b/>
        </w:rPr>
        <w:t xml:space="preserve"> </w:t>
      </w:r>
      <w:r>
        <w:rPr>
          <w:rFonts w:ascii="Times New Roman" w:hAnsi="Times New Roman"/>
        </w:rPr>
        <w:t>in her/his/their pursuance to complete the requirements of the course, Undergraduate Thesis/SP/FS/Capstone Project, effective immediately upon approval by concerned authorit</w:t>
      </w:r>
      <w:r w:rsidR="001B4B55">
        <w:rPr>
          <w:rFonts w:ascii="Times New Roman" w:hAnsi="Times New Roman"/>
        </w:rPr>
        <w:t xml:space="preserve">ies this semester/summer, SY </w:t>
      </w:r>
      <w:r w:rsidR="001B4B55" w:rsidRPr="001B4B55">
        <w:rPr>
          <w:rFonts w:ascii="Times New Roman" w:hAnsi="Times New Roman"/>
          <w:u w:val="single"/>
        </w:rPr>
        <w:t>202</w:t>
      </w:r>
      <w:r w:rsidR="00B95471">
        <w:rPr>
          <w:rFonts w:ascii="Times New Roman" w:hAnsi="Times New Roman"/>
          <w:u w:val="single"/>
        </w:rPr>
        <w:t>3</w:t>
      </w:r>
      <w:r w:rsidR="001B4B55" w:rsidRPr="001B4B55">
        <w:rPr>
          <w:rFonts w:ascii="Times New Roman" w:hAnsi="Times New Roman"/>
          <w:u w:val="single"/>
        </w:rPr>
        <w:t xml:space="preserve"> </w:t>
      </w:r>
      <w:r w:rsidR="001B4B55">
        <w:rPr>
          <w:rFonts w:ascii="Times New Roman" w:hAnsi="Times New Roman"/>
        </w:rPr>
        <w:t xml:space="preserve">to </w:t>
      </w:r>
      <w:r w:rsidR="001B4B55" w:rsidRPr="001B4B55">
        <w:rPr>
          <w:rFonts w:ascii="Times New Roman" w:hAnsi="Times New Roman"/>
          <w:u w:val="single"/>
        </w:rPr>
        <w:t>202</w:t>
      </w:r>
      <w:r w:rsidR="00B95471">
        <w:rPr>
          <w:rFonts w:ascii="Times New Roman" w:hAnsi="Times New Roman"/>
          <w:u w:val="single"/>
        </w:rPr>
        <w:t>4</w:t>
      </w:r>
      <w:r>
        <w:rPr>
          <w:rFonts w:ascii="Times New Roman" w:hAnsi="Times New Roman"/>
        </w:rPr>
        <w:t>.</w:t>
      </w:r>
    </w:p>
    <w:p w14:paraId="30FC699F" w14:textId="77777777" w:rsidR="00D70EB4" w:rsidRDefault="00D70EB4">
      <w:pPr>
        <w:pStyle w:val="NoSpacing"/>
        <w:jc w:val="both"/>
        <w:rPr>
          <w:rFonts w:ascii="Times New Roman" w:hAnsi="Times New Roman"/>
        </w:rPr>
      </w:pPr>
    </w:p>
    <w:p w14:paraId="5E6CD4D9" w14:textId="77777777" w:rsidR="00D70EB4" w:rsidRDefault="00D70EB4">
      <w:pPr>
        <w:pStyle w:val="NoSpacing"/>
        <w:jc w:val="both"/>
        <w:rPr>
          <w:rFonts w:ascii="Times New Roman" w:hAnsi="Times New Roman"/>
        </w:rPr>
      </w:pPr>
    </w:p>
    <w:p w14:paraId="102E6BBE" w14:textId="77777777" w:rsidR="00D70EB4" w:rsidRDefault="002B39AA">
      <w:pPr>
        <w:pStyle w:val="NoSpacing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Advisory Committee:</w:t>
      </w:r>
    </w:p>
    <w:p w14:paraId="5FE80282" w14:textId="346ED140" w:rsidR="00D70EB4" w:rsidRDefault="00E76BA8">
      <w:pPr>
        <w:pStyle w:val="NoSpacing"/>
        <w:jc w:val="both"/>
        <w:rPr>
          <w:rFonts w:ascii="Times New Roman" w:hAnsi="Times New Roman"/>
        </w:rPr>
      </w:pPr>
      <w:r>
        <w:rPr>
          <w:rFonts w:ascii="Times New Roman" w:hAnsi="Times New Roman"/>
          <w:b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8922EE8" wp14:editId="1083C8AE">
                <wp:simplePos x="0" y="0"/>
                <wp:positionH relativeFrom="margin">
                  <wp:posOffset>359773</wp:posOffset>
                </wp:positionH>
                <wp:positionV relativeFrom="paragraph">
                  <wp:posOffset>111760</wp:posOffset>
                </wp:positionV>
                <wp:extent cx="2068285" cy="1952625"/>
                <wp:effectExtent l="0" t="0" r="8255" b="952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68285" cy="1952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7FB7CF1" w14:textId="6E85627B" w:rsidR="00E76BA8" w:rsidRPr="001B4B55" w:rsidRDefault="00E76BA8" w:rsidP="00E76BA8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/>
                                <w:b/>
                                <w:u w:val="single"/>
                              </w:rPr>
                            </w:pPr>
                            <w:r w:rsidRPr="001B4B55">
                              <w:rPr>
                                <w:rFonts w:ascii="Times New Roman" w:hAnsi="Times New Roman"/>
                                <w:b/>
                                <w:u w:val="single"/>
                              </w:rPr>
                              <w:t>A</w:t>
                            </w:r>
                            <w:r w:rsidR="00B95471">
                              <w:rPr>
                                <w:rFonts w:ascii="Times New Roman" w:hAnsi="Times New Roman"/>
                                <w:b/>
                                <w:u w:val="single"/>
                              </w:rPr>
                              <w:t>R-JAY R. SACAY, MIT</w:t>
                            </w:r>
                          </w:p>
                          <w:p w14:paraId="35F50EC8" w14:textId="77777777" w:rsidR="00E76BA8" w:rsidRDefault="00E76BA8" w:rsidP="00E76BA8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/>
                              </w:rPr>
                            </w:pPr>
                            <w:r>
                              <w:rPr>
                                <w:rFonts w:ascii="Times New Roman" w:hAnsi="Times New Roman"/>
                              </w:rPr>
                              <w:t>Thesis Adviser</w:t>
                            </w:r>
                          </w:p>
                          <w:p w14:paraId="71FD46BD" w14:textId="77777777" w:rsidR="00E76BA8" w:rsidRDefault="00E76BA8" w:rsidP="00E76BA8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/>
                              </w:rPr>
                            </w:pPr>
                          </w:p>
                          <w:p w14:paraId="0C1FE9C6" w14:textId="3CD6437D" w:rsidR="00E76BA8" w:rsidRPr="001B4B55" w:rsidRDefault="00B95471" w:rsidP="00E76BA8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/>
                                <w:b/>
                                <w:u w:val="single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u w:val="single"/>
                              </w:rPr>
                              <w:t>DONY C. DONGIAPON</w:t>
                            </w:r>
                            <w:r w:rsidR="000B00F7">
                              <w:rPr>
                                <w:rFonts w:ascii="Times New Roman" w:hAnsi="Times New Roman"/>
                                <w:b/>
                                <w:u w:val="single"/>
                              </w:rPr>
                              <w:t>, MIT</w:t>
                            </w:r>
                          </w:p>
                          <w:p w14:paraId="3F580B60" w14:textId="682D6927" w:rsidR="00E76BA8" w:rsidRDefault="00E76BA8" w:rsidP="00E76BA8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/>
                              </w:rPr>
                            </w:pPr>
                            <w:r>
                              <w:rPr>
                                <w:rFonts w:ascii="Times New Roman" w:hAnsi="Times New Roman"/>
                              </w:rPr>
                              <w:t>Chair of the Panel</w:t>
                            </w:r>
                          </w:p>
                          <w:p w14:paraId="2FB92F6D" w14:textId="77777777" w:rsidR="00E76BA8" w:rsidRDefault="00E76BA8" w:rsidP="00E76BA8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/>
                              </w:rPr>
                            </w:pPr>
                          </w:p>
                          <w:p w14:paraId="6E5D425C" w14:textId="2D987895" w:rsidR="00E76BA8" w:rsidRPr="001B4B55" w:rsidRDefault="00E76BA8" w:rsidP="00E76BA8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/>
                                <w:b/>
                                <w:u w:val="single"/>
                              </w:rPr>
                            </w:pPr>
                            <w:r w:rsidRPr="001B4B55">
                              <w:rPr>
                                <w:rFonts w:ascii="Times New Roman" w:hAnsi="Times New Roman"/>
                                <w:b/>
                                <w:u w:val="single"/>
                              </w:rPr>
                              <w:t>C</w:t>
                            </w:r>
                            <w:r w:rsidR="00B95471">
                              <w:rPr>
                                <w:rFonts w:ascii="Times New Roman" w:hAnsi="Times New Roman"/>
                                <w:b/>
                                <w:u w:val="single"/>
                              </w:rPr>
                              <w:t>INDY A. LASCO, MIT</w:t>
                            </w:r>
                          </w:p>
                          <w:p w14:paraId="0AC7B47E" w14:textId="77777777" w:rsidR="00E76BA8" w:rsidRDefault="00E76BA8" w:rsidP="00E76BA8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/>
                              </w:rPr>
                            </w:pPr>
                            <w:r>
                              <w:rPr>
                                <w:rFonts w:ascii="Times New Roman" w:hAnsi="Times New Roman"/>
                              </w:rPr>
                              <w:t>Panel Member</w:t>
                            </w:r>
                          </w:p>
                          <w:p w14:paraId="2A63FCFF" w14:textId="77777777" w:rsidR="00E76BA8" w:rsidRDefault="00E76BA8" w:rsidP="00E76BA8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/>
                              </w:rPr>
                            </w:pPr>
                          </w:p>
                          <w:p w14:paraId="58ED9774" w14:textId="19A23607" w:rsidR="00E76BA8" w:rsidRPr="001B4B55" w:rsidRDefault="00E76BA8" w:rsidP="00E76BA8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/>
                                <w:b/>
                                <w:u w:val="single"/>
                              </w:rPr>
                            </w:pPr>
                            <w:r w:rsidRPr="001B4B55">
                              <w:rPr>
                                <w:rFonts w:ascii="Times New Roman" w:hAnsi="Times New Roman"/>
                                <w:b/>
                                <w:u w:val="single"/>
                              </w:rPr>
                              <w:t>A</w:t>
                            </w:r>
                            <w:r w:rsidR="00B95471">
                              <w:rPr>
                                <w:rFonts w:ascii="Times New Roman" w:hAnsi="Times New Roman"/>
                                <w:b/>
                                <w:u w:val="single"/>
                              </w:rPr>
                              <w:t>PRIL JOY B. UY</w:t>
                            </w:r>
                          </w:p>
                          <w:p w14:paraId="2DD82EA9" w14:textId="77777777" w:rsidR="00E76BA8" w:rsidRDefault="00E76BA8" w:rsidP="00E76BA8">
                            <w:pPr>
                              <w:pStyle w:val="NoSpacing"/>
                              <w:jc w:val="center"/>
                              <w:rPr>
                                <w:rFonts w:ascii="Times New Roman" w:hAnsi="Times New Roman"/>
                              </w:rPr>
                            </w:pPr>
                            <w:r>
                              <w:rPr>
                                <w:rFonts w:ascii="Times New Roman" w:hAnsi="Times New Roman"/>
                              </w:rPr>
                              <w:t>Panel Member</w:t>
                            </w:r>
                          </w:p>
                          <w:p w14:paraId="4DF32D75" w14:textId="77777777" w:rsidR="00E76BA8" w:rsidRDefault="00E76BA8" w:rsidP="00E76BA8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w14:anchorId="18922EE8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28.35pt;margin-top:8.8pt;width:162.85pt;height:153.7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" fillcolor="white [3201]" stroked="f" strokeweight=".5pt">
                <v:textbox>
                  <w:txbxContent>
                    <w:p w14:paraId="67FB7CF1" w14:textId="6E85627B" w:rsidR="00E76BA8" w:rsidRPr="001B4B55" w:rsidRDefault="00E76BA8" w:rsidP="00E76BA8">
                      <w:pPr>
                        <w:pStyle w:val="NoSpacing"/>
                        <w:jc w:val="center"/>
                        <w:rPr>
                          <w:rFonts w:ascii="Times New Roman" w:hAnsi="Times New Roman"/>
                          <w:b/>
                          <w:u w:val="single"/>
                        </w:rPr>
                      </w:pPr>
                      <w:r w:rsidRPr="001B4B55">
                        <w:rPr>
                          <w:rFonts w:ascii="Times New Roman" w:hAnsi="Times New Roman"/>
                          <w:b/>
                          <w:u w:val="single"/>
                        </w:rPr>
                        <w:t>A</w:t>
                      </w:r>
                      <w:r w:rsidR="00B95471">
                        <w:rPr>
                          <w:rFonts w:ascii="Times New Roman" w:hAnsi="Times New Roman"/>
                          <w:b/>
                          <w:u w:val="single"/>
                        </w:rPr>
                        <w:t>R-JAY R. SACAY, MIT</w:t>
                      </w:r>
                    </w:p>
                    <w:p w14:paraId="35F50EC8" w14:textId="77777777" w:rsidR="00E76BA8" w:rsidRDefault="00E76BA8" w:rsidP="00E76BA8">
                      <w:pPr>
                        <w:pStyle w:val="NoSpacing"/>
                        <w:jc w:val="center"/>
                        <w:rPr>
                          <w:rFonts w:ascii="Times New Roman" w:hAnsi="Times New Roman"/>
                        </w:rPr>
                      </w:pPr>
                      <w:proofErr w:type="spellStart"/>
                      <w:r>
                        <w:rPr>
                          <w:rFonts w:ascii="Times New Roman" w:hAnsi="Times New Roman"/>
                        </w:rPr>
                        <w:t>Thesis</w:t>
                      </w:r>
                      <w:proofErr w:type="spellEnd"/>
                      <w:r>
                        <w:rPr>
                          <w:rFonts w:ascii="Times New Roman" w:hAnsi="Times New Roman"/>
                        </w:rPr>
                        <w:t xml:space="preserve"> Adviser</w:t>
                      </w:r>
                    </w:p>
                    <w:p w14:paraId="71FD46BD" w14:textId="77777777" w:rsidR="00E76BA8" w:rsidRDefault="00E76BA8" w:rsidP="00E76BA8">
                      <w:pPr>
                        <w:pStyle w:val="NoSpacing"/>
                        <w:jc w:val="center"/>
                        <w:rPr>
                          <w:rFonts w:ascii="Times New Roman" w:hAnsi="Times New Roman"/>
                        </w:rPr>
                      </w:pPr>
                    </w:p>
                    <w:p w14:paraId="0C1FE9C6" w14:textId="3CD6437D" w:rsidR="00E76BA8" w:rsidRPr="001B4B55" w:rsidRDefault="00B95471" w:rsidP="00E76BA8">
                      <w:pPr>
                        <w:pStyle w:val="NoSpacing"/>
                        <w:jc w:val="center"/>
                        <w:rPr>
                          <w:rFonts w:ascii="Times New Roman" w:hAnsi="Times New Roman"/>
                          <w:b/>
                          <w:u w:val="single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u w:val="single"/>
                        </w:rPr>
                        <w:t>DONY C. DONGIAPON</w:t>
                      </w:r>
                      <w:r w:rsidR="000B00F7">
                        <w:rPr>
                          <w:rFonts w:ascii="Times New Roman" w:hAnsi="Times New Roman"/>
                          <w:b/>
                          <w:u w:val="single"/>
                        </w:rPr>
                        <w:t>, MIT</w:t>
                      </w:r>
                    </w:p>
                    <w:p w14:paraId="3F580B60" w14:textId="682D6927" w:rsidR="00E76BA8" w:rsidRDefault="00E76BA8" w:rsidP="00E76BA8">
                      <w:pPr>
                        <w:pStyle w:val="NoSpacing"/>
                        <w:jc w:val="center"/>
                        <w:rPr>
                          <w:rFonts w:ascii="Times New Roman" w:hAnsi="Times New Roman"/>
                        </w:rPr>
                      </w:pPr>
                      <w:r>
                        <w:rPr>
                          <w:rFonts w:ascii="Times New Roman" w:hAnsi="Times New Roman"/>
                        </w:rPr>
                        <w:t>Chair of the Panel</w:t>
                      </w:r>
                    </w:p>
                    <w:p w14:paraId="2FB92F6D" w14:textId="77777777" w:rsidR="00E76BA8" w:rsidRDefault="00E76BA8" w:rsidP="00E76BA8">
                      <w:pPr>
                        <w:pStyle w:val="NoSpacing"/>
                        <w:jc w:val="center"/>
                        <w:rPr>
                          <w:rFonts w:ascii="Times New Roman" w:hAnsi="Times New Roman"/>
                        </w:rPr>
                      </w:pPr>
                    </w:p>
                    <w:p w14:paraId="6E5D425C" w14:textId="2D987895" w:rsidR="00E76BA8" w:rsidRPr="001B4B55" w:rsidRDefault="00E76BA8" w:rsidP="00E76BA8">
                      <w:pPr>
                        <w:pStyle w:val="NoSpacing"/>
                        <w:jc w:val="center"/>
                        <w:rPr>
                          <w:rFonts w:ascii="Times New Roman" w:hAnsi="Times New Roman"/>
                          <w:b/>
                          <w:u w:val="single"/>
                        </w:rPr>
                      </w:pPr>
                      <w:r w:rsidRPr="001B4B55">
                        <w:rPr>
                          <w:rFonts w:ascii="Times New Roman" w:hAnsi="Times New Roman"/>
                          <w:b/>
                          <w:u w:val="single"/>
                        </w:rPr>
                        <w:t>C</w:t>
                      </w:r>
                      <w:r w:rsidR="00B95471">
                        <w:rPr>
                          <w:rFonts w:ascii="Times New Roman" w:hAnsi="Times New Roman"/>
                          <w:b/>
                          <w:u w:val="single"/>
                        </w:rPr>
                        <w:t>INDY A. LASCO, MIT</w:t>
                      </w:r>
                    </w:p>
                    <w:p w14:paraId="0AC7B47E" w14:textId="77777777" w:rsidR="00E76BA8" w:rsidRDefault="00E76BA8" w:rsidP="00E76BA8">
                      <w:pPr>
                        <w:pStyle w:val="NoSpacing"/>
                        <w:jc w:val="center"/>
                        <w:rPr>
                          <w:rFonts w:ascii="Times New Roman" w:hAnsi="Times New Roman"/>
                        </w:rPr>
                      </w:pPr>
                      <w:r>
                        <w:rPr>
                          <w:rFonts w:ascii="Times New Roman" w:hAnsi="Times New Roman"/>
                        </w:rPr>
                        <w:t>Panel Member</w:t>
                      </w:r>
                    </w:p>
                    <w:p w14:paraId="2A63FCFF" w14:textId="77777777" w:rsidR="00E76BA8" w:rsidRDefault="00E76BA8" w:rsidP="00E76BA8">
                      <w:pPr>
                        <w:pStyle w:val="NoSpacing"/>
                        <w:jc w:val="center"/>
                        <w:rPr>
                          <w:rFonts w:ascii="Times New Roman" w:hAnsi="Times New Roman"/>
                        </w:rPr>
                      </w:pPr>
                    </w:p>
                    <w:p w14:paraId="58ED9774" w14:textId="19A23607" w:rsidR="00E76BA8" w:rsidRPr="001B4B55" w:rsidRDefault="00E76BA8" w:rsidP="00E76BA8">
                      <w:pPr>
                        <w:pStyle w:val="NoSpacing"/>
                        <w:jc w:val="center"/>
                        <w:rPr>
                          <w:rFonts w:ascii="Times New Roman" w:hAnsi="Times New Roman"/>
                          <w:b/>
                          <w:u w:val="single"/>
                        </w:rPr>
                      </w:pPr>
                      <w:r w:rsidRPr="001B4B55">
                        <w:rPr>
                          <w:rFonts w:ascii="Times New Roman" w:hAnsi="Times New Roman"/>
                          <w:b/>
                          <w:u w:val="single"/>
                        </w:rPr>
                        <w:t>A</w:t>
                      </w:r>
                      <w:r w:rsidR="00B95471">
                        <w:rPr>
                          <w:rFonts w:ascii="Times New Roman" w:hAnsi="Times New Roman"/>
                          <w:b/>
                          <w:u w:val="single"/>
                        </w:rPr>
                        <w:t>PRIL JOY B. UY</w:t>
                      </w:r>
                    </w:p>
                    <w:p w14:paraId="2DD82EA9" w14:textId="77777777" w:rsidR="00E76BA8" w:rsidRDefault="00E76BA8" w:rsidP="00E76BA8">
                      <w:pPr>
                        <w:pStyle w:val="NoSpacing"/>
                        <w:jc w:val="center"/>
                        <w:rPr>
                          <w:rFonts w:ascii="Times New Roman" w:hAnsi="Times New Roman"/>
                        </w:rPr>
                      </w:pPr>
                      <w:r>
                        <w:rPr>
                          <w:rFonts w:ascii="Times New Roman" w:hAnsi="Times New Roman"/>
                        </w:rPr>
                        <w:t>Panel Member</w:t>
                      </w:r>
                    </w:p>
                    <w:p w14:paraId="4DF32D75" w14:textId="77777777" w:rsidR="00E76BA8" w:rsidRDefault="00E76BA8" w:rsidP="00E76BA8">
                      <w:pPr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3A14DAD" w14:textId="5E566BB4" w:rsidR="00D70EB4" w:rsidRDefault="001B4B55" w:rsidP="00E76BA8">
      <w:pPr>
        <w:pStyle w:val="NoSpacing"/>
        <w:jc w:val="both"/>
        <w:rPr>
          <w:rFonts w:ascii="Times New Roman" w:hAnsi="Times New Roman"/>
        </w:rPr>
      </w:pPr>
      <w:r>
        <w:rPr>
          <w:rFonts w:ascii="Times New Roman" w:hAnsi="Times New Roman"/>
          <w:b/>
        </w:rPr>
        <w:t xml:space="preserve">                         </w:t>
      </w:r>
    </w:p>
    <w:p w14:paraId="2E2D8FF5" w14:textId="3EDC3A54" w:rsidR="00D70EB4" w:rsidRDefault="00D70EB4">
      <w:pPr>
        <w:pStyle w:val="NoSpacing"/>
        <w:rPr>
          <w:rFonts w:ascii="Times New Roman" w:hAnsi="Times New Roman"/>
        </w:rPr>
      </w:pPr>
    </w:p>
    <w:p w14:paraId="21B6885A" w14:textId="65A8E73C" w:rsidR="00E76BA8" w:rsidRDefault="00E76BA8">
      <w:pPr>
        <w:pStyle w:val="NoSpacing"/>
        <w:rPr>
          <w:rFonts w:ascii="Times New Roman" w:hAnsi="Times New Roman"/>
        </w:rPr>
      </w:pPr>
    </w:p>
    <w:p w14:paraId="1BBBDED0" w14:textId="330DC3D2" w:rsidR="00E76BA8" w:rsidRDefault="00E76BA8">
      <w:pPr>
        <w:pStyle w:val="NoSpacing"/>
        <w:rPr>
          <w:rFonts w:ascii="Times New Roman" w:hAnsi="Times New Roman"/>
        </w:rPr>
      </w:pPr>
    </w:p>
    <w:p w14:paraId="321E10A1" w14:textId="3FFFD900" w:rsidR="00E76BA8" w:rsidRDefault="00E76BA8">
      <w:pPr>
        <w:pStyle w:val="NoSpacing"/>
        <w:rPr>
          <w:rFonts w:ascii="Times New Roman" w:hAnsi="Times New Roman"/>
        </w:rPr>
      </w:pPr>
    </w:p>
    <w:p w14:paraId="5534AA31" w14:textId="3BEAE098" w:rsidR="00E76BA8" w:rsidRDefault="00E76BA8">
      <w:pPr>
        <w:pStyle w:val="NoSpacing"/>
        <w:rPr>
          <w:rFonts w:ascii="Times New Roman" w:hAnsi="Times New Roman"/>
        </w:rPr>
      </w:pPr>
    </w:p>
    <w:p w14:paraId="3CB6EB2E" w14:textId="00FC3CF2" w:rsidR="00E76BA8" w:rsidRDefault="00E76BA8">
      <w:pPr>
        <w:pStyle w:val="NoSpacing"/>
        <w:rPr>
          <w:rFonts w:ascii="Times New Roman" w:hAnsi="Times New Roman"/>
        </w:rPr>
      </w:pPr>
    </w:p>
    <w:p w14:paraId="67BAC45D" w14:textId="00FC3CF2" w:rsidR="00E76BA8" w:rsidRDefault="00E76BA8">
      <w:pPr>
        <w:pStyle w:val="NoSpacing"/>
        <w:rPr>
          <w:rFonts w:ascii="Times New Roman" w:hAnsi="Times New Roman"/>
        </w:rPr>
      </w:pPr>
    </w:p>
    <w:p w14:paraId="6BBECB93" w14:textId="0A9C4FC7" w:rsidR="00E76BA8" w:rsidRDefault="00E76BA8">
      <w:pPr>
        <w:pStyle w:val="NoSpacing"/>
        <w:rPr>
          <w:rFonts w:ascii="Times New Roman" w:hAnsi="Times New Roman"/>
        </w:rPr>
      </w:pPr>
    </w:p>
    <w:p w14:paraId="29AD4582" w14:textId="2B922E30" w:rsidR="00E76BA8" w:rsidRDefault="00E76BA8">
      <w:pPr>
        <w:pStyle w:val="NoSpacing"/>
        <w:rPr>
          <w:rFonts w:ascii="Times New Roman" w:hAnsi="Times New Roman"/>
        </w:rPr>
      </w:pPr>
    </w:p>
    <w:p w14:paraId="2202B25E" w14:textId="787E4CEC" w:rsidR="00E76BA8" w:rsidRDefault="00E76BA8">
      <w:pPr>
        <w:pStyle w:val="NoSpacing"/>
        <w:rPr>
          <w:rFonts w:ascii="Times New Roman" w:hAnsi="Times New Roman"/>
        </w:rPr>
      </w:pPr>
    </w:p>
    <w:p w14:paraId="2059ECD4" w14:textId="77777777" w:rsidR="00E76BA8" w:rsidRDefault="00E76BA8">
      <w:pPr>
        <w:pStyle w:val="NoSpacing"/>
        <w:rPr>
          <w:rFonts w:ascii="Times New Roman" w:hAnsi="Times New Roman"/>
        </w:rPr>
      </w:pPr>
    </w:p>
    <w:p w14:paraId="24F886FE" w14:textId="77777777" w:rsidR="00D70EB4" w:rsidRDefault="00D70EB4">
      <w:pPr>
        <w:pStyle w:val="NoSpacing"/>
        <w:rPr>
          <w:rFonts w:ascii="Times New Roman" w:hAnsi="Times New Roman"/>
        </w:rPr>
      </w:pPr>
    </w:p>
    <w:p w14:paraId="6D5F81B5" w14:textId="77777777" w:rsidR="00D70EB4" w:rsidRDefault="002B39AA">
      <w:pPr>
        <w:pStyle w:val="NoSpacing"/>
        <w:ind w:firstLine="72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This duly signed composition of the Advisory Committee is hereby endorsed and approved and shall be enforced until the completion of the study unless sooner revoked or terminated.</w:t>
      </w:r>
    </w:p>
    <w:p w14:paraId="0B95B76A" w14:textId="77777777" w:rsidR="00D70EB4" w:rsidRDefault="00D70EB4">
      <w:pPr>
        <w:pStyle w:val="NoSpacing"/>
        <w:jc w:val="both"/>
        <w:rPr>
          <w:rFonts w:ascii="Times New Roman" w:hAnsi="Times New Roman"/>
        </w:rPr>
      </w:pPr>
    </w:p>
    <w:p w14:paraId="09AA0F6A" w14:textId="72D1CD83" w:rsidR="00D70EB4" w:rsidRDefault="002B39AA">
      <w:pPr>
        <w:pStyle w:val="NoSpacing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Endorsed</w:t>
      </w:r>
      <w:r w:rsidR="00BD5006">
        <w:rPr>
          <w:rFonts w:ascii="Times New Roman" w:hAnsi="Times New Roman"/>
        </w:rPr>
        <w:t xml:space="preserve"> by</w:t>
      </w:r>
      <w:r>
        <w:rPr>
          <w:rFonts w:ascii="Times New Roman" w:hAnsi="Times New Roman"/>
        </w:rPr>
        <w:t>: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  <w:t>Approved</w:t>
      </w:r>
      <w:r w:rsidR="00BD5006">
        <w:rPr>
          <w:rFonts w:ascii="Times New Roman" w:hAnsi="Times New Roman"/>
        </w:rPr>
        <w:t xml:space="preserve"> by</w:t>
      </w:r>
      <w:r>
        <w:rPr>
          <w:rFonts w:ascii="Times New Roman" w:hAnsi="Times New Roman"/>
        </w:rPr>
        <w:t>:</w:t>
      </w:r>
    </w:p>
    <w:p w14:paraId="07233F08" w14:textId="2909C787" w:rsidR="00D70EB4" w:rsidRDefault="002B39AA">
      <w:pPr>
        <w:pStyle w:val="NoSpacing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</w:p>
    <w:p w14:paraId="6E35DC43" w14:textId="1D7C6964" w:rsidR="00D70EB4" w:rsidRDefault="00B95471" w:rsidP="00BD5006">
      <w:pPr>
        <w:pStyle w:val="NoSpacing"/>
        <w:jc w:val="both"/>
        <w:rPr>
          <w:rFonts w:ascii="Times New Roman" w:hAnsi="Times New Roman"/>
        </w:rPr>
      </w:pPr>
      <w:r>
        <w:rPr>
          <w:rFonts w:ascii="Times New Roman" w:hAnsi="Times New Roman"/>
          <w:b/>
          <w:u w:val="single"/>
        </w:rPr>
        <w:t>CINDY A. LASCO, MIT</w:t>
      </w:r>
      <w:r w:rsidR="001B4B55">
        <w:rPr>
          <w:rFonts w:ascii="Times New Roman" w:hAnsi="Times New Roman"/>
        </w:rPr>
        <w:tab/>
      </w:r>
      <w:r w:rsidR="001B4B55">
        <w:rPr>
          <w:rFonts w:ascii="Times New Roman" w:hAnsi="Times New Roman"/>
        </w:rPr>
        <w:tab/>
      </w:r>
      <w:r w:rsidR="001B4B55">
        <w:rPr>
          <w:rFonts w:ascii="Times New Roman" w:hAnsi="Times New Roman"/>
        </w:rPr>
        <w:tab/>
      </w:r>
      <w:r w:rsidR="001B4B55">
        <w:rPr>
          <w:rFonts w:ascii="Times New Roman" w:hAnsi="Times New Roman"/>
        </w:rPr>
        <w:tab/>
      </w:r>
      <w:r>
        <w:rPr>
          <w:rFonts w:ascii="Times New Roman" w:hAnsi="Times New Roman"/>
          <w:b/>
          <w:u w:val="single"/>
        </w:rPr>
        <w:t xml:space="preserve">EMMANUEL B. BARBAS </w:t>
      </w:r>
      <w:r w:rsidR="00A83EA8">
        <w:rPr>
          <w:rFonts w:ascii="Times New Roman" w:hAnsi="Times New Roman"/>
          <w:b/>
          <w:u w:val="single"/>
        </w:rPr>
        <w:t>D, ENG</w:t>
      </w:r>
    </w:p>
    <w:p w14:paraId="234FE5AF" w14:textId="2EE36226" w:rsidR="00D70EB4" w:rsidRDefault="002B39AA" w:rsidP="00BD5006">
      <w:pPr>
        <w:pStyle w:val="NoSpacing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Thesis Coordinator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  <w:t>Dean</w:t>
      </w:r>
    </w:p>
    <w:p w14:paraId="64390606" w14:textId="7AA8F32F" w:rsidR="00BD5006" w:rsidRDefault="00BD5006" w:rsidP="00BD5006">
      <w:pPr>
        <w:pStyle w:val="NoSpacing"/>
        <w:jc w:val="both"/>
        <w:rPr>
          <w:rFonts w:ascii="Times New Roman" w:hAnsi="Times New Roman"/>
        </w:rPr>
      </w:pPr>
    </w:p>
    <w:p w14:paraId="3E865E91" w14:textId="37EEFB88" w:rsidR="00BD5006" w:rsidRDefault="00BD5006" w:rsidP="00BD5006">
      <w:pPr>
        <w:pStyle w:val="NoSpacing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_______________________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  <w:t>_______________________</w:t>
      </w:r>
    </w:p>
    <w:p w14:paraId="2520FB0D" w14:textId="46094C7F" w:rsidR="00BD5006" w:rsidRDefault="00BD5006" w:rsidP="00BD5006">
      <w:pPr>
        <w:pStyle w:val="NoSpacing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Date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proofErr w:type="spellStart"/>
      <w:r>
        <w:rPr>
          <w:rFonts w:ascii="Times New Roman" w:hAnsi="Times New Roman"/>
        </w:rPr>
        <w:t>Date</w:t>
      </w:r>
      <w:proofErr w:type="spellEnd"/>
    </w:p>
    <w:p w14:paraId="55796D5A" w14:textId="0DD6DBE5" w:rsidR="00D70EB4" w:rsidRDefault="00D70EB4">
      <w:pPr>
        <w:pStyle w:val="NoSpacing"/>
        <w:jc w:val="both"/>
        <w:rPr>
          <w:rFonts w:ascii="Times New Roman" w:hAnsi="Times New Roman"/>
          <w:sz w:val="24"/>
          <w:szCs w:val="24"/>
        </w:rPr>
      </w:pPr>
    </w:p>
    <w:p w14:paraId="2E64FA7A" w14:textId="77777777" w:rsidR="00D70EB4" w:rsidRDefault="002B39AA">
      <w:pPr>
        <w:pStyle w:val="NoSpacing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</w:p>
    <w:p w14:paraId="72E9D98F" w14:textId="77777777" w:rsidR="00D70EB4" w:rsidRDefault="002B39AA">
      <w:pPr>
        <w:pStyle w:val="NoSpacing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Noted:</w:t>
      </w:r>
    </w:p>
    <w:p w14:paraId="625EDA21" w14:textId="77777777" w:rsidR="00BD5006" w:rsidRDefault="00BD5006" w:rsidP="00BD5006">
      <w:pPr>
        <w:pStyle w:val="NoSpacing"/>
        <w:jc w:val="both"/>
        <w:rPr>
          <w:rFonts w:ascii="Times New Roman" w:hAnsi="Times New Roman"/>
        </w:rPr>
      </w:pPr>
    </w:p>
    <w:p w14:paraId="54B9AEF4" w14:textId="5E34EA91" w:rsidR="00D70EB4" w:rsidRPr="001B4B55" w:rsidRDefault="00B95471" w:rsidP="00BD5006">
      <w:pPr>
        <w:pStyle w:val="NoSpacing"/>
        <w:jc w:val="both"/>
        <w:rPr>
          <w:rFonts w:ascii="Times New Roman" w:hAnsi="Times New Roman"/>
          <w:b/>
          <w:u w:val="single"/>
        </w:rPr>
      </w:pPr>
      <w:r>
        <w:rPr>
          <w:rFonts w:ascii="Times New Roman" w:hAnsi="Times New Roman"/>
          <w:b/>
          <w:u w:val="single"/>
        </w:rPr>
        <w:t>CINDY A. LASCO</w:t>
      </w:r>
      <w:r w:rsidR="001B4B55" w:rsidRPr="001B4B55">
        <w:rPr>
          <w:rFonts w:ascii="Times New Roman" w:hAnsi="Times New Roman"/>
          <w:b/>
          <w:u w:val="single"/>
        </w:rPr>
        <w:t>, MIT</w:t>
      </w:r>
    </w:p>
    <w:p w14:paraId="7279B049" w14:textId="77777777" w:rsidR="00D70EB4" w:rsidRDefault="002B39AA" w:rsidP="00BD5006">
      <w:pPr>
        <w:pStyle w:val="NoSpacing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Program Head</w:t>
      </w:r>
    </w:p>
    <w:p w14:paraId="416CE511" w14:textId="77777777" w:rsidR="00D70EB4" w:rsidRDefault="002B39AA" w:rsidP="00BD5006">
      <w:pPr>
        <w:pStyle w:val="NoSpacing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ab/>
        <w:t xml:space="preserve">     </w:t>
      </w:r>
    </w:p>
    <w:p w14:paraId="593770A8" w14:textId="3007658C" w:rsidR="00D70EB4" w:rsidRDefault="00BD5006" w:rsidP="00BD5006">
      <w:p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_______________________</w:t>
      </w:r>
    </w:p>
    <w:p w14:paraId="26CF8939" w14:textId="41FD5868" w:rsidR="00BD5006" w:rsidRDefault="00BD5006" w:rsidP="00BD5006">
      <w:pPr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Date </w:t>
      </w:r>
    </w:p>
    <w:sectPr w:rsidR="00BD5006" w:rsidSect="00694623">
      <w:headerReference w:type="default" r:id="rId8"/>
      <w:footerReference w:type="default" r:id="rId9"/>
      <w:pgSz w:w="11906" w:h="16838" w:code="9"/>
      <w:pgMar w:top="1956" w:right="851" w:bottom="1440" w:left="1134" w:header="624" w:footer="90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41E65D" w14:textId="77777777" w:rsidR="00BE79EF" w:rsidRDefault="00BE79EF">
      <w:pPr>
        <w:spacing w:line="240" w:lineRule="auto"/>
      </w:pPr>
      <w:r>
        <w:separator/>
      </w:r>
    </w:p>
  </w:endnote>
  <w:endnote w:type="continuationSeparator" w:id="0">
    <w:p w14:paraId="5868A000" w14:textId="77777777" w:rsidR="00BE79EF" w:rsidRDefault="00BE79E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88C9CB" w14:textId="77777777" w:rsidR="00D70EB4" w:rsidRDefault="00D70EB4">
    <w:pPr>
      <w:pStyle w:val="Footer"/>
      <w:tabs>
        <w:tab w:val="clear" w:pos="4680"/>
        <w:tab w:val="clear" w:pos="9360"/>
        <w:tab w:val="left" w:pos="7635"/>
      </w:tabs>
      <w:rPr>
        <w:rFonts w:ascii="Times New Roman" w:hAnsi="Times New Roman"/>
        <w:color w:val="FF0000"/>
        <w:sz w:val="10"/>
        <w:szCs w:val="10"/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6681147" w14:textId="77777777" w:rsidR="00BE79EF" w:rsidRDefault="00BE79EF">
      <w:pPr>
        <w:spacing w:after="0"/>
      </w:pPr>
      <w:r>
        <w:separator/>
      </w:r>
    </w:p>
  </w:footnote>
  <w:footnote w:type="continuationSeparator" w:id="0">
    <w:p w14:paraId="0741FFC6" w14:textId="77777777" w:rsidR="00BE79EF" w:rsidRDefault="00BE79E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E1BE7F" w14:textId="77777777" w:rsidR="00D70EB4" w:rsidRDefault="002B39AA">
    <w:pPr>
      <w:pStyle w:val="NoSpacing"/>
      <w:rPr>
        <w:b/>
        <w:sz w:val="40"/>
      </w:rPr>
    </w:pPr>
    <w:r>
      <w:rPr>
        <w:b/>
        <w:noProof/>
        <w:sz w:val="4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D2B607A" wp14:editId="7420E96E">
              <wp:simplePos x="0" y="0"/>
              <wp:positionH relativeFrom="column">
                <wp:posOffset>4061460</wp:posOffset>
              </wp:positionH>
              <wp:positionV relativeFrom="paragraph">
                <wp:posOffset>36830</wp:posOffset>
              </wp:positionV>
              <wp:extent cx="2468880" cy="476250"/>
              <wp:effectExtent l="0" t="0" r="0" b="0"/>
              <wp:wrapSquare wrapText="bothSides"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68880" cy="4762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</a:ln>
                      <a:effectLst/>
                    </wps:spPr>
                    <wps:txbx>
                      <w:txbxContent>
                        <w:tbl>
                          <w:tblPr>
                            <w:tblW w:w="3118" w:type="dxa"/>
                            <w:tblInd w:w="421" w:type="dxa"/>
                            <w:tbl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  <w:insideH w:val="single" w:sz="4" w:space="0" w:color="auto"/>
                              <w:insideV w:val="single" w:sz="4" w:space="0" w:color="auto"/>
                            </w:tblBorders>
                            <w:tblLook w:val="04A0" w:firstRow="1" w:lastRow="0" w:firstColumn="1" w:lastColumn="0" w:noHBand="0" w:noVBand="1"/>
                          </w:tblPr>
                          <w:tblGrid>
                            <w:gridCol w:w="3118"/>
                          </w:tblGrid>
                          <w:tr w:rsidR="00D70EB4" w14:paraId="448D434C" w14:textId="77777777">
                            <w:tc>
                              <w:tcPr>
                                <w:tcW w:w="3118" w:type="dxa"/>
                                <w:shd w:val="clear" w:color="auto" w:fill="002060"/>
                              </w:tcPr>
                              <w:p w14:paraId="410A55E0" w14:textId="77777777" w:rsidR="00D70EB4" w:rsidRDefault="002B39AA">
                                <w:pPr>
                                  <w:spacing w:before="20" w:after="20" w:line="240" w:lineRule="auto"/>
                                  <w:jc w:val="center"/>
                                  <w:rPr>
                                    <w:rFonts w:ascii="Arial" w:hAnsi="Arial" w:cs="Arial"/>
                                    <w:b/>
                                    <w:sz w:val="12"/>
                                    <w:szCs w:val="12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sz w:val="12"/>
                                    <w:szCs w:val="12"/>
                                  </w:rPr>
                                  <w:t>Document Code No.</w:t>
                                </w:r>
                              </w:p>
                            </w:tc>
                          </w:tr>
                          <w:tr w:rsidR="00D70EB4" w14:paraId="2757C612" w14:textId="77777777">
                            <w:trPr>
                              <w:trHeight w:val="247"/>
                            </w:trPr>
                            <w:tc>
                              <w:tcPr>
                                <w:tcW w:w="3118" w:type="dxa"/>
                              </w:tcPr>
                              <w:p w14:paraId="7A5B9B0A" w14:textId="4F965ADC" w:rsidR="00D70EB4" w:rsidRDefault="002B39AA">
                                <w:pPr>
                                  <w:spacing w:before="40" w:after="40" w:line="240" w:lineRule="auto"/>
                                  <w:jc w:val="center"/>
                                  <w:rPr>
                                    <w:rFonts w:ascii="Arial" w:hAnsi="Arial" w:cs="Arial"/>
                                    <w:b/>
                                    <w:sz w:val="24"/>
                                    <w:szCs w:val="24"/>
                                    <w:lang w:val="en-PH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sz w:val="24"/>
                                    <w:szCs w:val="24"/>
                                  </w:rPr>
                                  <w:t>FM-DOrSU-ODI-2</w:t>
                                </w:r>
                                <w:r w:rsidR="004F24D6">
                                  <w:rPr>
                                    <w:rFonts w:ascii="Arial" w:hAnsi="Arial" w:cs="Arial"/>
                                    <w:b/>
                                    <w:sz w:val="24"/>
                                    <w:szCs w:val="24"/>
                                  </w:rPr>
                                  <w:t>4</w:t>
                                </w:r>
                              </w:p>
                            </w:tc>
                          </w:tr>
                        </w:tbl>
                        <w:p w14:paraId="6D5668B1" w14:textId="77777777" w:rsidR="00D70EB4" w:rsidRDefault="00D70EB4">
                          <w:pPr>
                            <w:rPr>
                              <w:rFonts w:ascii="Times New Roman" w:hAnsi="Times New Roman"/>
                              <w:b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D2B607A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319.8pt;margin-top:2.9pt;width:194.4pt;height:37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" filled="f" stroked="f">
              <v:textbox>
                <w:txbxContent>
                  <w:tbl>
                    <w:tblPr>
                      <w:tblW w:w="3118" w:type="dxa"/>
                      <w:tblInd w:w="421" w:type="dxa"/>
                      <w:tblBorders>
                        <w:top w:val="single" w:sz="4" w:space="0" w:color="auto"/>
                        <w:left w:val="single" w:sz="4" w:space="0" w:color="auto"/>
                        <w:bottom w:val="single" w:sz="4" w:space="0" w:color="auto"/>
                        <w:right w:val="single" w:sz="4" w:space="0" w:color="auto"/>
                        <w:insideH w:val="single" w:sz="4" w:space="0" w:color="auto"/>
                        <w:insideV w:val="single" w:sz="4" w:space="0" w:color="auto"/>
                      </w:tblBorders>
                      <w:tblLook w:val="04A0" w:firstRow="1" w:lastRow="0" w:firstColumn="1" w:lastColumn="0" w:noHBand="0" w:noVBand="1"/>
                    </w:tblPr>
                    <w:tblGrid>
                      <w:gridCol w:w="3118"/>
                    </w:tblGrid>
                    <w:tr w:rsidR="00D70EB4" w14:paraId="448D434C" w14:textId="77777777">
                      <w:tc>
                        <w:tcPr>
                          <w:tcW w:w="3118" w:type="dxa"/>
                          <w:shd w:val="clear" w:color="auto" w:fill="002060"/>
                        </w:tcPr>
                        <w:p w14:paraId="410A55E0" w14:textId="77777777" w:rsidR="00D70EB4" w:rsidRDefault="002B39AA">
                          <w:pPr>
                            <w:spacing w:before="20" w:after="20" w:line="240" w:lineRule="auto"/>
                            <w:jc w:val="center"/>
                            <w:rPr>
                              <w:rFonts w:ascii="Arial" w:hAnsi="Arial" w:cs="Arial"/>
                              <w:b/>
                              <w:sz w:val="12"/>
                              <w:szCs w:val="12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sz w:val="12"/>
                              <w:szCs w:val="12"/>
                            </w:rPr>
                            <w:t>Document Code No.</w:t>
                          </w:r>
                        </w:p>
                      </w:tc>
                    </w:tr>
                    <w:tr w:rsidR="00D70EB4" w14:paraId="2757C612" w14:textId="77777777">
                      <w:trPr>
                        <w:trHeight w:val="247"/>
                      </w:trPr>
                      <w:tc>
                        <w:tcPr>
                          <w:tcW w:w="3118" w:type="dxa"/>
                        </w:tcPr>
                        <w:p w14:paraId="7A5B9B0A" w14:textId="4F965ADC" w:rsidR="00D70EB4" w:rsidRDefault="002B39AA">
                          <w:pPr>
                            <w:spacing w:before="40" w:after="40" w:line="240" w:lineRule="auto"/>
                            <w:jc w:val="center"/>
                            <w:rPr>
                              <w:rFonts w:ascii="Arial" w:hAnsi="Arial" w:cs="Arial"/>
                              <w:b/>
                              <w:sz w:val="24"/>
                              <w:szCs w:val="24"/>
                              <w:lang w:val="en-PH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sz w:val="24"/>
                              <w:szCs w:val="24"/>
                            </w:rPr>
                            <w:t>FM-DOrSU-ODI-2</w:t>
                          </w:r>
                          <w:r w:rsidR="004F24D6">
                            <w:rPr>
                              <w:rFonts w:ascii="Arial" w:hAnsi="Arial" w:cs="Arial"/>
                              <w:b/>
                              <w:sz w:val="24"/>
                              <w:szCs w:val="24"/>
                            </w:rPr>
                            <w:t>4</w:t>
                          </w:r>
                        </w:p>
                      </w:tc>
                    </w:tr>
                  </w:tbl>
                  <w:p w14:paraId="6D5668B1" w14:textId="77777777" w:rsidR="00D70EB4" w:rsidRDefault="00D70EB4">
                    <w:pPr>
                      <w:rPr>
                        <w:rFonts w:ascii="Times New Roman" w:hAnsi="Times New Roman"/>
                        <w:b/>
                        <w:sz w:val="24"/>
                        <w:szCs w:val="24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  <w:r>
      <w:rPr>
        <w:b/>
        <w:noProof/>
        <w:sz w:val="40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DA81B3F" wp14:editId="252A0426">
              <wp:simplePos x="0" y="0"/>
              <wp:positionH relativeFrom="column">
                <wp:posOffset>4152900</wp:posOffset>
              </wp:positionH>
              <wp:positionV relativeFrom="paragraph">
                <wp:posOffset>392430</wp:posOffset>
              </wp:positionV>
              <wp:extent cx="2324100" cy="457200"/>
              <wp:effectExtent l="0" t="0" r="0" b="0"/>
              <wp:wrapSquare wrapText="bothSides"/>
              <wp:docPr id="2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24100" cy="4572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</a:ln>
                      <a:effectLst/>
                    </wps:spPr>
                    <wps:txbx>
                      <w:txbxContent>
                        <w:tbl>
                          <w:tblPr>
                            <w:tblW w:w="3118" w:type="dxa"/>
                            <w:tblInd w:w="279" w:type="dxa"/>
                            <w:tblBorders>
                              <w:top w:val="single" w:sz="4" w:space="0" w:color="auto"/>
                              <w:left w:val="single" w:sz="4" w:space="0" w:color="auto"/>
                              <w:bottom w:val="single" w:sz="4" w:space="0" w:color="auto"/>
                              <w:right w:val="single" w:sz="4" w:space="0" w:color="auto"/>
                              <w:insideH w:val="single" w:sz="4" w:space="0" w:color="auto"/>
                              <w:insideV w:val="single" w:sz="4" w:space="0" w:color="auto"/>
                            </w:tblBorders>
                            <w:tblLayout w:type="fixed"/>
                            <w:tblLook w:val="04A0" w:firstRow="1" w:lastRow="0" w:firstColumn="1" w:lastColumn="0" w:noHBand="0" w:noVBand="1"/>
                          </w:tblPr>
                          <w:tblGrid>
                            <w:gridCol w:w="850"/>
                            <w:gridCol w:w="567"/>
                            <w:gridCol w:w="993"/>
                            <w:gridCol w:w="708"/>
                          </w:tblGrid>
                          <w:tr w:rsidR="00D70EB4" w14:paraId="13395602" w14:textId="77777777">
                            <w:trPr>
                              <w:trHeight w:val="132"/>
                            </w:trPr>
                            <w:tc>
                              <w:tcPr>
                                <w:tcW w:w="850" w:type="dxa"/>
                                <w:shd w:val="clear" w:color="auto" w:fill="002060"/>
                              </w:tcPr>
                              <w:p w14:paraId="1189A1FE" w14:textId="77777777" w:rsidR="00D70EB4" w:rsidRDefault="002B39AA">
                                <w:pPr>
                                  <w:spacing w:before="20" w:after="20" w:line="240" w:lineRule="auto"/>
                                  <w:ind w:left="-112" w:right="-109"/>
                                  <w:jc w:val="center"/>
                                  <w:rPr>
                                    <w:rFonts w:ascii="Arial" w:hAnsi="Arial" w:cs="Arial"/>
                                    <w:b/>
                                    <w:color w:val="FFFFFF"/>
                                    <w:sz w:val="12"/>
                                    <w:szCs w:val="12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color w:val="FFFFFF"/>
                                    <w:sz w:val="12"/>
                                    <w:szCs w:val="12"/>
                                  </w:rPr>
                                  <w:t>Issue Status</w:t>
                                </w:r>
                              </w:p>
                            </w:tc>
                            <w:tc>
                              <w:tcPr>
                                <w:tcW w:w="567" w:type="dxa"/>
                                <w:shd w:val="clear" w:color="auto" w:fill="002060"/>
                              </w:tcPr>
                              <w:p w14:paraId="68183762" w14:textId="77777777" w:rsidR="00D70EB4" w:rsidRDefault="002B39AA">
                                <w:pPr>
                                  <w:spacing w:before="20" w:after="20" w:line="240" w:lineRule="auto"/>
                                  <w:ind w:left="-112" w:right="-109"/>
                                  <w:jc w:val="center"/>
                                  <w:rPr>
                                    <w:rFonts w:ascii="Arial" w:hAnsi="Arial" w:cs="Arial"/>
                                    <w:b/>
                                    <w:color w:val="FFFFFF"/>
                                    <w:sz w:val="12"/>
                                    <w:szCs w:val="12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color w:val="FFFFFF"/>
                                    <w:sz w:val="12"/>
                                    <w:szCs w:val="12"/>
                                  </w:rPr>
                                  <w:t>Rev No.</w:t>
                                </w:r>
                              </w:p>
                            </w:tc>
                            <w:tc>
                              <w:tcPr>
                                <w:tcW w:w="993" w:type="dxa"/>
                                <w:shd w:val="clear" w:color="auto" w:fill="002060"/>
                              </w:tcPr>
                              <w:p w14:paraId="04118797" w14:textId="77777777" w:rsidR="00D70EB4" w:rsidRDefault="002B39AA">
                                <w:pPr>
                                  <w:spacing w:before="20" w:after="20" w:line="240" w:lineRule="auto"/>
                                  <w:ind w:left="-103" w:right="-108"/>
                                  <w:jc w:val="center"/>
                                  <w:rPr>
                                    <w:rFonts w:ascii="Arial" w:hAnsi="Arial" w:cs="Arial"/>
                                    <w:b/>
                                    <w:color w:val="FFFFFF"/>
                                    <w:sz w:val="12"/>
                                    <w:szCs w:val="12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color w:val="FFFFFF"/>
                                    <w:sz w:val="12"/>
                                    <w:szCs w:val="12"/>
                                  </w:rPr>
                                  <w:t>Effective Date</w:t>
                                </w:r>
                              </w:p>
                            </w:tc>
                            <w:tc>
                              <w:tcPr>
                                <w:tcW w:w="708" w:type="dxa"/>
                                <w:shd w:val="clear" w:color="auto" w:fill="002060"/>
                              </w:tcPr>
                              <w:p w14:paraId="2F8B6F4B" w14:textId="77777777" w:rsidR="00D70EB4" w:rsidRDefault="002B39AA">
                                <w:pPr>
                                  <w:spacing w:before="20" w:after="20" w:line="240" w:lineRule="auto"/>
                                  <w:ind w:left="-104" w:right="-107"/>
                                  <w:jc w:val="center"/>
                                  <w:rPr>
                                    <w:rFonts w:ascii="Arial" w:hAnsi="Arial" w:cs="Arial"/>
                                    <w:b/>
                                    <w:color w:val="FFFFFF"/>
                                    <w:sz w:val="12"/>
                                    <w:szCs w:val="12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b/>
                                    <w:color w:val="FFFFFF"/>
                                    <w:sz w:val="12"/>
                                    <w:szCs w:val="12"/>
                                  </w:rPr>
                                  <w:t>Page No.</w:t>
                                </w:r>
                              </w:p>
                            </w:tc>
                          </w:tr>
                          <w:tr w:rsidR="00D70EB4" w14:paraId="39514872" w14:textId="77777777">
                            <w:trPr>
                              <w:trHeight w:val="168"/>
                            </w:trPr>
                            <w:tc>
                              <w:tcPr>
                                <w:tcW w:w="850" w:type="dxa"/>
                              </w:tcPr>
                              <w:p w14:paraId="19A54253" w14:textId="77777777" w:rsidR="00D70EB4" w:rsidRDefault="002B39AA">
                                <w:pPr>
                                  <w:spacing w:before="40" w:after="40" w:line="240" w:lineRule="auto"/>
                                  <w:jc w:val="center"/>
                                  <w:rPr>
                                    <w:rFonts w:ascii="Arial" w:hAnsi="Arial" w:cs="Arial"/>
                                    <w:sz w:val="15"/>
                                    <w:szCs w:val="15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sz w:val="15"/>
                                    <w:szCs w:val="15"/>
                                  </w:rPr>
                                  <w:t>01</w:t>
                                </w:r>
                              </w:p>
                            </w:tc>
                            <w:tc>
                              <w:tcPr>
                                <w:tcW w:w="567" w:type="dxa"/>
                              </w:tcPr>
                              <w:p w14:paraId="73EE3B72" w14:textId="77777777" w:rsidR="00D70EB4" w:rsidRDefault="002B39AA">
                                <w:pPr>
                                  <w:spacing w:before="40" w:after="40" w:line="240" w:lineRule="auto"/>
                                  <w:jc w:val="center"/>
                                  <w:rPr>
                                    <w:rFonts w:ascii="Arial" w:hAnsi="Arial" w:cs="Arial"/>
                                    <w:sz w:val="15"/>
                                    <w:szCs w:val="15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sz w:val="15"/>
                                    <w:szCs w:val="15"/>
                                  </w:rPr>
                                  <w:t>00</w:t>
                                </w:r>
                              </w:p>
                            </w:tc>
                            <w:tc>
                              <w:tcPr>
                                <w:tcW w:w="993" w:type="dxa"/>
                              </w:tcPr>
                              <w:p w14:paraId="156B87B1" w14:textId="77777777" w:rsidR="00D70EB4" w:rsidRDefault="002B39AA">
                                <w:pPr>
                                  <w:spacing w:before="40" w:after="40" w:line="240" w:lineRule="auto"/>
                                  <w:jc w:val="center"/>
                                  <w:rPr>
                                    <w:rFonts w:ascii="Arial" w:hAnsi="Arial" w:cs="Arial"/>
                                    <w:sz w:val="15"/>
                                    <w:szCs w:val="15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sz w:val="15"/>
                                    <w:szCs w:val="15"/>
                                  </w:rPr>
                                  <w:t>07.22.2022</w:t>
                                </w:r>
                              </w:p>
                            </w:tc>
                            <w:tc>
                              <w:tcPr>
                                <w:tcW w:w="708" w:type="dxa"/>
                              </w:tcPr>
                              <w:p w14:paraId="59414DC4" w14:textId="2E562490" w:rsidR="00D70EB4" w:rsidRDefault="002B39AA">
                                <w:pPr>
                                  <w:spacing w:before="40" w:after="40" w:line="240" w:lineRule="auto"/>
                                  <w:jc w:val="center"/>
                                  <w:rPr>
                                    <w:rFonts w:ascii="Arial" w:hAnsi="Arial" w:cs="Arial"/>
                                    <w:sz w:val="15"/>
                                    <w:szCs w:val="15"/>
                                  </w:rPr>
                                </w:pPr>
                                <w:r>
                                  <w:rPr>
                                    <w:rFonts w:ascii="Arial" w:hAnsi="Arial" w:cs="Arial"/>
                                    <w:sz w:val="15"/>
                                    <w:szCs w:val="15"/>
                                  </w:rPr>
                                  <w:fldChar w:fldCharType="begin"/>
                                </w:r>
                                <w:r>
                                  <w:rPr>
                                    <w:rFonts w:ascii="Arial" w:hAnsi="Arial" w:cs="Arial"/>
                                    <w:sz w:val="15"/>
                                    <w:szCs w:val="15"/>
                                  </w:rPr>
                                  <w:instrText xml:space="preserve"> PAGE   \* MERGEFORMAT </w:instrText>
                                </w:r>
                                <w:r>
                                  <w:rPr>
                                    <w:rFonts w:ascii="Arial" w:hAnsi="Arial" w:cs="Arial"/>
                                    <w:sz w:val="15"/>
                                    <w:szCs w:val="15"/>
                                  </w:rPr>
                                  <w:fldChar w:fldCharType="separate"/>
                                </w:r>
                                <w:r w:rsidR="00721E31">
                                  <w:rPr>
                                    <w:rFonts w:ascii="Arial" w:hAnsi="Arial" w:cs="Arial"/>
                                    <w:noProof/>
                                    <w:sz w:val="15"/>
                                    <w:szCs w:val="15"/>
                                  </w:rPr>
                                  <w:t>1</w:t>
                                </w:r>
                                <w:r>
                                  <w:rPr>
                                    <w:rFonts w:ascii="Arial" w:hAnsi="Arial" w:cs="Arial"/>
                                    <w:sz w:val="15"/>
                                    <w:szCs w:val="15"/>
                                  </w:rPr>
                                  <w:fldChar w:fldCharType="end"/>
                                </w:r>
                                <w:r>
                                  <w:rPr>
                                    <w:rFonts w:ascii="Arial" w:hAnsi="Arial" w:cs="Arial"/>
                                    <w:sz w:val="15"/>
                                    <w:szCs w:val="15"/>
                                  </w:rPr>
                                  <w:t xml:space="preserve"> of </w:t>
                                </w:r>
                                <w:r w:rsidR="00BE79EF">
                                  <w:fldChar w:fldCharType="begin"/>
                                </w:r>
                                <w:r w:rsidR="00BE79EF">
                                  <w:instrText xml:space="preserve"> NUMPAGES   \* MERGEFORMAT </w:instrText>
                                </w:r>
                                <w:r w:rsidR="00BE79EF">
                                  <w:fldChar w:fldCharType="separate"/>
                                </w:r>
                                <w:r w:rsidR="00721E31" w:rsidRPr="00721E31">
                                  <w:rPr>
                                    <w:rFonts w:ascii="Arial" w:hAnsi="Arial" w:cs="Arial"/>
                                    <w:noProof/>
                                    <w:sz w:val="15"/>
                                    <w:szCs w:val="15"/>
                                  </w:rPr>
                                  <w:t>1</w:t>
                                </w:r>
                                <w:r w:rsidR="00BE79EF">
                                  <w:rPr>
                                    <w:rFonts w:ascii="Arial" w:hAnsi="Arial" w:cs="Arial"/>
                                    <w:noProof/>
                                    <w:sz w:val="15"/>
                                    <w:szCs w:val="15"/>
                                  </w:rPr>
                                  <w:fldChar w:fldCharType="end"/>
                                </w:r>
                              </w:p>
                            </w:tc>
                          </w:tr>
                        </w:tbl>
                        <w:p w14:paraId="7E551AFF" w14:textId="77777777" w:rsidR="00D70EB4" w:rsidRDefault="00D70EB4">
                          <w:pPr>
                            <w:rPr>
                              <w:rFonts w:ascii="Cambria" w:hAnsi="Cambria"/>
                              <w:b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2DA81B3F" id="Text Box 3" o:spid="_x0000_s1028" type="#_x0000_t202" style="position:absolute;margin-left:327pt;margin-top:30.9pt;width:183pt;height:36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" filled="f" stroked="f">
              <v:textbox>
                <w:txbxContent>
                  <w:tbl>
                    <w:tblPr>
                      <w:tblW w:w="3118" w:type="dxa"/>
                      <w:tblInd w:w="279" w:type="dxa"/>
                      <w:tblBorders>
                        <w:top w:val="single" w:sz="4" w:space="0" w:color="auto"/>
                        <w:left w:val="single" w:sz="4" w:space="0" w:color="auto"/>
                        <w:bottom w:val="single" w:sz="4" w:space="0" w:color="auto"/>
                        <w:right w:val="single" w:sz="4" w:space="0" w:color="auto"/>
                        <w:insideH w:val="single" w:sz="4" w:space="0" w:color="auto"/>
                        <w:insideV w:val="single" w:sz="4" w:space="0" w:color="auto"/>
                      </w:tblBorders>
                      <w:tblLayout w:type="fixed"/>
                      <w:tblLook w:val="04A0" w:firstRow="1" w:lastRow="0" w:firstColumn="1" w:lastColumn="0" w:noHBand="0" w:noVBand="1"/>
                    </w:tblPr>
                    <w:tblGrid>
                      <w:gridCol w:w="850"/>
                      <w:gridCol w:w="567"/>
                      <w:gridCol w:w="993"/>
                      <w:gridCol w:w="708"/>
                    </w:tblGrid>
                    <w:tr w:rsidR="00D70EB4" w14:paraId="13395602" w14:textId="77777777">
                      <w:trPr>
                        <w:trHeight w:val="132"/>
                      </w:trPr>
                      <w:tc>
                        <w:tcPr>
                          <w:tcW w:w="850" w:type="dxa"/>
                          <w:shd w:val="clear" w:color="auto" w:fill="002060"/>
                        </w:tcPr>
                        <w:p w14:paraId="1189A1FE" w14:textId="77777777" w:rsidR="00D70EB4" w:rsidRDefault="002B39AA">
                          <w:pPr>
                            <w:spacing w:before="20" w:after="20" w:line="240" w:lineRule="auto"/>
                            <w:ind w:left="-112" w:right="-109"/>
                            <w:jc w:val="center"/>
                            <w:rPr>
                              <w:rFonts w:ascii="Arial" w:hAnsi="Arial" w:cs="Arial"/>
                              <w:b/>
                              <w:color w:val="FFFFFF"/>
                              <w:sz w:val="12"/>
                              <w:szCs w:val="12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olor w:val="FFFFFF"/>
                              <w:sz w:val="12"/>
                              <w:szCs w:val="12"/>
                            </w:rPr>
                            <w:t>Issue Status</w:t>
                          </w:r>
                        </w:p>
                      </w:tc>
                      <w:tc>
                        <w:tcPr>
                          <w:tcW w:w="567" w:type="dxa"/>
                          <w:shd w:val="clear" w:color="auto" w:fill="002060"/>
                        </w:tcPr>
                        <w:p w14:paraId="68183762" w14:textId="77777777" w:rsidR="00D70EB4" w:rsidRDefault="002B39AA">
                          <w:pPr>
                            <w:spacing w:before="20" w:after="20" w:line="240" w:lineRule="auto"/>
                            <w:ind w:left="-112" w:right="-109"/>
                            <w:jc w:val="center"/>
                            <w:rPr>
                              <w:rFonts w:ascii="Arial" w:hAnsi="Arial" w:cs="Arial"/>
                              <w:b/>
                              <w:color w:val="FFFFFF"/>
                              <w:sz w:val="12"/>
                              <w:szCs w:val="12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olor w:val="FFFFFF"/>
                              <w:sz w:val="12"/>
                              <w:szCs w:val="12"/>
                            </w:rPr>
                            <w:t>Rev No.</w:t>
                          </w:r>
                        </w:p>
                      </w:tc>
                      <w:tc>
                        <w:tcPr>
                          <w:tcW w:w="993" w:type="dxa"/>
                          <w:shd w:val="clear" w:color="auto" w:fill="002060"/>
                        </w:tcPr>
                        <w:p w14:paraId="04118797" w14:textId="77777777" w:rsidR="00D70EB4" w:rsidRDefault="002B39AA">
                          <w:pPr>
                            <w:spacing w:before="20" w:after="20" w:line="240" w:lineRule="auto"/>
                            <w:ind w:left="-103" w:right="-108"/>
                            <w:jc w:val="center"/>
                            <w:rPr>
                              <w:rFonts w:ascii="Arial" w:hAnsi="Arial" w:cs="Arial"/>
                              <w:b/>
                              <w:color w:val="FFFFFF"/>
                              <w:sz w:val="12"/>
                              <w:szCs w:val="12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olor w:val="FFFFFF"/>
                              <w:sz w:val="12"/>
                              <w:szCs w:val="12"/>
                            </w:rPr>
                            <w:t>Effective Date</w:t>
                          </w:r>
                        </w:p>
                      </w:tc>
                      <w:tc>
                        <w:tcPr>
                          <w:tcW w:w="708" w:type="dxa"/>
                          <w:shd w:val="clear" w:color="auto" w:fill="002060"/>
                        </w:tcPr>
                        <w:p w14:paraId="2F8B6F4B" w14:textId="77777777" w:rsidR="00D70EB4" w:rsidRDefault="002B39AA">
                          <w:pPr>
                            <w:spacing w:before="20" w:after="20" w:line="240" w:lineRule="auto"/>
                            <w:ind w:left="-104" w:right="-107"/>
                            <w:jc w:val="center"/>
                            <w:rPr>
                              <w:rFonts w:ascii="Arial" w:hAnsi="Arial" w:cs="Arial"/>
                              <w:b/>
                              <w:color w:val="FFFFFF"/>
                              <w:sz w:val="12"/>
                              <w:szCs w:val="12"/>
                            </w:rPr>
                          </w:pPr>
                          <w:r>
                            <w:rPr>
                              <w:rFonts w:ascii="Arial" w:hAnsi="Arial" w:cs="Arial"/>
                              <w:b/>
                              <w:color w:val="FFFFFF"/>
                              <w:sz w:val="12"/>
                              <w:szCs w:val="12"/>
                            </w:rPr>
                            <w:t>Page No.</w:t>
                          </w:r>
                        </w:p>
                      </w:tc>
                    </w:tr>
                    <w:tr w:rsidR="00D70EB4" w14:paraId="39514872" w14:textId="77777777">
                      <w:trPr>
                        <w:trHeight w:val="168"/>
                      </w:trPr>
                      <w:tc>
                        <w:tcPr>
                          <w:tcW w:w="850" w:type="dxa"/>
                        </w:tcPr>
                        <w:p w14:paraId="19A54253" w14:textId="77777777" w:rsidR="00D70EB4" w:rsidRDefault="002B39AA">
                          <w:pPr>
                            <w:spacing w:before="40" w:after="40" w:line="240" w:lineRule="auto"/>
                            <w:jc w:val="center"/>
                            <w:rPr>
                              <w:rFonts w:ascii="Arial" w:hAnsi="Arial" w:cs="Arial"/>
                              <w:sz w:val="15"/>
                              <w:szCs w:val="15"/>
                            </w:rPr>
                          </w:pPr>
                          <w:r>
                            <w:rPr>
                              <w:rFonts w:ascii="Arial" w:hAnsi="Arial" w:cs="Arial"/>
                              <w:sz w:val="15"/>
                              <w:szCs w:val="15"/>
                            </w:rPr>
                            <w:t>01</w:t>
                          </w:r>
                        </w:p>
                      </w:tc>
                      <w:tc>
                        <w:tcPr>
                          <w:tcW w:w="567" w:type="dxa"/>
                        </w:tcPr>
                        <w:p w14:paraId="73EE3B72" w14:textId="77777777" w:rsidR="00D70EB4" w:rsidRDefault="002B39AA">
                          <w:pPr>
                            <w:spacing w:before="40" w:after="40" w:line="240" w:lineRule="auto"/>
                            <w:jc w:val="center"/>
                            <w:rPr>
                              <w:rFonts w:ascii="Arial" w:hAnsi="Arial" w:cs="Arial"/>
                              <w:sz w:val="15"/>
                              <w:szCs w:val="15"/>
                            </w:rPr>
                          </w:pPr>
                          <w:r>
                            <w:rPr>
                              <w:rFonts w:ascii="Arial" w:hAnsi="Arial" w:cs="Arial"/>
                              <w:sz w:val="15"/>
                              <w:szCs w:val="15"/>
                            </w:rPr>
                            <w:t>00</w:t>
                          </w:r>
                        </w:p>
                      </w:tc>
                      <w:tc>
                        <w:tcPr>
                          <w:tcW w:w="993" w:type="dxa"/>
                        </w:tcPr>
                        <w:p w14:paraId="156B87B1" w14:textId="77777777" w:rsidR="00D70EB4" w:rsidRDefault="002B39AA">
                          <w:pPr>
                            <w:spacing w:before="40" w:after="40" w:line="240" w:lineRule="auto"/>
                            <w:jc w:val="center"/>
                            <w:rPr>
                              <w:rFonts w:ascii="Arial" w:hAnsi="Arial" w:cs="Arial"/>
                              <w:sz w:val="15"/>
                              <w:szCs w:val="15"/>
                            </w:rPr>
                          </w:pPr>
                          <w:r>
                            <w:rPr>
                              <w:rFonts w:ascii="Arial" w:hAnsi="Arial" w:cs="Arial"/>
                              <w:sz w:val="15"/>
                              <w:szCs w:val="15"/>
                            </w:rPr>
                            <w:t>07.22.2022</w:t>
                          </w:r>
                        </w:p>
                      </w:tc>
                      <w:tc>
                        <w:tcPr>
                          <w:tcW w:w="708" w:type="dxa"/>
                        </w:tcPr>
                        <w:p w14:paraId="59414DC4" w14:textId="2E562490" w:rsidR="00D70EB4" w:rsidRDefault="002B39AA">
                          <w:pPr>
                            <w:spacing w:before="40" w:after="40" w:line="240" w:lineRule="auto"/>
                            <w:jc w:val="center"/>
                            <w:rPr>
                              <w:rFonts w:ascii="Arial" w:hAnsi="Arial" w:cs="Arial"/>
                              <w:sz w:val="15"/>
                              <w:szCs w:val="15"/>
                            </w:rPr>
                          </w:pPr>
                          <w:r>
                            <w:rPr>
                              <w:rFonts w:ascii="Arial" w:hAnsi="Arial" w:cs="Arial"/>
                              <w:sz w:val="15"/>
                              <w:szCs w:val="15"/>
                            </w:rPr>
                            <w:fldChar w:fldCharType="begin"/>
                          </w:r>
                          <w:r>
                            <w:rPr>
                              <w:rFonts w:ascii="Arial" w:hAnsi="Arial" w:cs="Arial"/>
                              <w:sz w:val="15"/>
                              <w:szCs w:val="15"/>
                            </w:rPr>
                            <w:instrText xml:space="preserve"> PAGE   \* MERGEFORMAT </w:instrText>
                          </w:r>
                          <w:r>
                            <w:rPr>
                              <w:rFonts w:ascii="Arial" w:hAnsi="Arial" w:cs="Arial"/>
                              <w:sz w:val="15"/>
                              <w:szCs w:val="15"/>
                            </w:rPr>
                            <w:fldChar w:fldCharType="separate"/>
                          </w:r>
                          <w:r w:rsidR="00721E31">
                            <w:rPr>
                              <w:rFonts w:ascii="Arial" w:hAnsi="Arial" w:cs="Arial"/>
                              <w:noProof/>
                              <w:sz w:val="15"/>
                              <w:szCs w:val="15"/>
                            </w:rPr>
                            <w:t>1</w:t>
                          </w:r>
                          <w:r>
                            <w:rPr>
                              <w:rFonts w:ascii="Arial" w:hAnsi="Arial" w:cs="Arial"/>
                              <w:sz w:val="15"/>
                              <w:szCs w:val="15"/>
                            </w:rPr>
                            <w:fldChar w:fldCharType="end"/>
                          </w:r>
                          <w:r>
                            <w:rPr>
                              <w:rFonts w:ascii="Arial" w:hAnsi="Arial" w:cs="Arial"/>
                              <w:sz w:val="15"/>
                              <w:szCs w:val="15"/>
                            </w:rPr>
                            <w:t xml:space="preserve"> of </w:t>
                          </w:r>
                          <w:r w:rsidR="00BE79EF">
                            <w:fldChar w:fldCharType="begin"/>
                          </w:r>
                          <w:r w:rsidR="00BE79EF">
                            <w:instrText xml:space="preserve"> NUMPAGES   \* MERGEFORMAT </w:instrText>
                          </w:r>
                          <w:r w:rsidR="00BE79EF">
                            <w:fldChar w:fldCharType="separate"/>
                          </w:r>
                          <w:r w:rsidR="00721E31" w:rsidRPr="00721E31">
                            <w:rPr>
                              <w:rFonts w:ascii="Arial" w:hAnsi="Arial" w:cs="Arial"/>
                              <w:noProof/>
                              <w:sz w:val="15"/>
                              <w:szCs w:val="15"/>
                            </w:rPr>
                            <w:t>1</w:t>
                          </w:r>
                          <w:r w:rsidR="00BE79EF">
                            <w:rPr>
                              <w:rFonts w:ascii="Arial" w:hAnsi="Arial" w:cs="Arial"/>
                              <w:noProof/>
                              <w:sz w:val="15"/>
                              <w:szCs w:val="15"/>
                            </w:rPr>
                            <w:fldChar w:fldCharType="end"/>
                          </w:r>
                        </w:p>
                      </w:tc>
                    </w:tr>
                  </w:tbl>
                  <w:p w14:paraId="7E551AFF" w14:textId="77777777" w:rsidR="00D70EB4" w:rsidRDefault="00D70EB4">
                    <w:pPr>
                      <w:rPr>
                        <w:rFonts w:ascii="Cambria" w:hAnsi="Cambria"/>
                        <w:b/>
                        <w:sz w:val="16"/>
                        <w:szCs w:val="16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  <w:color w:val="767171"/>
        <w:sz w:val="10"/>
        <w:szCs w:val="10"/>
      </w:rPr>
      <w:drawing>
        <wp:anchor distT="0" distB="0" distL="114300" distR="114300" simplePos="0" relativeHeight="251663360" behindDoc="0" locked="0" layoutInCell="1" allowOverlap="1" wp14:anchorId="57EDEB7D" wp14:editId="5D6FF167">
          <wp:simplePos x="0" y="0"/>
          <wp:positionH relativeFrom="column">
            <wp:posOffset>3012440</wp:posOffset>
          </wp:positionH>
          <wp:positionV relativeFrom="paragraph">
            <wp:posOffset>29845</wp:posOffset>
          </wp:positionV>
          <wp:extent cx="1062355" cy="1062355"/>
          <wp:effectExtent l="0" t="0" r="4445" b="4445"/>
          <wp:wrapSquare wrapText="bothSides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2355" cy="10623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noProof/>
        <w:sz w:val="40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A8CD1D6" wp14:editId="775ADB47">
              <wp:simplePos x="0" y="0"/>
              <wp:positionH relativeFrom="column">
                <wp:posOffset>-30480</wp:posOffset>
              </wp:positionH>
              <wp:positionV relativeFrom="paragraph">
                <wp:posOffset>993140</wp:posOffset>
              </wp:positionV>
              <wp:extent cx="3002280" cy="7620"/>
              <wp:effectExtent l="0" t="19050" r="6350" b="31750"/>
              <wp:wrapNone/>
              <wp:docPr id="4" name="Straight Connector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002280" cy="7620"/>
                      </a:xfrm>
                      <a:prstGeom prst="line">
                        <a:avLst/>
                      </a:prstGeom>
                      <a:ln w="38100" cap="flat" cmpd="sng">
                        <a:solidFill>
                          <a:srgbClr val="1F497D"/>
                        </a:solidFill>
                        <a:prstDash val="solid"/>
                        <a:headEnd type="none" w="med" len="med"/>
                        <a:tailEnd type="none" w="med" len="med"/>
                      </a:ln>
                    </wps:spPr>
                    <wps:bodyPr/>
                  </wps:wsp>
                </a:graphicData>
              </a:graphic>
            </wp:anchor>
          </w:drawing>
        </mc:Choice>
        <mc:Fallback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68B48BA6" id="Straight Connector 9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.4pt,78.2pt" to="234pt,7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" strokecolor="#1f497d" strokeweight="3pt"/>
          </w:pict>
        </mc:Fallback>
      </mc:AlternateContent>
    </w:r>
    <w:r>
      <w:rPr>
        <w:b/>
        <w:noProof/>
        <w:sz w:val="40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739B1924" wp14:editId="20207F14">
              <wp:simplePos x="0" y="0"/>
              <wp:positionH relativeFrom="column">
                <wp:posOffset>-38100</wp:posOffset>
              </wp:positionH>
              <wp:positionV relativeFrom="paragraph">
                <wp:posOffset>124460</wp:posOffset>
              </wp:positionV>
              <wp:extent cx="3002280" cy="7620"/>
              <wp:effectExtent l="0" t="19050" r="6350" b="3175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002280" cy="7620"/>
                      </a:xfrm>
                      <a:prstGeom prst="line">
                        <a:avLst/>
                      </a:prstGeom>
                      <a:noFill/>
                      <a:ln w="38100" cap="flat" cmpd="sng" algn="ctr">
                        <a:solidFill>
                          <a:srgbClr val="1F497D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</wp:anchor>
          </w:drawing>
        </mc:Choice>
        <mc:Fallback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21A35750" id="Straight Connector 6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pt,9.8pt" to="233.4pt,1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" strokecolor="#1f497d" strokeweight="3pt"/>
          </w:pict>
        </mc:Fallback>
      </mc:AlternateContent>
    </w:r>
    <w:r>
      <w:rPr>
        <w:b/>
        <w:noProof/>
        <w:sz w:val="40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9B7E5A1" wp14:editId="3EF11047">
              <wp:simplePos x="0" y="0"/>
              <wp:positionH relativeFrom="margin">
                <wp:posOffset>-121920</wp:posOffset>
              </wp:positionH>
              <wp:positionV relativeFrom="paragraph">
                <wp:posOffset>83820</wp:posOffset>
              </wp:positionV>
              <wp:extent cx="3444875" cy="998220"/>
              <wp:effectExtent l="0" t="0" r="0" b="0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44875" cy="9982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</a:ln>
                      <a:effectLst/>
                    </wps:spPr>
                    <wps:txbx>
                      <w:txbxContent>
                        <w:p w14:paraId="010E7A72" w14:textId="77777777" w:rsidR="00D70EB4" w:rsidRDefault="002B39AA">
                          <w:pPr>
                            <w:spacing w:after="0"/>
                            <w:rPr>
                              <w:rFonts w:asciiTheme="majorHAnsi" w:hAnsiTheme="majorHAnsi" w:cstheme="majorHAnsi"/>
                              <w:b/>
                              <w:color w:val="365F91" w:themeColor="accent1" w:themeShade="BF"/>
                              <w:sz w:val="40"/>
                              <w:szCs w:val="40"/>
                            </w:rPr>
                          </w:pPr>
                          <w:r>
                            <w:rPr>
                              <w:rFonts w:asciiTheme="majorHAnsi" w:hAnsiTheme="majorHAnsi" w:cstheme="majorHAnsi"/>
                              <w:b/>
                              <w:color w:val="365F91" w:themeColor="accent1" w:themeShade="BF"/>
                              <w:sz w:val="40"/>
                              <w:szCs w:val="40"/>
                            </w:rPr>
                            <w:t>DAVAO ORIENTAL</w:t>
                          </w:r>
                        </w:p>
                        <w:p w14:paraId="237C2203" w14:textId="77777777" w:rsidR="00D70EB4" w:rsidRDefault="002B39AA">
                          <w:pPr>
                            <w:spacing w:after="0"/>
                            <w:rPr>
                              <w:rFonts w:asciiTheme="majorHAnsi" w:hAnsiTheme="majorHAnsi" w:cstheme="majorHAnsi"/>
                              <w:b/>
                              <w:color w:val="365F91" w:themeColor="accent1" w:themeShade="BF"/>
                              <w:sz w:val="40"/>
                              <w:szCs w:val="40"/>
                            </w:rPr>
                          </w:pPr>
                          <w:r>
                            <w:rPr>
                              <w:rFonts w:asciiTheme="majorHAnsi" w:hAnsiTheme="majorHAnsi" w:cstheme="majorHAnsi"/>
                              <w:b/>
                              <w:color w:val="365F91" w:themeColor="accent1" w:themeShade="BF"/>
                              <w:sz w:val="40"/>
                              <w:szCs w:val="40"/>
                            </w:rPr>
                            <w:t>STATE UNIVERSITY</w:t>
                          </w:r>
                        </w:p>
                        <w:p w14:paraId="6C318236" w14:textId="77777777" w:rsidR="00D70EB4" w:rsidRDefault="002B39AA">
                          <w:pPr>
                            <w:spacing w:after="0" w:line="240" w:lineRule="auto"/>
                            <w:rPr>
                              <w:rFonts w:asciiTheme="majorHAnsi" w:hAnsiTheme="majorHAnsi" w:cs="Arial"/>
                              <w:i/>
                              <w:iCs/>
                              <w:sz w:val="20"/>
                              <w:szCs w:val="20"/>
                              <w:lang w:val="en-PH"/>
                            </w:rPr>
                          </w:pPr>
                          <w:r>
                            <w:rPr>
                              <w:rFonts w:asciiTheme="majorHAnsi" w:hAnsiTheme="majorHAnsi" w:cs="Arial"/>
                              <w:i/>
                              <w:iCs/>
                              <w:sz w:val="20"/>
                              <w:szCs w:val="20"/>
                              <w:lang w:val="en-PH"/>
                            </w:rPr>
                            <w:t xml:space="preserve">“A University of excellence, innovation, and inclusion” </w:t>
                          </w:r>
                        </w:p>
                        <w:p w14:paraId="425D5501" w14:textId="77777777" w:rsidR="00D70EB4" w:rsidRDefault="00D70EB4">
                          <w:pPr>
                            <w:spacing w:after="0" w:line="240" w:lineRule="auto"/>
                            <w:rPr>
                              <w:rFonts w:ascii="Arial" w:hAnsi="Arial" w:cs="Arial"/>
                              <w:lang w:val="en-PH"/>
                            </w:rPr>
                          </w:pPr>
                        </w:p>
                        <w:p w14:paraId="1192E181" w14:textId="77777777" w:rsidR="00D70EB4" w:rsidRDefault="00D70EB4">
                          <w:pPr>
                            <w:spacing w:after="0" w:line="240" w:lineRule="auto"/>
                            <w:rPr>
                              <w:rFonts w:ascii="Arial" w:hAnsi="Arial" w:cs="Arial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</wp:anchor>
          </w:drawing>
        </mc:Choice>
        <mc:Fallback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 w14:anchorId="19B7E5A1" id="Text Box 4" o:spid="_x0000_s1028" type="#_x0000_t202" style="position:absolute;margin-left:-9.6pt;margin-top:6.6pt;width:271.25pt;height:78.6pt;z-index:25166131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" filled="f" stroked="f">
              <v:textbox>
                <w:txbxContent>
                  <w:p w14:paraId="010E7A72" w14:textId="77777777" w:rsidR="00D70EB4" w:rsidRDefault="00000000">
                    <w:pPr>
                      <w:spacing w:after="0"/>
                      <w:rPr>
                        <w:rFonts w:asciiTheme="majorHAnsi" w:hAnsiTheme="majorHAnsi" w:cstheme="majorHAnsi"/>
                        <w:b/>
                        <w:color w:val="365F91" w:themeColor="accent1" w:themeShade="BF"/>
                        <w:sz w:val="40"/>
                        <w:szCs w:val="40"/>
                      </w:rPr>
                    </w:pPr>
                    <w:r>
                      <w:rPr>
                        <w:rFonts w:asciiTheme="majorHAnsi" w:hAnsiTheme="majorHAnsi" w:cstheme="majorHAnsi"/>
                        <w:b/>
                        <w:color w:val="365F91" w:themeColor="accent1" w:themeShade="BF"/>
                        <w:sz w:val="40"/>
                        <w:szCs w:val="40"/>
                      </w:rPr>
                      <w:t>DAVAO ORIENTAL</w:t>
                    </w:r>
                  </w:p>
                  <w:p w14:paraId="237C2203" w14:textId="77777777" w:rsidR="00D70EB4" w:rsidRDefault="00000000">
                    <w:pPr>
                      <w:spacing w:after="0"/>
                      <w:rPr>
                        <w:rFonts w:asciiTheme="majorHAnsi" w:hAnsiTheme="majorHAnsi" w:cstheme="majorHAnsi"/>
                        <w:b/>
                        <w:color w:val="365F91" w:themeColor="accent1" w:themeShade="BF"/>
                        <w:sz w:val="40"/>
                        <w:szCs w:val="40"/>
                      </w:rPr>
                    </w:pPr>
                    <w:r>
                      <w:rPr>
                        <w:rFonts w:asciiTheme="majorHAnsi" w:hAnsiTheme="majorHAnsi" w:cstheme="majorHAnsi"/>
                        <w:b/>
                        <w:color w:val="365F91" w:themeColor="accent1" w:themeShade="BF"/>
                        <w:sz w:val="40"/>
                        <w:szCs w:val="40"/>
                      </w:rPr>
                      <w:t>STATE UNIVERSITY</w:t>
                    </w:r>
                  </w:p>
                  <w:p w14:paraId="6C318236" w14:textId="77777777" w:rsidR="00D70EB4" w:rsidRDefault="00000000">
                    <w:pPr>
                      <w:spacing w:after="0" w:line="240" w:lineRule="auto"/>
                      <w:rPr>
                        <w:rFonts w:asciiTheme="majorHAnsi" w:hAnsiTheme="majorHAnsi" w:cs="Arial"/>
                        <w:i/>
                        <w:iCs/>
                        <w:sz w:val="20"/>
                        <w:szCs w:val="20"/>
                        <w:lang w:val="en-PH"/>
                      </w:rPr>
                    </w:pPr>
                    <w:r>
                      <w:rPr>
                        <w:rFonts w:asciiTheme="majorHAnsi" w:hAnsiTheme="majorHAnsi" w:cs="Arial"/>
                        <w:i/>
                        <w:iCs/>
                        <w:sz w:val="20"/>
                        <w:szCs w:val="20"/>
                        <w:lang w:val="en-PH"/>
                      </w:rPr>
                      <w:t xml:space="preserve">“A University of excellence, innovation, and inclusion” </w:t>
                    </w:r>
                  </w:p>
                  <w:p w14:paraId="425D5501" w14:textId="77777777" w:rsidR="00D70EB4" w:rsidRDefault="00D70EB4">
                    <w:pPr>
                      <w:spacing w:after="0" w:line="240" w:lineRule="auto"/>
                      <w:rPr>
                        <w:rFonts w:ascii="Arial" w:hAnsi="Arial" w:cs="Arial"/>
                        <w:lang w:val="en-PH"/>
                      </w:rPr>
                    </w:pPr>
                  </w:p>
                  <w:p w14:paraId="1192E181" w14:textId="77777777" w:rsidR="00D70EB4" w:rsidRDefault="00D70EB4">
                    <w:pPr>
                      <w:spacing w:after="0" w:line="240" w:lineRule="auto"/>
                      <w:rPr>
                        <w:rFonts w:ascii="Arial" w:hAnsi="Arial" w:cs="Arial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xNDQzNjMwtLQ0M7BQ0lEKTi0uzszPAykwrAUAjMIY2CwAAAA="/>
  </w:docVars>
  <w:rsids>
    <w:rsidRoot w:val="00C648E0"/>
    <w:rsid w:val="00000CFE"/>
    <w:rsid w:val="0000165D"/>
    <w:rsid w:val="00003985"/>
    <w:rsid w:val="00003BC6"/>
    <w:rsid w:val="00005776"/>
    <w:rsid w:val="00007142"/>
    <w:rsid w:val="000079AD"/>
    <w:rsid w:val="0001055B"/>
    <w:rsid w:val="0001162E"/>
    <w:rsid w:val="00012991"/>
    <w:rsid w:val="00012AB8"/>
    <w:rsid w:val="00014D3D"/>
    <w:rsid w:val="00015395"/>
    <w:rsid w:val="00016FA2"/>
    <w:rsid w:val="00017E0A"/>
    <w:rsid w:val="000204C9"/>
    <w:rsid w:val="000205CE"/>
    <w:rsid w:val="000212F4"/>
    <w:rsid w:val="00023A9C"/>
    <w:rsid w:val="00023AC4"/>
    <w:rsid w:val="000258ED"/>
    <w:rsid w:val="00026FEC"/>
    <w:rsid w:val="000277B7"/>
    <w:rsid w:val="000277F3"/>
    <w:rsid w:val="00030A4E"/>
    <w:rsid w:val="00031B5E"/>
    <w:rsid w:val="00033325"/>
    <w:rsid w:val="00033CBA"/>
    <w:rsid w:val="00034CEB"/>
    <w:rsid w:val="00035187"/>
    <w:rsid w:val="00036174"/>
    <w:rsid w:val="000378A5"/>
    <w:rsid w:val="00037ABF"/>
    <w:rsid w:val="00040AEE"/>
    <w:rsid w:val="00041726"/>
    <w:rsid w:val="00041EF0"/>
    <w:rsid w:val="00041F40"/>
    <w:rsid w:val="00042712"/>
    <w:rsid w:val="00043ACC"/>
    <w:rsid w:val="00044141"/>
    <w:rsid w:val="00044600"/>
    <w:rsid w:val="00046AEE"/>
    <w:rsid w:val="00051643"/>
    <w:rsid w:val="000519E0"/>
    <w:rsid w:val="00055552"/>
    <w:rsid w:val="000564D1"/>
    <w:rsid w:val="00056DD7"/>
    <w:rsid w:val="00057B12"/>
    <w:rsid w:val="00057B55"/>
    <w:rsid w:val="00057EF2"/>
    <w:rsid w:val="00061C95"/>
    <w:rsid w:val="00063402"/>
    <w:rsid w:val="000641D4"/>
    <w:rsid w:val="00064D6C"/>
    <w:rsid w:val="000661D5"/>
    <w:rsid w:val="00066C74"/>
    <w:rsid w:val="00067ED2"/>
    <w:rsid w:val="00070DF1"/>
    <w:rsid w:val="00071270"/>
    <w:rsid w:val="00071D09"/>
    <w:rsid w:val="0007282A"/>
    <w:rsid w:val="00073ED2"/>
    <w:rsid w:val="00073F33"/>
    <w:rsid w:val="00074FD0"/>
    <w:rsid w:val="00080693"/>
    <w:rsid w:val="00081229"/>
    <w:rsid w:val="00081499"/>
    <w:rsid w:val="00081712"/>
    <w:rsid w:val="000820FB"/>
    <w:rsid w:val="00082574"/>
    <w:rsid w:val="000853BA"/>
    <w:rsid w:val="0008775B"/>
    <w:rsid w:val="000905D4"/>
    <w:rsid w:val="0009287A"/>
    <w:rsid w:val="00093549"/>
    <w:rsid w:val="00093582"/>
    <w:rsid w:val="00096B64"/>
    <w:rsid w:val="000971B2"/>
    <w:rsid w:val="0009798D"/>
    <w:rsid w:val="000A1333"/>
    <w:rsid w:val="000A324A"/>
    <w:rsid w:val="000A4A78"/>
    <w:rsid w:val="000A4AFF"/>
    <w:rsid w:val="000A5A5E"/>
    <w:rsid w:val="000A5D43"/>
    <w:rsid w:val="000B00F7"/>
    <w:rsid w:val="000B0B84"/>
    <w:rsid w:val="000B122A"/>
    <w:rsid w:val="000B2B17"/>
    <w:rsid w:val="000B2E00"/>
    <w:rsid w:val="000B355E"/>
    <w:rsid w:val="000B454A"/>
    <w:rsid w:val="000B4A2D"/>
    <w:rsid w:val="000B6453"/>
    <w:rsid w:val="000B664D"/>
    <w:rsid w:val="000B7AFF"/>
    <w:rsid w:val="000C30A3"/>
    <w:rsid w:val="000C4317"/>
    <w:rsid w:val="000C46DB"/>
    <w:rsid w:val="000C701F"/>
    <w:rsid w:val="000C71F1"/>
    <w:rsid w:val="000C7D3E"/>
    <w:rsid w:val="000C7DD7"/>
    <w:rsid w:val="000D0973"/>
    <w:rsid w:val="000D0DF7"/>
    <w:rsid w:val="000D20A4"/>
    <w:rsid w:val="000D2486"/>
    <w:rsid w:val="000D2E9C"/>
    <w:rsid w:val="000D6F65"/>
    <w:rsid w:val="000D74B0"/>
    <w:rsid w:val="000E13B7"/>
    <w:rsid w:val="000E1B52"/>
    <w:rsid w:val="000E221A"/>
    <w:rsid w:val="000E2AA1"/>
    <w:rsid w:val="000E43ED"/>
    <w:rsid w:val="000E5A3B"/>
    <w:rsid w:val="000E655F"/>
    <w:rsid w:val="000E6BAB"/>
    <w:rsid w:val="000E6C01"/>
    <w:rsid w:val="000E7E48"/>
    <w:rsid w:val="000F0DA9"/>
    <w:rsid w:val="000F3FB0"/>
    <w:rsid w:val="000F59C9"/>
    <w:rsid w:val="000F61A4"/>
    <w:rsid w:val="000F6967"/>
    <w:rsid w:val="000F6A5B"/>
    <w:rsid w:val="000F70D3"/>
    <w:rsid w:val="0010081E"/>
    <w:rsid w:val="00101F37"/>
    <w:rsid w:val="00104950"/>
    <w:rsid w:val="001053FC"/>
    <w:rsid w:val="00106122"/>
    <w:rsid w:val="00106A81"/>
    <w:rsid w:val="00106DFD"/>
    <w:rsid w:val="00107823"/>
    <w:rsid w:val="0011002F"/>
    <w:rsid w:val="001100B2"/>
    <w:rsid w:val="00110F4C"/>
    <w:rsid w:val="00111BB6"/>
    <w:rsid w:val="00113080"/>
    <w:rsid w:val="00114218"/>
    <w:rsid w:val="00114A89"/>
    <w:rsid w:val="00115A99"/>
    <w:rsid w:val="0012013F"/>
    <w:rsid w:val="001216E7"/>
    <w:rsid w:val="0012172C"/>
    <w:rsid w:val="00121E2E"/>
    <w:rsid w:val="00125E10"/>
    <w:rsid w:val="0013170B"/>
    <w:rsid w:val="00134493"/>
    <w:rsid w:val="00135E97"/>
    <w:rsid w:val="00136D67"/>
    <w:rsid w:val="00140778"/>
    <w:rsid w:val="00140795"/>
    <w:rsid w:val="00141606"/>
    <w:rsid w:val="001418A0"/>
    <w:rsid w:val="00141B72"/>
    <w:rsid w:val="001424D5"/>
    <w:rsid w:val="00143015"/>
    <w:rsid w:val="00145D8A"/>
    <w:rsid w:val="001460E1"/>
    <w:rsid w:val="0015050E"/>
    <w:rsid w:val="00151C59"/>
    <w:rsid w:val="001536D4"/>
    <w:rsid w:val="00155BDF"/>
    <w:rsid w:val="0015652C"/>
    <w:rsid w:val="0015689A"/>
    <w:rsid w:val="00156A05"/>
    <w:rsid w:val="00157BF4"/>
    <w:rsid w:val="001601F0"/>
    <w:rsid w:val="0016256A"/>
    <w:rsid w:val="001632A3"/>
    <w:rsid w:val="00165FFF"/>
    <w:rsid w:val="00170683"/>
    <w:rsid w:val="00171A65"/>
    <w:rsid w:val="00171ABB"/>
    <w:rsid w:val="00172681"/>
    <w:rsid w:val="001727F7"/>
    <w:rsid w:val="00173403"/>
    <w:rsid w:val="00173708"/>
    <w:rsid w:val="00173DFE"/>
    <w:rsid w:val="00174C88"/>
    <w:rsid w:val="00174F56"/>
    <w:rsid w:val="00181753"/>
    <w:rsid w:val="0018252C"/>
    <w:rsid w:val="00183FB7"/>
    <w:rsid w:val="00184ABB"/>
    <w:rsid w:val="001852B0"/>
    <w:rsid w:val="00187016"/>
    <w:rsid w:val="001878EF"/>
    <w:rsid w:val="001907FB"/>
    <w:rsid w:val="00191FC1"/>
    <w:rsid w:val="00192ADF"/>
    <w:rsid w:val="00193485"/>
    <w:rsid w:val="00194FF4"/>
    <w:rsid w:val="00195673"/>
    <w:rsid w:val="001967F9"/>
    <w:rsid w:val="00197AC1"/>
    <w:rsid w:val="001A1D50"/>
    <w:rsid w:val="001A1F72"/>
    <w:rsid w:val="001A351C"/>
    <w:rsid w:val="001A5353"/>
    <w:rsid w:val="001B0CDE"/>
    <w:rsid w:val="001B1D77"/>
    <w:rsid w:val="001B23DB"/>
    <w:rsid w:val="001B29AE"/>
    <w:rsid w:val="001B3913"/>
    <w:rsid w:val="001B4B55"/>
    <w:rsid w:val="001B4FCB"/>
    <w:rsid w:val="001B59DB"/>
    <w:rsid w:val="001B7923"/>
    <w:rsid w:val="001C061A"/>
    <w:rsid w:val="001C07B8"/>
    <w:rsid w:val="001C1499"/>
    <w:rsid w:val="001C5009"/>
    <w:rsid w:val="001C54D9"/>
    <w:rsid w:val="001C5889"/>
    <w:rsid w:val="001C6B99"/>
    <w:rsid w:val="001D2015"/>
    <w:rsid w:val="001D2658"/>
    <w:rsid w:val="001D2D65"/>
    <w:rsid w:val="001D499A"/>
    <w:rsid w:val="001D4EAF"/>
    <w:rsid w:val="001D571A"/>
    <w:rsid w:val="001D733A"/>
    <w:rsid w:val="001E00FE"/>
    <w:rsid w:val="001E0A7C"/>
    <w:rsid w:val="001E2CFB"/>
    <w:rsid w:val="001E4C89"/>
    <w:rsid w:val="001F2DF8"/>
    <w:rsid w:val="001F410E"/>
    <w:rsid w:val="001F5C21"/>
    <w:rsid w:val="001F6567"/>
    <w:rsid w:val="00203508"/>
    <w:rsid w:val="00204357"/>
    <w:rsid w:val="0020475D"/>
    <w:rsid w:val="00206415"/>
    <w:rsid w:val="00210F2F"/>
    <w:rsid w:val="0021357A"/>
    <w:rsid w:val="002135E5"/>
    <w:rsid w:val="00213EDD"/>
    <w:rsid w:val="00213FAD"/>
    <w:rsid w:val="00216154"/>
    <w:rsid w:val="002165CF"/>
    <w:rsid w:val="00216881"/>
    <w:rsid w:val="0021779F"/>
    <w:rsid w:val="002214E4"/>
    <w:rsid w:val="00221839"/>
    <w:rsid w:val="00222D98"/>
    <w:rsid w:val="00222F7E"/>
    <w:rsid w:val="002233C2"/>
    <w:rsid w:val="002239D3"/>
    <w:rsid w:val="00223CA0"/>
    <w:rsid w:val="00224C9A"/>
    <w:rsid w:val="002261FD"/>
    <w:rsid w:val="0022620D"/>
    <w:rsid w:val="0022795A"/>
    <w:rsid w:val="002300E6"/>
    <w:rsid w:val="002337FE"/>
    <w:rsid w:val="002341A4"/>
    <w:rsid w:val="0023519A"/>
    <w:rsid w:val="00235A5A"/>
    <w:rsid w:val="00243FD0"/>
    <w:rsid w:val="00246418"/>
    <w:rsid w:val="0024714A"/>
    <w:rsid w:val="002503CF"/>
    <w:rsid w:val="00250851"/>
    <w:rsid w:val="002528D5"/>
    <w:rsid w:val="00252976"/>
    <w:rsid w:val="00253341"/>
    <w:rsid w:val="00254C91"/>
    <w:rsid w:val="00255C7C"/>
    <w:rsid w:val="00256E48"/>
    <w:rsid w:val="00256F35"/>
    <w:rsid w:val="00257EB7"/>
    <w:rsid w:val="00260243"/>
    <w:rsid w:val="00262013"/>
    <w:rsid w:val="00262361"/>
    <w:rsid w:val="00262CC8"/>
    <w:rsid w:val="00265A89"/>
    <w:rsid w:val="0026626B"/>
    <w:rsid w:val="002662A0"/>
    <w:rsid w:val="00266902"/>
    <w:rsid w:val="00267B6C"/>
    <w:rsid w:val="00271EDD"/>
    <w:rsid w:val="00273888"/>
    <w:rsid w:val="00274956"/>
    <w:rsid w:val="00277075"/>
    <w:rsid w:val="00277980"/>
    <w:rsid w:val="00280F20"/>
    <w:rsid w:val="002811B5"/>
    <w:rsid w:val="00281E90"/>
    <w:rsid w:val="002827FC"/>
    <w:rsid w:val="00286876"/>
    <w:rsid w:val="00290880"/>
    <w:rsid w:val="002909CC"/>
    <w:rsid w:val="00290F14"/>
    <w:rsid w:val="00291944"/>
    <w:rsid w:val="00292F67"/>
    <w:rsid w:val="00293726"/>
    <w:rsid w:val="00293AF4"/>
    <w:rsid w:val="002949ED"/>
    <w:rsid w:val="00295BD4"/>
    <w:rsid w:val="002967D1"/>
    <w:rsid w:val="0029762D"/>
    <w:rsid w:val="002A1023"/>
    <w:rsid w:val="002A2365"/>
    <w:rsid w:val="002A3BF6"/>
    <w:rsid w:val="002A3F43"/>
    <w:rsid w:val="002A41FD"/>
    <w:rsid w:val="002A5AE5"/>
    <w:rsid w:val="002A7114"/>
    <w:rsid w:val="002A7553"/>
    <w:rsid w:val="002A7A9C"/>
    <w:rsid w:val="002B2C82"/>
    <w:rsid w:val="002B34C0"/>
    <w:rsid w:val="002B39AA"/>
    <w:rsid w:val="002B44E6"/>
    <w:rsid w:val="002B72C2"/>
    <w:rsid w:val="002B7D98"/>
    <w:rsid w:val="002C0014"/>
    <w:rsid w:val="002C18B4"/>
    <w:rsid w:val="002C4D5D"/>
    <w:rsid w:val="002D0616"/>
    <w:rsid w:val="002D0B61"/>
    <w:rsid w:val="002D32E9"/>
    <w:rsid w:val="002D382C"/>
    <w:rsid w:val="002D4E14"/>
    <w:rsid w:val="002D5654"/>
    <w:rsid w:val="002D5813"/>
    <w:rsid w:val="002E0532"/>
    <w:rsid w:val="002E1606"/>
    <w:rsid w:val="002E3785"/>
    <w:rsid w:val="002E4173"/>
    <w:rsid w:val="002E5393"/>
    <w:rsid w:val="002E62CB"/>
    <w:rsid w:val="002E7329"/>
    <w:rsid w:val="002F059C"/>
    <w:rsid w:val="002F0843"/>
    <w:rsid w:val="002F0F3E"/>
    <w:rsid w:val="002F3AEB"/>
    <w:rsid w:val="002F5FDE"/>
    <w:rsid w:val="00302D63"/>
    <w:rsid w:val="0030619B"/>
    <w:rsid w:val="00306654"/>
    <w:rsid w:val="003070C7"/>
    <w:rsid w:val="0031003E"/>
    <w:rsid w:val="00312CBE"/>
    <w:rsid w:val="00312E52"/>
    <w:rsid w:val="0031437E"/>
    <w:rsid w:val="0031598F"/>
    <w:rsid w:val="00316C8E"/>
    <w:rsid w:val="003210E3"/>
    <w:rsid w:val="00321677"/>
    <w:rsid w:val="00323E35"/>
    <w:rsid w:val="003246B7"/>
    <w:rsid w:val="00324740"/>
    <w:rsid w:val="00324EAF"/>
    <w:rsid w:val="00325C3F"/>
    <w:rsid w:val="00325DA4"/>
    <w:rsid w:val="00326DFB"/>
    <w:rsid w:val="00327624"/>
    <w:rsid w:val="00327F11"/>
    <w:rsid w:val="003313AB"/>
    <w:rsid w:val="00334248"/>
    <w:rsid w:val="003402F9"/>
    <w:rsid w:val="00340986"/>
    <w:rsid w:val="00340AED"/>
    <w:rsid w:val="00341936"/>
    <w:rsid w:val="003423C4"/>
    <w:rsid w:val="003441A3"/>
    <w:rsid w:val="00346405"/>
    <w:rsid w:val="0034772B"/>
    <w:rsid w:val="0035261D"/>
    <w:rsid w:val="00354FEB"/>
    <w:rsid w:val="00355032"/>
    <w:rsid w:val="00360A30"/>
    <w:rsid w:val="00360A93"/>
    <w:rsid w:val="00362B86"/>
    <w:rsid w:val="00362E2C"/>
    <w:rsid w:val="00364442"/>
    <w:rsid w:val="00364A63"/>
    <w:rsid w:val="00364E05"/>
    <w:rsid w:val="003714D2"/>
    <w:rsid w:val="00374929"/>
    <w:rsid w:val="00374C52"/>
    <w:rsid w:val="0037579C"/>
    <w:rsid w:val="0038059E"/>
    <w:rsid w:val="00380F7D"/>
    <w:rsid w:val="003854FA"/>
    <w:rsid w:val="0038643B"/>
    <w:rsid w:val="003871BB"/>
    <w:rsid w:val="00387A7E"/>
    <w:rsid w:val="0039003D"/>
    <w:rsid w:val="00390101"/>
    <w:rsid w:val="0039066F"/>
    <w:rsid w:val="0039117F"/>
    <w:rsid w:val="00391A85"/>
    <w:rsid w:val="00391C68"/>
    <w:rsid w:val="003920DE"/>
    <w:rsid w:val="00393454"/>
    <w:rsid w:val="003946CD"/>
    <w:rsid w:val="00394756"/>
    <w:rsid w:val="00394AD1"/>
    <w:rsid w:val="0039537C"/>
    <w:rsid w:val="003966C6"/>
    <w:rsid w:val="00396EA2"/>
    <w:rsid w:val="00396F05"/>
    <w:rsid w:val="00396F6E"/>
    <w:rsid w:val="00397A3D"/>
    <w:rsid w:val="003A081C"/>
    <w:rsid w:val="003A1AAC"/>
    <w:rsid w:val="003A5007"/>
    <w:rsid w:val="003A51C5"/>
    <w:rsid w:val="003A5FBA"/>
    <w:rsid w:val="003B075F"/>
    <w:rsid w:val="003B4099"/>
    <w:rsid w:val="003B5587"/>
    <w:rsid w:val="003B5D7F"/>
    <w:rsid w:val="003B7D8E"/>
    <w:rsid w:val="003C202B"/>
    <w:rsid w:val="003C2A2C"/>
    <w:rsid w:val="003C2CA2"/>
    <w:rsid w:val="003C3A58"/>
    <w:rsid w:val="003C4183"/>
    <w:rsid w:val="003C43AF"/>
    <w:rsid w:val="003C5F7D"/>
    <w:rsid w:val="003C6033"/>
    <w:rsid w:val="003C611F"/>
    <w:rsid w:val="003C745F"/>
    <w:rsid w:val="003D2774"/>
    <w:rsid w:val="003D357F"/>
    <w:rsid w:val="003D4414"/>
    <w:rsid w:val="003D4AF0"/>
    <w:rsid w:val="003D70A5"/>
    <w:rsid w:val="003D750F"/>
    <w:rsid w:val="003E21E1"/>
    <w:rsid w:val="003E4B6D"/>
    <w:rsid w:val="003E5AC9"/>
    <w:rsid w:val="003E7DF3"/>
    <w:rsid w:val="003F1287"/>
    <w:rsid w:val="003F1E06"/>
    <w:rsid w:val="003F27C3"/>
    <w:rsid w:val="00400099"/>
    <w:rsid w:val="00400C30"/>
    <w:rsid w:val="00403DA6"/>
    <w:rsid w:val="00404267"/>
    <w:rsid w:val="004064FA"/>
    <w:rsid w:val="004100A2"/>
    <w:rsid w:val="004107C4"/>
    <w:rsid w:val="004109C1"/>
    <w:rsid w:val="00410B3B"/>
    <w:rsid w:val="00412815"/>
    <w:rsid w:val="0041323E"/>
    <w:rsid w:val="00413356"/>
    <w:rsid w:val="004153F3"/>
    <w:rsid w:val="00415A3C"/>
    <w:rsid w:val="004162C2"/>
    <w:rsid w:val="004166C0"/>
    <w:rsid w:val="004227BE"/>
    <w:rsid w:val="00422C3F"/>
    <w:rsid w:val="00425B28"/>
    <w:rsid w:val="004273C7"/>
    <w:rsid w:val="0042786C"/>
    <w:rsid w:val="004302AC"/>
    <w:rsid w:val="004305F3"/>
    <w:rsid w:val="0043220B"/>
    <w:rsid w:val="00432E9E"/>
    <w:rsid w:val="00435B77"/>
    <w:rsid w:val="00437303"/>
    <w:rsid w:val="00440797"/>
    <w:rsid w:val="00440F5A"/>
    <w:rsid w:val="00442A79"/>
    <w:rsid w:val="00442A9F"/>
    <w:rsid w:val="00442FE5"/>
    <w:rsid w:val="00443753"/>
    <w:rsid w:val="0044527C"/>
    <w:rsid w:val="00447154"/>
    <w:rsid w:val="004547BE"/>
    <w:rsid w:val="00456028"/>
    <w:rsid w:val="004563EF"/>
    <w:rsid w:val="00456D80"/>
    <w:rsid w:val="00461103"/>
    <w:rsid w:val="00461DEA"/>
    <w:rsid w:val="004626B5"/>
    <w:rsid w:val="004628E6"/>
    <w:rsid w:val="0046347B"/>
    <w:rsid w:val="004650CE"/>
    <w:rsid w:val="00465C79"/>
    <w:rsid w:val="00465E04"/>
    <w:rsid w:val="00467A6E"/>
    <w:rsid w:val="00470EBC"/>
    <w:rsid w:val="00472E08"/>
    <w:rsid w:val="004756E5"/>
    <w:rsid w:val="004760FE"/>
    <w:rsid w:val="004800C0"/>
    <w:rsid w:val="00480422"/>
    <w:rsid w:val="00480BD4"/>
    <w:rsid w:val="00480EDF"/>
    <w:rsid w:val="00481530"/>
    <w:rsid w:val="004817A4"/>
    <w:rsid w:val="0048191A"/>
    <w:rsid w:val="00481DFF"/>
    <w:rsid w:val="004848A2"/>
    <w:rsid w:val="00492E12"/>
    <w:rsid w:val="00494C64"/>
    <w:rsid w:val="0049567D"/>
    <w:rsid w:val="004968BF"/>
    <w:rsid w:val="00496C5E"/>
    <w:rsid w:val="00496DDF"/>
    <w:rsid w:val="004A3277"/>
    <w:rsid w:val="004A3B26"/>
    <w:rsid w:val="004A45F9"/>
    <w:rsid w:val="004A5ED1"/>
    <w:rsid w:val="004A6108"/>
    <w:rsid w:val="004A7A86"/>
    <w:rsid w:val="004B437C"/>
    <w:rsid w:val="004B4436"/>
    <w:rsid w:val="004B5A07"/>
    <w:rsid w:val="004C1548"/>
    <w:rsid w:val="004C3CC6"/>
    <w:rsid w:val="004C3EA5"/>
    <w:rsid w:val="004C4114"/>
    <w:rsid w:val="004C449B"/>
    <w:rsid w:val="004C45FA"/>
    <w:rsid w:val="004C5BD2"/>
    <w:rsid w:val="004C7906"/>
    <w:rsid w:val="004D0CB2"/>
    <w:rsid w:val="004D3AC8"/>
    <w:rsid w:val="004D6C0C"/>
    <w:rsid w:val="004D6D87"/>
    <w:rsid w:val="004D7220"/>
    <w:rsid w:val="004E0570"/>
    <w:rsid w:val="004E1631"/>
    <w:rsid w:val="004E17F7"/>
    <w:rsid w:val="004E31C2"/>
    <w:rsid w:val="004E57FB"/>
    <w:rsid w:val="004E5A90"/>
    <w:rsid w:val="004E6476"/>
    <w:rsid w:val="004F181A"/>
    <w:rsid w:val="004F1B1E"/>
    <w:rsid w:val="004F1CDE"/>
    <w:rsid w:val="004F24D6"/>
    <w:rsid w:val="004F2843"/>
    <w:rsid w:val="004F3E2D"/>
    <w:rsid w:val="004F403A"/>
    <w:rsid w:val="004F6279"/>
    <w:rsid w:val="004F66A6"/>
    <w:rsid w:val="004F6C81"/>
    <w:rsid w:val="00500110"/>
    <w:rsid w:val="0050300A"/>
    <w:rsid w:val="00505159"/>
    <w:rsid w:val="005059A6"/>
    <w:rsid w:val="00511347"/>
    <w:rsid w:val="0051229B"/>
    <w:rsid w:val="005127D2"/>
    <w:rsid w:val="005133F9"/>
    <w:rsid w:val="00513BC6"/>
    <w:rsid w:val="005140AD"/>
    <w:rsid w:val="00514243"/>
    <w:rsid w:val="00515A3F"/>
    <w:rsid w:val="0051729B"/>
    <w:rsid w:val="00517805"/>
    <w:rsid w:val="00520DD0"/>
    <w:rsid w:val="00520E16"/>
    <w:rsid w:val="0052104A"/>
    <w:rsid w:val="005217F4"/>
    <w:rsid w:val="005241D4"/>
    <w:rsid w:val="0052474D"/>
    <w:rsid w:val="005249E5"/>
    <w:rsid w:val="00525315"/>
    <w:rsid w:val="005257F8"/>
    <w:rsid w:val="00526FA3"/>
    <w:rsid w:val="00530352"/>
    <w:rsid w:val="00536160"/>
    <w:rsid w:val="0053677D"/>
    <w:rsid w:val="00541659"/>
    <w:rsid w:val="00541CEC"/>
    <w:rsid w:val="005421C5"/>
    <w:rsid w:val="005425DC"/>
    <w:rsid w:val="0054338D"/>
    <w:rsid w:val="00543CA3"/>
    <w:rsid w:val="00543EE7"/>
    <w:rsid w:val="00544434"/>
    <w:rsid w:val="005461D2"/>
    <w:rsid w:val="00546ECE"/>
    <w:rsid w:val="005519DF"/>
    <w:rsid w:val="00552212"/>
    <w:rsid w:val="00552A58"/>
    <w:rsid w:val="0055382A"/>
    <w:rsid w:val="00554609"/>
    <w:rsid w:val="00554AC6"/>
    <w:rsid w:val="005556CD"/>
    <w:rsid w:val="00556BDF"/>
    <w:rsid w:val="005603BB"/>
    <w:rsid w:val="00560F6B"/>
    <w:rsid w:val="005611BE"/>
    <w:rsid w:val="0056337F"/>
    <w:rsid w:val="00564CE0"/>
    <w:rsid w:val="00564F69"/>
    <w:rsid w:val="00566B63"/>
    <w:rsid w:val="00567640"/>
    <w:rsid w:val="00570E05"/>
    <w:rsid w:val="0057117C"/>
    <w:rsid w:val="0057195D"/>
    <w:rsid w:val="00573948"/>
    <w:rsid w:val="00577E27"/>
    <w:rsid w:val="0058026E"/>
    <w:rsid w:val="00581841"/>
    <w:rsid w:val="00583552"/>
    <w:rsid w:val="00583BD8"/>
    <w:rsid w:val="00583C64"/>
    <w:rsid w:val="00584BD5"/>
    <w:rsid w:val="00585108"/>
    <w:rsid w:val="00585713"/>
    <w:rsid w:val="00590455"/>
    <w:rsid w:val="005915F8"/>
    <w:rsid w:val="005917F9"/>
    <w:rsid w:val="00591F81"/>
    <w:rsid w:val="005926E9"/>
    <w:rsid w:val="00594CC6"/>
    <w:rsid w:val="0059631F"/>
    <w:rsid w:val="00597D47"/>
    <w:rsid w:val="005A0B0F"/>
    <w:rsid w:val="005A2097"/>
    <w:rsid w:val="005A22FD"/>
    <w:rsid w:val="005A29FB"/>
    <w:rsid w:val="005A2C34"/>
    <w:rsid w:val="005A376A"/>
    <w:rsid w:val="005A6189"/>
    <w:rsid w:val="005A78A8"/>
    <w:rsid w:val="005B029D"/>
    <w:rsid w:val="005B232E"/>
    <w:rsid w:val="005B3BC8"/>
    <w:rsid w:val="005B49BE"/>
    <w:rsid w:val="005B4C03"/>
    <w:rsid w:val="005B4F58"/>
    <w:rsid w:val="005B55F1"/>
    <w:rsid w:val="005B6017"/>
    <w:rsid w:val="005B70C0"/>
    <w:rsid w:val="005B7385"/>
    <w:rsid w:val="005C06A7"/>
    <w:rsid w:val="005C0F25"/>
    <w:rsid w:val="005C42CD"/>
    <w:rsid w:val="005C71C1"/>
    <w:rsid w:val="005C78C2"/>
    <w:rsid w:val="005D01B8"/>
    <w:rsid w:val="005D1E43"/>
    <w:rsid w:val="005D298D"/>
    <w:rsid w:val="005D3181"/>
    <w:rsid w:val="005D37AA"/>
    <w:rsid w:val="005D4824"/>
    <w:rsid w:val="005D79BB"/>
    <w:rsid w:val="005E00D8"/>
    <w:rsid w:val="005E0E63"/>
    <w:rsid w:val="005E1F1A"/>
    <w:rsid w:val="005E1F24"/>
    <w:rsid w:val="005E2DBA"/>
    <w:rsid w:val="005E3368"/>
    <w:rsid w:val="005E4361"/>
    <w:rsid w:val="005E4997"/>
    <w:rsid w:val="005E4AFA"/>
    <w:rsid w:val="005E5029"/>
    <w:rsid w:val="005E565F"/>
    <w:rsid w:val="005E58AE"/>
    <w:rsid w:val="005E62B4"/>
    <w:rsid w:val="005E68C0"/>
    <w:rsid w:val="005E7174"/>
    <w:rsid w:val="005F0219"/>
    <w:rsid w:val="005F0CB7"/>
    <w:rsid w:val="005F14E9"/>
    <w:rsid w:val="005F2F39"/>
    <w:rsid w:val="005F5609"/>
    <w:rsid w:val="006006E3"/>
    <w:rsid w:val="006021E9"/>
    <w:rsid w:val="00602650"/>
    <w:rsid w:val="00603456"/>
    <w:rsid w:val="0060691C"/>
    <w:rsid w:val="00606DEE"/>
    <w:rsid w:val="00607CE4"/>
    <w:rsid w:val="006142B4"/>
    <w:rsid w:val="0061607A"/>
    <w:rsid w:val="00616B34"/>
    <w:rsid w:val="00616C9C"/>
    <w:rsid w:val="00622A2D"/>
    <w:rsid w:val="00627A48"/>
    <w:rsid w:val="00631737"/>
    <w:rsid w:val="00632351"/>
    <w:rsid w:val="00632B08"/>
    <w:rsid w:val="00633494"/>
    <w:rsid w:val="00634B87"/>
    <w:rsid w:val="00634C9B"/>
    <w:rsid w:val="006360D0"/>
    <w:rsid w:val="00637C17"/>
    <w:rsid w:val="00637E81"/>
    <w:rsid w:val="00640325"/>
    <w:rsid w:val="00640AA4"/>
    <w:rsid w:val="0064102D"/>
    <w:rsid w:val="0064241B"/>
    <w:rsid w:val="0064347D"/>
    <w:rsid w:val="006438E0"/>
    <w:rsid w:val="006456EA"/>
    <w:rsid w:val="00645F4C"/>
    <w:rsid w:val="0065141D"/>
    <w:rsid w:val="00651F82"/>
    <w:rsid w:val="00653949"/>
    <w:rsid w:val="00656B85"/>
    <w:rsid w:val="006576CB"/>
    <w:rsid w:val="006604D8"/>
    <w:rsid w:val="006609EB"/>
    <w:rsid w:val="00662939"/>
    <w:rsid w:val="0066344E"/>
    <w:rsid w:val="006634D8"/>
    <w:rsid w:val="00666067"/>
    <w:rsid w:val="00666A43"/>
    <w:rsid w:val="00672C96"/>
    <w:rsid w:val="00675E35"/>
    <w:rsid w:val="006768C0"/>
    <w:rsid w:val="00676AEE"/>
    <w:rsid w:val="00676C1D"/>
    <w:rsid w:val="00681514"/>
    <w:rsid w:val="006847D4"/>
    <w:rsid w:val="0068582B"/>
    <w:rsid w:val="00686968"/>
    <w:rsid w:val="006912E9"/>
    <w:rsid w:val="0069158D"/>
    <w:rsid w:val="00693EAD"/>
    <w:rsid w:val="00694623"/>
    <w:rsid w:val="00695009"/>
    <w:rsid w:val="00695638"/>
    <w:rsid w:val="0069731E"/>
    <w:rsid w:val="00697523"/>
    <w:rsid w:val="00697734"/>
    <w:rsid w:val="006A04DA"/>
    <w:rsid w:val="006A2691"/>
    <w:rsid w:val="006A439C"/>
    <w:rsid w:val="006A4B12"/>
    <w:rsid w:val="006A50BC"/>
    <w:rsid w:val="006A6288"/>
    <w:rsid w:val="006A6727"/>
    <w:rsid w:val="006A673E"/>
    <w:rsid w:val="006A7FB8"/>
    <w:rsid w:val="006B1F18"/>
    <w:rsid w:val="006C0F51"/>
    <w:rsid w:val="006C1373"/>
    <w:rsid w:val="006C1412"/>
    <w:rsid w:val="006C3FD0"/>
    <w:rsid w:val="006C53FE"/>
    <w:rsid w:val="006C544D"/>
    <w:rsid w:val="006C61D9"/>
    <w:rsid w:val="006C68F8"/>
    <w:rsid w:val="006C6A93"/>
    <w:rsid w:val="006C7398"/>
    <w:rsid w:val="006C796F"/>
    <w:rsid w:val="006D3C8C"/>
    <w:rsid w:val="006D7912"/>
    <w:rsid w:val="006D7A6F"/>
    <w:rsid w:val="006E38F0"/>
    <w:rsid w:val="006E49A7"/>
    <w:rsid w:val="006E55A9"/>
    <w:rsid w:val="006F0EB8"/>
    <w:rsid w:val="006F14A4"/>
    <w:rsid w:val="006F252E"/>
    <w:rsid w:val="006F319D"/>
    <w:rsid w:val="006F6305"/>
    <w:rsid w:val="006F6887"/>
    <w:rsid w:val="006F78AC"/>
    <w:rsid w:val="007014BB"/>
    <w:rsid w:val="00702D3A"/>
    <w:rsid w:val="00703E88"/>
    <w:rsid w:val="00703F3B"/>
    <w:rsid w:val="00704E60"/>
    <w:rsid w:val="0070539A"/>
    <w:rsid w:val="00707B09"/>
    <w:rsid w:val="00707F91"/>
    <w:rsid w:val="00710159"/>
    <w:rsid w:val="00711DFE"/>
    <w:rsid w:val="00714E1E"/>
    <w:rsid w:val="00715C44"/>
    <w:rsid w:val="00716500"/>
    <w:rsid w:val="007167D8"/>
    <w:rsid w:val="00716CA4"/>
    <w:rsid w:val="00717A0C"/>
    <w:rsid w:val="00721242"/>
    <w:rsid w:val="00721E31"/>
    <w:rsid w:val="00721F33"/>
    <w:rsid w:val="0072368C"/>
    <w:rsid w:val="007248B7"/>
    <w:rsid w:val="00725FE1"/>
    <w:rsid w:val="0073028E"/>
    <w:rsid w:val="00730530"/>
    <w:rsid w:val="00730917"/>
    <w:rsid w:val="00732608"/>
    <w:rsid w:val="00732E4F"/>
    <w:rsid w:val="007340CE"/>
    <w:rsid w:val="007359CE"/>
    <w:rsid w:val="00742EE9"/>
    <w:rsid w:val="007430B7"/>
    <w:rsid w:val="00743372"/>
    <w:rsid w:val="0074394F"/>
    <w:rsid w:val="00743970"/>
    <w:rsid w:val="007439BC"/>
    <w:rsid w:val="0075076F"/>
    <w:rsid w:val="007518F8"/>
    <w:rsid w:val="00753C40"/>
    <w:rsid w:val="007545C5"/>
    <w:rsid w:val="007548D7"/>
    <w:rsid w:val="00755ABE"/>
    <w:rsid w:val="00760219"/>
    <w:rsid w:val="007614F1"/>
    <w:rsid w:val="007630FC"/>
    <w:rsid w:val="00767656"/>
    <w:rsid w:val="00767B0B"/>
    <w:rsid w:val="00770115"/>
    <w:rsid w:val="00770164"/>
    <w:rsid w:val="00774068"/>
    <w:rsid w:val="00774187"/>
    <w:rsid w:val="0077443E"/>
    <w:rsid w:val="00780B33"/>
    <w:rsid w:val="00780DD8"/>
    <w:rsid w:val="00782274"/>
    <w:rsid w:val="00783439"/>
    <w:rsid w:val="007838A7"/>
    <w:rsid w:val="007845E2"/>
    <w:rsid w:val="00784614"/>
    <w:rsid w:val="00784B59"/>
    <w:rsid w:val="007864F9"/>
    <w:rsid w:val="00786879"/>
    <w:rsid w:val="00790170"/>
    <w:rsid w:val="007901FF"/>
    <w:rsid w:val="00793805"/>
    <w:rsid w:val="00793942"/>
    <w:rsid w:val="00795FAE"/>
    <w:rsid w:val="00797266"/>
    <w:rsid w:val="007A127B"/>
    <w:rsid w:val="007A154B"/>
    <w:rsid w:val="007A1EF7"/>
    <w:rsid w:val="007A4871"/>
    <w:rsid w:val="007A6225"/>
    <w:rsid w:val="007A64B1"/>
    <w:rsid w:val="007A673D"/>
    <w:rsid w:val="007A6C9F"/>
    <w:rsid w:val="007B02ED"/>
    <w:rsid w:val="007B0929"/>
    <w:rsid w:val="007B1C5E"/>
    <w:rsid w:val="007B3136"/>
    <w:rsid w:val="007B4D99"/>
    <w:rsid w:val="007B5509"/>
    <w:rsid w:val="007B605B"/>
    <w:rsid w:val="007B62C3"/>
    <w:rsid w:val="007B70C7"/>
    <w:rsid w:val="007C07B9"/>
    <w:rsid w:val="007C0E4D"/>
    <w:rsid w:val="007C1020"/>
    <w:rsid w:val="007C4BE9"/>
    <w:rsid w:val="007C4C7B"/>
    <w:rsid w:val="007C667D"/>
    <w:rsid w:val="007C7C08"/>
    <w:rsid w:val="007D18CA"/>
    <w:rsid w:val="007D2C37"/>
    <w:rsid w:val="007D31B5"/>
    <w:rsid w:val="007D3DFB"/>
    <w:rsid w:val="007D4EC3"/>
    <w:rsid w:val="007D4FFF"/>
    <w:rsid w:val="007D571E"/>
    <w:rsid w:val="007E0E67"/>
    <w:rsid w:val="007E2A71"/>
    <w:rsid w:val="007E2B2A"/>
    <w:rsid w:val="007E2DCC"/>
    <w:rsid w:val="007E4DB5"/>
    <w:rsid w:val="007E5D68"/>
    <w:rsid w:val="007E6DDC"/>
    <w:rsid w:val="007E75C7"/>
    <w:rsid w:val="007F1225"/>
    <w:rsid w:val="007F320D"/>
    <w:rsid w:val="007F3307"/>
    <w:rsid w:val="007F4790"/>
    <w:rsid w:val="007F6461"/>
    <w:rsid w:val="00800475"/>
    <w:rsid w:val="00803079"/>
    <w:rsid w:val="00805F0A"/>
    <w:rsid w:val="0081143E"/>
    <w:rsid w:val="0081286F"/>
    <w:rsid w:val="00812E55"/>
    <w:rsid w:val="008136C5"/>
    <w:rsid w:val="00814A53"/>
    <w:rsid w:val="00820136"/>
    <w:rsid w:val="008205D1"/>
    <w:rsid w:val="0082522B"/>
    <w:rsid w:val="0082526E"/>
    <w:rsid w:val="00834442"/>
    <w:rsid w:val="008347FD"/>
    <w:rsid w:val="00837283"/>
    <w:rsid w:val="00841539"/>
    <w:rsid w:val="00842B47"/>
    <w:rsid w:val="0084317B"/>
    <w:rsid w:val="008448D2"/>
    <w:rsid w:val="00844ACD"/>
    <w:rsid w:val="00850F92"/>
    <w:rsid w:val="00850FD8"/>
    <w:rsid w:val="00851E46"/>
    <w:rsid w:val="0085220A"/>
    <w:rsid w:val="008523E1"/>
    <w:rsid w:val="00852C09"/>
    <w:rsid w:val="00854C5E"/>
    <w:rsid w:val="00857B45"/>
    <w:rsid w:val="00861211"/>
    <w:rsid w:val="008621DB"/>
    <w:rsid w:val="00862320"/>
    <w:rsid w:val="00862A8E"/>
    <w:rsid w:val="008630C9"/>
    <w:rsid w:val="00863165"/>
    <w:rsid w:val="008640BA"/>
    <w:rsid w:val="00865771"/>
    <w:rsid w:val="00865A7A"/>
    <w:rsid w:val="00865B3D"/>
    <w:rsid w:val="008661BB"/>
    <w:rsid w:val="0086645C"/>
    <w:rsid w:val="0086727F"/>
    <w:rsid w:val="00867425"/>
    <w:rsid w:val="00871508"/>
    <w:rsid w:val="00871934"/>
    <w:rsid w:val="00873149"/>
    <w:rsid w:val="008743AC"/>
    <w:rsid w:val="0087558B"/>
    <w:rsid w:val="00876049"/>
    <w:rsid w:val="00876579"/>
    <w:rsid w:val="00877840"/>
    <w:rsid w:val="00884164"/>
    <w:rsid w:val="00884ADA"/>
    <w:rsid w:val="008866F9"/>
    <w:rsid w:val="00890EDF"/>
    <w:rsid w:val="00894A4D"/>
    <w:rsid w:val="00894EDC"/>
    <w:rsid w:val="00897C9F"/>
    <w:rsid w:val="00897F4D"/>
    <w:rsid w:val="008A1DFF"/>
    <w:rsid w:val="008A7522"/>
    <w:rsid w:val="008B0ADE"/>
    <w:rsid w:val="008B1310"/>
    <w:rsid w:val="008B219D"/>
    <w:rsid w:val="008B545C"/>
    <w:rsid w:val="008B54D4"/>
    <w:rsid w:val="008B6449"/>
    <w:rsid w:val="008B6EA1"/>
    <w:rsid w:val="008B78FD"/>
    <w:rsid w:val="008C01F9"/>
    <w:rsid w:val="008C1121"/>
    <w:rsid w:val="008C1F7C"/>
    <w:rsid w:val="008C2713"/>
    <w:rsid w:val="008C2C43"/>
    <w:rsid w:val="008C2E08"/>
    <w:rsid w:val="008C31B7"/>
    <w:rsid w:val="008C3F5B"/>
    <w:rsid w:val="008C45F9"/>
    <w:rsid w:val="008C4614"/>
    <w:rsid w:val="008C7154"/>
    <w:rsid w:val="008D15A1"/>
    <w:rsid w:val="008D26FB"/>
    <w:rsid w:val="008D2790"/>
    <w:rsid w:val="008D36D6"/>
    <w:rsid w:val="008D6AE9"/>
    <w:rsid w:val="008E0209"/>
    <w:rsid w:val="008E0D51"/>
    <w:rsid w:val="008E4386"/>
    <w:rsid w:val="008E5566"/>
    <w:rsid w:val="008E5EDA"/>
    <w:rsid w:val="008F0CE8"/>
    <w:rsid w:val="008F1F32"/>
    <w:rsid w:val="008F3332"/>
    <w:rsid w:val="008F3A3A"/>
    <w:rsid w:val="008F4D42"/>
    <w:rsid w:val="008F52F8"/>
    <w:rsid w:val="008F5B29"/>
    <w:rsid w:val="008F6B23"/>
    <w:rsid w:val="009004F4"/>
    <w:rsid w:val="00900FBB"/>
    <w:rsid w:val="00904E16"/>
    <w:rsid w:val="00906D39"/>
    <w:rsid w:val="00906FA5"/>
    <w:rsid w:val="00907A7D"/>
    <w:rsid w:val="00914D5B"/>
    <w:rsid w:val="00915859"/>
    <w:rsid w:val="0091588B"/>
    <w:rsid w:val="00916C2D"/>
    <w:rsid w:val="009171D2"/>
    <w:rsid w:val="00923B61"/>
    <w:rsid w:val="00924886"/>
    <w:rsid w:val="00924992"/>
    <w:rsid w:val="00924B09"/>
    <w:rsid w:val="00925018"/>
    <w:rsid w:val="00926E40"/>
    <w:rsid w:val="00927586"/>
    <w:rsid w:val="0093035A"/>
    <w:rsid w:val="0093059F"/>
    <w:rsid w:val="00931099"/>
    <w:rsid w:val="00931349"/>
    <w:rsid w:val="00931940"/>
    <w:rsid w:val="00933AD8"/>
    <w:rsid w:val="00936BE6"/>
    <w:rsid w:val="009377BC"/>
    <w:rsid w:val="00940B3E"/>
    <w:rsid w:val="00941A02"/>
    <w:rsid w:val="0094271C"/>
    <w:rsid w:val="0094543E"/>
    <w:rsid w:val="00945B1B"/>
    <w:rsid w:val="00945D53"/>
    <w:rsid w:val="00946D66"/>
    <w:rsid w:val="00946F8C"/>
    <w:rsid w:val="00947950"/>
    <w:rsid w:val="00947D6A"/>
    <w:rsid w:val="00952045"/>
    <w:rsid w:val="00953289"/>
    <w:rsid w:val="00953725"/>
    <w:rsid w:val="00953755"/>
    <w:rsid w:val="009547E8"/>
    <w:rsid w:val="00954CDE"/>
    <w:rsid w:val="00954FCA"/>
    <w:rsid w:val="00956514"/>
    <w:rsid w:val="00960462"/>
    <w:rsid w:val="00960D4F"/>
    <w:rsid w:val="009616E3"/>
    <w:rsid w:val="00962ED4"/>
    <w:rsid w:val="00963DA2"/>
    <w:rsid w:val="00965E78"/>
    <w:rsid w:val="00966CA8"/>
    <w:rsid w:val="009679A4"/>
    <w:rsid w:val="00967B62"/>
    <w:rsid w:val="00967CF1"/>
    <w:rsid w:val="00970967"/>
    <w:rsid w:val="00970FB0"/>
    <w:rsid w:val="0097100B"/>
    <w:rsid w:val="009737FE"/>
    <w:rsid w:val="00973FAF"/>
    <w:rsid w:val="0097420F"/>
    <w:rsid w:val="009756A0"/>
    <w:rsid w:val="00975704"/>
    <w:rsid w:val="00975C0F"/>
    <w:rsid w:val="0097673E"/>
    <w:rsid w:val="00980986"/>
    <w:rsid w:val="0098164F"/>
    <w:rsid w:val="00984415"/>
    <w:rsid w:val="00984572"/>
    <w:rsid w:val="00985A47"/>
    <w:rsid w:val="009866FB"/>
    <w:rsid w:val="009874D0"/>
    <w:rsid w:val="00987AF7"/>
    <w:rsid w:val="00987D47"/>
    <w:rsid w:val="009921F8"/>
    <w:rsid w:val="00993E91"/>
    <w:rsid w:val="00995D96"/>
    <w:rsid w:val="00995F62"/>
    <w:rsid w:val="0099778B"/>
    <w:rsid w:val="009A195D"/>
    <w:rsid w:val="009A216F"/>
    <w:rsid w:val="009A225B"/>
    <w:rsid w:val="009A295B"/>
    <w:rsid w:val="009A5689"/>
    <w:rsid w:val="009A5F02"/>
    <w:rsid w:val="009A6844"/>
    <w:rsid w:val="009B08F2"/>
    <w:rsid w:val="009B0ED0"/>
    <w:rsid w:val="009B22D5"/>
    <w:rsid w:val="009B438E"/>
    <w:rsid w:val="009B4CEE"/>
    <w:rsid w:val="009B5014"/>
    <w:rsid w:val="009B52DF"/>
    <w:rsid w:val="009B69F5"/>
    <w:rsid w:val="009B6B2D"/>
    <w:rsid w:val="009B6F1A"/>
    <w:rsid w:val="009B73E2"/>
    <w:rsid w:val="009C0C9C"/>
    <w:rsid w:val="009C1272"/>
    <w:rsid w:val="009C1858"/>
    <w:rsid w:val="009C19EA"/>
    <w:rsid w:val="009C1C92"/>
    <w:rsid w:val="009C55F9"/>
    <w:rsid w:val="009C6010"/>
    <w:rsid w:val="009C67C2"/>
    <w:rsid w:val="009D1BDB"/>
    <w:rsid w:val="009D20EB"/>
    <w:rsid w:val="009D36AE"/>
    <w:rsid w:val="009D4215"/>
    <w:rsid w:val="009D5763"/>
    <w:rsid w:val="009D6403"/>
    <w:rsid w:val="009E1DC0"/>
    <w:rsid w:val="009E304C"/>
    <w:rsid w:val="009E358D"/>
    <w:rsid w:val="009E567E"/>
    <w:rsid w:val="009E59DB"/>
    <w:rsid w:val="009E6DBD"/>
    <w:rsid w:val="009F0E6A"/>
    <w:rsid w:val="009F2304"/>
    <w:rsid w:val="009F56B7"/>
    <w:rsid w:val="009F5D43"/>
    <w:rsid w:val="009F6F44"/>
    <w:rsid w:val="00A04DE6"/>
    <w:rsid w:val="00A05078"/>
    <w:rsid w:val="00A050B1"/>
    <w:rsid w:val="00A051DC"/>
    <w:rsid w:val="00A06160"/>
    <w:rsid w:val="00A076FE"/>
    <w:rsid w:val="00A07948"/>
    <w:rsid w:val="00A10581"/>
    <w:rsid w:val="00A12319"/>
    <w:rsid w:val="00A12AA7"/>
    <w:rsid w:val="00A13C40"/>
    <w:rsid w:val="00A14A68"/>
    <w:rsid w:val="00A14B28"/>
    <w:rsid w:val="00A14B39"/>
    <w:rsid w:val="00A15A50"/>
    <w:rsid w:val="00A1775E"/>
    <w:rsid w:val="00A17BAD"/>
    <w:rsid w:val="00A21024"/>
    <w:rsid w:val="00A215F7"/>
    <w:rsid w:val="00A22092"/>
    <w:rsid w:val="00A23071"/>
    <w:rsid w:val="00A2340B"/>
    <w:rsid w:val="00A244E0"/>
    <w:rsid w:val="00A26477"/>
    <w:rsid w:val="00A30248"/>
    <w:rsid w:val="00A31410"/>
    <w:rsid w:val="00A358BA"/>
    <w:rsid w:val="00A3672E"/>
    <w:rsid w:val="00A37012"/>
    <w:rsid w:val="00A41608"/>
    <w:rsid w:val="00A41A4F"/>
    <w:rsid w:val="00A42A61"/>
    <w:rsid w:val="00A436EA"/>
    <w:rsid w:val="00A4390C"/>
    <w:rsid w:val="00A43D62"/>
    <w:rsid w:val="00A43F95"/>
    <w:rsid w:val="00A43FC5"/>
    <w:rsid w:val="00A501B8"/>
    <w:rsid w:val="00A50A7D"/>
    <w:rsid w:val="00A50AE1"/>
    <w:rsid w:val="00A524E9"/>
    <w:rsid w:val="00A53006"/>
    <w:rsid w:val="00A558A9"/>
    <w:rsid w:val="00A56815"/>
    <w:rsid w:val="00A5682E"/>
    <w:rsid w:val="00A60AA0"/>
    <w:rsid w:val="00A62C82"/>
    <w:rsid w:val="00A63822"/>
    <w:rsid w:val="00A6395B"/>
    <w:rsid w:val="00A64FE3"/>
    <w:rsid w:val="00A66AB6"/>
    <w:rsid w:val="00A6715B"/>
    <w:rsid w:val="00A671B8"/>
    <w:rsid w:val="00A671E9"/>
    <w:rsid w:val="00A67AF7"/>
    <w:rsid w:val="00A703F2"/>
    <w:rsid w:val="00A71FD8"/>
    <w:rsid w:val="00A72584"/>
    <w:rsid w:val="00A7316F"/>
    <w:rsid w:val="00A73341"/>
    <w:rsid w:val="00A8020E"/>
    <w:rsid w:val="00A81905"/>
    <w:rsid w:val="00A83EA8"/>
    <w:rsid w:val="00A847DD"/>
    <w:rsid w:val="00A8526C"/>
    <w:rsid w:val="00A87425"/>
    <w:rsid w:val="00A90585"/>
    <w:rsid w:val="00A9068E"/>
    <w:rsid w:val="00A91A5E"/>
    <w:rsid w:val="00A93429"/>
    <w:rsid w:val="00A95359"/>
    <w:rsid w:val="00A960C3"/>
    <w:rsid w:val="00A9762F"/>
    <w:rsid w:val="00A97D5E"/>
    <w:rsid w:val="00AA2B52"/>
    <w:rsid w:val="00AA31FB"/>
    <w:rsid w:val="00AA68FD"/>
    <w:rsid w:val="00AB1835"/>
    <w:rsid w:val="00AB5458"/>
    <w:rsid w:val="00AB5D7A"/>
    <w:rsid w:val="00AB697E"/>
    <w:rsid w:val="00AC1957"/>
    <w:rsid w:val="00AC23CB"/>
    <w:rsid w:val="00AC3FD5"/>
    <w:rsid w:val="00AC4598"/>
    <w:rsid w:val="00AD04F0"/>
    <w:rsid w:val="00AD196F"/>
    <w:rsid w:val="00AD1A56"/>
    <w:rsid w:val="00AD1DC8"/>
    <w:rsid w:val="00AD1E71"/>
    <w:rsid w:val="00AD2DE0"/>
    <w:rsid w:val="00AD2E1E"/>
    <w:rsid w:val="00AD4E55"/>
    <w:rsid w:val="00AD6058"/>
    <w:rsid w:val="00AD60CE"/>
    <w:rsid w:val="00AD7474"/>
    <w:rsid w:val="00AE2680"/>
    <w:rsid w:val="00AE3DAD"/>
    <w:rsid w:val="00AF1A5D"/>
    <w:rsid w:val="00AF2875"/>
    <w:rsid w:val="00AF3647"/>
    <w:rsid w:val="00AF432D"/>
    <w:rsid w:val="00AF4B8F"/>
    <w:rsid w:val="00B01D4B"/>
    <w:rsid w:val="00B02E42"/>
    <w:rsid w:val="00B04644"/>
    <w:rsid w:val="00B04E38"/>
    <w:rsid w:val="00B0568F"/>
    <w:rsid w:val="00B07486"/>
    <w:rsid w:val="00B10524"/>
    <w:rsid w:val="00B11906"/>
    <w:rsid w:val="00B11B4D"/>
    <w:rsid w:val="00B12598"/>
    <w:rsid w:val="00B12BB5"/>
    <w:rsid w:val="00B1303B"/>
    <w:rsid w:val="00B131C9"/>
    <w:rsid w:val="00B13A1F"/>
    <w:rsid w:val="00B2068B"/>
    <w:rsid w:val="00B20AD3"/>
    <w:rsid w:val="00B213B1"/>
    <w:rsid w:val="00B22BB7"/>
    <w:rsid w:val="00B246C6"/>
    <w:rsid w:val="00B259DC"/>
    <w:rsid w:val="00B319CA"/>
    <w:rsid w:val="00B3285C"/>
    <w:rsid w:val="00B32C65"/>
    <w:rsid w:val="00B343DA"/>
    <w:rsid w:val="00B35537"/>
    <w:rsid w:val="00B357A1"/>
    <w:rsid w:val="00B36DB2"/>
    <w:rsid w:val="00B36F43"/>
    <w:rsid w:val="00B411EA"/>
    <w:rsid w:val="00B413AF"/>
    <w:rsid w:val="00B41B12"/>
    <w:rsid w:val="00B43401"/>
    <w:rsid w:val="00B45320"/>
    <w:rsid w:val="00B46A53"/>
    <w:rsid w:val="00B470DD"/>
    <w:rsid w:val="00B500BD"/>
    <w:rsid w:val="00B52ED5"/>
    <w:rsid w:val="00B53872"/>
    <w:rsid w:val="00B54B01"/>
    <w:rsid w:val="00B54DB9"/>
    <w:rsid w:val="00B60EF1"/>
    <w:rsid w:val="00B611F4"/>
    <w:rsid w:val="00B618D7"/>
    <w:rsid w:val="00B632E8"/>
    <w:rsid w:val="00B64758"/>
    <w:rsid w:val="00B64B3D"/>
    <w:rsid w:val="00B655C2"/>
    <w:rsid w:val="00B65773"/>
    <w:rsid w:val="00B65EE1"/>
    <w:rsid w:val="00B66B03"/>
    <w:rsid w:val="00B675D9"/>
    <w:rsid w:val="00B71D22"/>
    <w:rsid w:val="00B728A0"/>
    <w:rsid w:val="00B72FFD"/>
    <w:rsid w:val="00B766B3"/>
    <w:rsid w:val="00B773C8"/>
    <w:rsid w:val="00B80B55"/>
    <w:rsid w:val="00B8113C"/>
    <w:rsid w:val="00B81344"/>
    <w:rsid w:val="00B83B4E"/>
    <w:rsid w:val="00B85C69"/>
    <w:rsid w:val="00B860DB"/>
    <w:rsid w:val="00B873CE"/>
    <w:rsid w:val="00B909E0"/>
    <w:rsid w:val="00B9163E"/>
    <w:rsid w:val="00B93EF3"/>
    <w:rsid w:val="00B9414C"/>
    <w:rsid w:val="00B94976"/>
    <w:rsid w:val="00B95471"/>
    <w:rsid w:val="00B95EA1"/>
    <w:rsid w:val="00B95FA7"/>
    <w:rsid w:val="00B9766D"/>
    <w:rsid w:val="00BA17E9"/>
    <w:rsid w:val="00BA1E16"/>
    <w:rsid w:val="00BA2172"/>
    <w:rsid w:val="00BA2AD7"/>
    <w:rsid w:val="00BA36B2"/>
    <w:rsid w:val="00BA4D5D"/>
    <w:rsid w:val="00BA515D"/>
    <w:rsid w:val="00BB0040"/>
    <w:rsid w:val="00BB06BB"/>
    <w:rsid w:val="00BB1CE6"/>
    <w:rsid w:val="00BB3DC2"/>
    <w:rsid w:val="00BB5A42"/>
    <w:rsid w:val="00BB5BAB"/>
    <w:rsid w:val="00BB6553"/>
    <w:rsid w:val="00BB6B0D"/>
    <w:rsid w:val="00BB76F4"/>
    <w:rsid w:val="00BC6158"/>
    <w:rsid w:val="00BC63C1"/>
    <w:rsid w:val="00BC7250"/>
    <w:rsid w:val="00BD072B"/>
    <w:rsid w:val="00BD1D93"/>
    <w:rsid w:val="00BD29A9"/>
    <w:rsid w:val="00BD2E29"/>
    <w:rsid w:val="00BD37C2"/>
    <w:rsid w:val="00BD3913"/>
    <w:rsid w:val="00BD4882"/>
    <w:rsid w:val="00BD5006"/>
    <w:rsid w:val="00BD6FF1"/>
    <w:rsid w:val="00BD75F3"/>
    <w:rsid w:val="00BE0D27"/>
    <w:rsid w:val="00BE1431"/>
    <w:rsid w:val="00BE46E9"/>
    <w:rsid w:val="00BE5DB9"/>
    <w:rsid w:val="00BE79EF"/>
    <w:rsid w:val="00BF08E7"/>
    <w:rsid w:val="00BF168E"/>
    <w:rsid w:val="00BF1A8E"/>
    <w:rsid w:val="00BF2107"/>
    <w:rsid w:val="00BF4017"/>
    <w:rsid w:val="00BF44DC"/>
    <w:rsid w:val="00BF4D62"/>
    <w:rsid w:val="00BF67A3"/>
    <w:rsid w:val="00BF727C"/>
    <w:rsid w:val="00BF7B1E"/>
    <w:rsid w:val="00C03F8B"/>
    <w:rsid w:val="00C04F27"/>
    <w:rsid w:val="00C06FD6"/>
    <w:rsid w:val="00C139D9"/>
    <w:rsid w:val="00C14ED6"/>
    <w:rsid w:val="00C14F80"/>
    <w:rsid w:val="00C150DB"/>
    <w:rsid w:val="00C17E23"/>
    <w:rsid w:val="00C21099"/>
    <w:rsid w:val="00C22209"/>
    <w:rsid w:val="00C2563C"/>
    <w:rsid w:val="00C25BFD"/>
    <w:rsid w:val="00C30A2B"/>
    <w:rsid w:val="00C31BC2"/>
    <w:rsid w:val="00C332B6"/>
    <w:rsid w:val="00C35F76"/>
    <w:rsid w:val="00C40740"/>
    <w:rsid w:val="00C44218"/>
    <w:rsid w:val="00C46741"/>
    <w:rsid w:val="00C47685"/>
    <w:rsid w:val="00C55206"/>
    <w:rsid w:val="00C56FF1"/>
    <w:rsid w:val="00C57737"/>
    <w:rsid w:val="00C60843"/>
    <w:rsid w:val="00C6138E"/>
    <w:rsid w:val="00C61D09"/>
    <w:rsid w:val="00C61D4D"/>
    <w:rsid w:val="00C64757"/>
    <w:rsid w:val="00C648E0"/>
    <w:rsid w:val="00C64DAB"/>
    <w:rsid w:val="00C664E9"/>
    <w:rsid w:val="00C678BF"/>
    <w:rsid w:val="00C67A6D"/>
    <w:rsid w:val="00C70849"/>
    <w:rsid w:val="00C73223"/>
    <w:rsid w:val="00C73EC9"/>
    <w:rsid w:val="00C74BD1"/>
    <w:rsid w:val="00C750D3"/>
    <w:rsid w:val="00C75111"/>
    <w:rsid w:val="00C76EE5"/>
    <w:rsid w:val="00C77E14"/>
    <w:rsid w:val="00C81393"/>
    <w:rsid w:val="00C83A7A"/>
    <w:rsid w:val="00C841D6"/>
    <w:rsid w:val="00C851CB"/>
    <w:rsid w:val="00C86DDC"/>
    <w:rsid w:val="00C905C8"/>
    <w:rsid w:val="00C915A9"/>
    <w:rsid w:val="00C94269"/>
    <w:rsid w:val="00C942EE"/>
    <w:rsid w:val="00C944E9"/>
    <w:rsid w:val="00C94801"/>
    <w:rsid w:val="00C94D7D"/>
    <w:rsid w:val="00C959F3"/>
    <w:rsid w:val="00CA0D05"/>
    <w:rsid w:val="00CA1217"/>
    <w:rsid w:val="00CA133E"/>
    <w:rsid w:val="00CA6CAF"/>
    <w:rsid w:val="00CA719D"/>
    <w:rsid w:val="00CA7F5F"/>
    <w:rsid w:val="00CA7FF9"/>
    <w:rsid w:val="00CB302B"/>
    <w:rsid w:val="00CB4003"/>
    <w:rsid w:val="00CB50FC"/>
    <w:rsid w:val="00CB56EB"/>
    <w:rsid w:val="00CB5E4C"/>
    <w:rsid w:val="00CB7804"/>
    <w:rsid w:val="00CC0DC9"/>
    <w:rsid w:val="00CC47DF"/>
    <w:rsid w:val="00CC4ADC"/>
    <w:rsid w:val="00CC798E"/>
    <w:rsid w:val="00CD0518"/>
    <w:rsid w:val="00CD0E9C"/>
    <w:rsid w:val="00CD10A8"/>
    <w:rsid w:val="00CD1804"/>
    <w:rsid w:val="00CD1B57"/>
    <w:rsid w:val="00CD2E68"/>
    <w:rsid w:val="00CD2E92"/>
    <w:rsid w:val="00CD49D4"/>
    <w:rsid w:val="00CD6291"/>
    <w:rsid w:val="00CD698F"/>
    <w:rsid w:val="00CE34BB"/>
    <w:rsid w:val="00CF1F09"/>
    <w:rsid w:val="00CF426B"/>
    <w:rsid w:val="00CF46DE"/>
    <w:rsid w:val="00CF5B86"/>
    <w:rsid w:val="00CF6896"/>
    <w:rsid w:val="00D00D00"/>
    <w:rsid w:val="00D018DD"/>
    <w:rsid w:val="00D01BE1"/>
    <w:rsid w:val="00D07003"/>
    <w:rsid w:val="00D1242B"/>
    <w:rsid w:val="00D13B7D"/>
    <w:rsid w:val="00D1443B"/>
    <w:rsid w:val="00D15042"/>
    <w:rsid w:val="00D1582A"/>
    <w:rsid w:val="00D17F2C"/>
    <w:rsid w:val="00D2143C"/>
    <w:rsid w:val="00D2316D"/>
    <w:rsid w:val="00D23248"/>
    <w:rsid w:val="00D2370D"/>
    <w:rsid w:val="00D24C41"/>
    <w:rsid w:val="00D25E79"/>
    <w:rsid w:val="00D26166"/>
    <w:rsid w:val="00D27A02"/>
    <w:rsid w:val="00D27E42"/>
    <w:rsid w:val="00D306D9"/>
    <w:rsid w:val="00D30B4A"/>
    <w:rsid w:val="00D31627"/>
    <w:rsid w:val="00D3515B"/>
    <w:rsid w:val="00D365E7"/>
    <w:rsid w:val="00D36AD4"/>
    <w:rsid w:val="00D41535"/>
    <w:rsid w:val="00D433E0"/>
    <w:rsid w:val="00D460C6"/>
    <w:rsid w:val="00D47BCD"/>
    <w:rsid w:val="00D5114F"/>
    <w:rsid w:val="00D54DAA"/>
    <w:rsid w:val="00D5503B"/>
    <w:rsid w:val="00D60143"/>
    <w:rsid w:val="00D60508"/>
    <w:rsid w:val="00D62B26"/>
    <w:rsid w:val="00D62FAC"/>
    <w:rsid w:val="00D63A24"/>
    <w:rsid w:val="00D65A40"/>
    <w:rsid w:val="00D667B2"/>
    <w:rsid w:val="00D70E28"/>
    <w:rsid w:val="00D70EB4"/>
    <w:rsid w:val="00D737B2"/>
    <w:rsid w:val="00D73846"/>
    <w:rsid w:val="00D74098"/>
    <w:rsid w:val="00D75E75"/>
    <w:rsid w:val="00D764CC"/>
    <w:rsid w:val="00D7752A"/>
    <w:rsid w:val="00D80B2B"/>
    <w:rsid w:val="00D816FA"/>
    <w:rsid w:val="00D81A8A"/>
    <w:rsid w:val="00D8462F"/>
    <w:rsid w:val="00D85271"/>
    <w:rsid w:val="00D8670D"/>
    <w:rsid w:val="00D86F2F"/>
    <w:rsid w:val="00D87E04"/>
    <w:rsid w:val="00D901C6"/>
    <w:rsid w:val="00D90D86"/>
    <w:rsid w:val="00D9112E"/>
    <w:rsid w:val="00D91D68"/>
    <w:rsid w:val="00D92A10"/>
    <w:rsid w:val="00D93831"/>
    <w:rsid w:val="00D93F9B"/>
    <w:rsid w:val="00D960A3"/>
    <w:rsid w:val="00D969D0"/>
    <w:rsid w:val="00DA1CC3"/>
    <w:rsid w:val="00DA2263"/>
    <w:rsid w:val="00DA33EC"/>
    <w:rsid w:val="00DA36BE"/>
    <w:rsid w:val="00DA557D"/>
    <w:rsid w:val="00DA5FF1"/>
    <w:rsid w:val="00DA625C"/>
    <w:rsid w:val="00DA7E5F"/>
    <w:rsid w:val="00DB1035"/>
    <w:rsid w:val="00DB2071"/>
    <w:rsid w:val="00DB592B"/>
    <w:rsid w:val="00DB5B2A"/>
    <w:rsid w:val="00DB5E51"/>
    <w:rsid w:val="00DB6522"/>
    <w:rsid w:val="00DB6D9E"/>
    <w:rsid w:val="00DC0185"/>
    <w:rsid w:val="00DC198F"/>
    <w:rsid w:val="00DC2B2C"/>
    <w:rsid w:val="00DC441B"/>
    <w:rsid w:val="00DC45EE"/>
    <w:rsid w:val="00DC49E3"/>
    <w:rsid w:val="00DC5DFE"/>
    <w:rsid w:val="00DC7A53"/>
    <w:rsid w:val="00DD1D54"/>
    <w:rsid w:val="00DD2559"/>
    <w:rsid w:val="00DD25EC"/>
    <w:rsid w:val="00DD441E"/>
    <w:rsid w:val="00DD61E3"/>
    <w:rsid w:val="00DD7E8C"/>
    <w:rsid w:val="00DE0120"/>
    <w:rsid w:val="00DE0185"/>
    <w:rsid w:val="00DE3773"/>
    <w:rsid w:val="00DE4FD1"/>
    <w:rsid w:val="00DE5F1C"/>
    <w:rsid w:val="00DE613D"/>
    <w:rsid w:val="00DE7EF9"/>
    <w:rsid w:val="00DF07C5"/>
    <w:rsid w:val="00DF0C60"/>
    <w:rsid w:val="00DF0C7E"/>
    <w:rsid w:val="00DF0ECA"/>
    <w:rsid w:val="00DF111C"/>
    <w:rsid w:val="00DF1C80"/>
    <w:rsid w:val="00DF72D6"/>
    <w:rsid w:val="00DF790B"/>
    <w:rsid w:val="00E021B7"/>
    <w:rsid w:val="00E02475"/>
    <w:rsid w:val="00E025CD"/>
    <w:rsid w:val="00E02C01"/>
    <w:rsid w:val="00E06682"/>
    <w:rsid w:val="00E070B0"/>
    <w:rsid w:val="00E07F14"/>
    <w:rsid w:val="00E13406"/>
    <w:rsid w:val="00E13F38"/>
    <w:rsid w:val="00E14D71"/>
    <w:rsid w:val="00E15F56"/>
    <w:rsid w:val="00E1658D"/>
    <w:rsid w:val="00E17A10"/>
    <w:rsid w:val="00E17A9C"/>
    <w:rsid w:val="00E17B1E"/>
    <w:rsid w:val="00E20895"/>
    <w:rsid w:val="00E21DB6"/>
    <w:rsid w:val="00E23671"/>
    <w:rsid w:val="00E24206"/>
    <w:rsid w:val="00E25E6E"/>
    <w:rsid w:val="00E2675D"/>
    <w:rsid w:val="00E27DE6"/>
    <w:rsid w:val="00E31D0F"/>
    <w:rsid w:val="00E330AF"/>
    <w:rsid w:val="00E360AB"/>
    <w:rsid w:val="00E36710"/>
    <w:rsid w:val="00E369C9"/>
    <w:rsid w:val="00E36E6D"/>
    <w:rsid w:val="00E37364"/>
    <w:rsid w:val="00E376BB"/>
    <w:rsid w:val="00E409A6"/>
    <w:rsid w:val="00E40BAD"/>
    <w:rsid w:val="00E4269A"/>
    <w:rsid w:val="00E4490E"/>
    <w:rsid w:val="00E44B04"/>
    <w:rsid w:val="00E455DD"/>
    <w:rsid w:val="00E45D95"/>
    <w:rsid w:val="00E467E1"/>
    <w:rsid w:val="00E51941"/>
    <w:rsid w:val="00E51AC1"/>
    <w:rsid w:val="00E52184"/>
    <w:rsid w:val="00E5347C"/>
    <w:rsid w:val="00E54C0A"/>
    <w:rsid w:val="00E55CE0"/>
    <w:rsid w:val="00E60FCF"/>
    <w:rsid w:val="00E61037"/>
    <w:rsid w:val="00E620BF"/>
    <w:rsid w:val="00E64173"/>
    <w:rsid w:val="00E65A3F"/>
    <w:rsid w:val="00E667B8"/>
    <w:rsid w:val="00E67276"/>
    <w:rsid w:val="00E71F3E"/>
    <w:rsid w:val="00E7302C"/>
    <w:rsid w:val="00E737CD"/>
    <w:rsid w:val="00E74347"/>
    <w:rsid w:val="00E74601"/>
    <w:rsid w:val="00E755C3"/>
    <w:rsid w:val="00E75B3D"/>
    <w:rsid w:val="00E76BA8"/>
    <w:rsid w:val="00E76E85"/>
    <w:rsid w:val="00E77501"/>
    <w:rsid w:val="00E77B1D"/>
    <w:rsid w:val="00E809AE"/>
    <w:rsid w:val="00E81116"/>
    <w:rsid w:val="00E83A15"/>
    <w:rsid w:val="00E84EF1"/>
    <w:rsid w:val="00E865BC"/>
    <w:rsid w:val="00E86F31"/>
    <w:rsid w:val="00E87009"/>
    <w:rsid w:val="00E875C5"/>
    <w:rsid w:val="00E87749"/>
    <w:rsid w:val="00E87A4C"/>
    <w:rsid w:val="00E87CA8"/>
    <w:rsid w:val="00E9005E"/>
    <w:rsid w:val="00E91600"/>
    <w:rsid w:val="00E928F6"/>
    <w:rsid w:val="00E929BB"/>
    <w:rsid w:val="00E93817"/>
    <w:rsid w:val="00E9384B"/>
    <w:rsid w:val="00E95512"/>
    <w:rsid w:val="00E95A9E"/>
    <w:rsid w:val="00E960D0"/>
    <w:rsid w:val="00EA2941"/>
    <w:rsid w:val="00EA4385"/>
    <w:rsid w:val="00EA52B7"/>
    <w:rsid w:val="00EA581B"/>
    <w:rsid w:val="00EB2DEE"/>
    <w:rsid w:val="00EB340C"/>
    <w:rsid w:val="00EB34EC"/>
    <w:rsid w:val="00EB3B47"/>
    <w:rsid w:val="00EB40BF"/>
    <w:rsid w:val="00EB5424"/>
    <w:rsid w:val="00EB6008"/>
    <w:rsid w:val="00EB6DF3"/>
    <w:rsid w:val="00EB7179"/>
    <w:rsid w:val="00EB7B47"/>
    <w:rsid w:val="00EC05DC"/>
    <w:rsid w:val="00EC079A"/>
    <w:rsid w:val="00EC210E"/>
    <w:rsid w:val="00EC3F82"/>
    <w:rsid w:val="00EC4384"/>
    <w:rsid w:val="00EC77D2"/>
    <w:rsid w:val="00ED1BC0"/>
    <w:rsid w:val="00ED28F1"/>
    <w:rsid w:val="00ED2AE6"/>
    <w:rsid w:val="00ED3611"/>
    <w:rsid w:val="00ED390B"/>
    <w:rsid w:val="00ED4C36"/>
    <w:rsid w:val="00ED6269"/>
    <w:rsid w:val="00ED65DE"/>
    <w:rsid w:val="00ED7278"/>
    <w:rsid w:val="00ED729A"/>
    <w:rsid w:val="00ED73BA"/>
    <w:rsid w:val="00EE2090"/>
    <w:rsid w:val="00EE280D"/>
    <w:rsid w:val="00EE5BCE"/>
    <w:rsid w:val="00EF29BB"/>
    <w:rsid w:val="00EF4D79"/>
    <w:rsid w:val="00EF64F2"/>
    <w:rsid w:val="00EF6D9B"/>
    <w:rsid w:val="00EF7DF8"/>
    <w:rsid w:val="00F003AF"/>
    <w:rsid w:val="00F01104"/>
    <w:rsid w:val="00F01E74"/>
    <w:rsid w:val="00F05FC8"/>
    <w:rsid w:val="00F10261"/>
    <w:rsid w:val="00F11893"/>
    <w:rsid w:val="00F12CE8"/>
    <w:rsid w:val="00F135D3"/>
    <w:rsid w:val="00F144C1"/>
    <w:rsid w:val="00F145BC"/>
    <w:rsid w:val="00F16015"/>
    <w:rsid w:val="00F1654F"/>
    <w:rsid w:val="00F16888"/>
    <w:rsid w:val="00F16C23"/>
    <w:rsid w:val="00F23D45"/>
    <w:rsid w:val="00F248F1"/>
    <w:rsid w:val="00F25C2F"/>
    <w:rsid w:val="00F266A0"/>
    <w:rsid w:val="00F27427"/>
    <w:rsid w:val="00F27EF3"/>
    <w:rsid w:val="00F30E1E"/>
    <w:rsid w:val="00F31253"/>
    <w:rsid w:val="00F3222A"/>
    <w:rsid w:val="00F33944"/>
    <w:rsid w:val="00F33AF7"/>
    <w:rsid w:val="00F364DF"/>
    <w:rsid w:val="00F42CAD"/>
    <w:rsid w:val="00F42FF0"/>
    <w:rsid w:val="00F4383E"/>
    <w:rsid w:val="00F44B44"/>
    <w:rsid w:val="00F47114"/>
    <w:rsid w:val="00F50FA8"/>
    <w:rsid w:val="00F524DF"/>
    <w:rsid w:val="00F526EE"/>
    <w:rsid w:val="00F55065"/>
    <w:rsid w:val="00F606B8"/>
    <w:rsid w:val="00F619FE"/>
    <w:rsid w:val="00F626EE"/>
    <w:rsid w:val="00F62AA5"/>
    <w:rsid w:val="00F62B46"/>
    <w:rsid w:val="00F62C47"/>
    <w:rsid w:val="00F635B6"/>
    <w:rsid w:val="00F63AB3"/>
    <w:rsid w:val="00F6451C"/>
    <w:rsid w:val="00F64659"/>
    <w:rsid w:val="00F64A67"/>
    <w:rsid w:val="00F707C5"/>
    <w:rsid w:val="00F70D9A"/>
    <w:rsid w:val="00F7173C"/>
    <w:rsid w:val="00F7245C"/>
    <w:rsid w:val="00F74C14"/>
    <w:rsid w:val="00F75093"/>
    <w:rsid w:val="00F75EFC"/>
    <w:rsid w:val="00F76BC5"/>
    <w:rsid w:val="00F77038"/>
    <w:rsid w:val="00F77513"/>
    <w:rsid w:val="00F77796"/>
    <w:rsid w:val="00F82B6D"/>
    <w:rsid w:val="00F845AD"/>
    <w:rsid w:val="00F8483D"/>
    <w:rsid w:val="00F8518A"/>
    <w:rsid w:val="00F878BF"/>
    <w:rsid w:val="00F87982"/>
    <w:rsid w:val="00F90F05"/>
    <w:rsid w:val="00F90FD0"/>
    <w:rsid w:val="00F91734"/>
    <w:rsid w:val="00F92535"/>
    <w:rsid w:val="00F95956"/>
    <w:rsid w:val="00F96BD1"/>
    <w:rsid w:val="00F97EE0"/>
    <w:rsid w:val="00FA1168"/>
    <w:rsid w:val="00FA1923"/>
    <w:rsid w:val="00FA19D9"/>
    <w:rsid w:val="00FA3ED5"/>
    <w:rsid w:val="00FA54F0"/>
    <w:rsid w:val="00FA5AE8"/>
    <w:rsid w:val="00FA7205"/>
    <w:rsid w:val="00FA7E74"/>
    <w:rsid w:val="00FB00D9"/>
    <w:rsid w:val="00FB2130"/>
    <w:rsid w:val="00FB22C9"/>
    <w:rsid w:val="00FB3593"/>
    <w:rsid w:val="00FB382E"/>
    <w:rsid w:val="00FB4A76"/>
    <w:rsid w:val="00FB506B"/>
    <w:rsid w:val="00FB5EBF"/>
    <w:rsid w:val="00FB600B"/>
    <w:rsid w:val="00FB6969"/>
    <w:rsid w:val="00FC0FEF"/>
    <w:rsid w:val="00FC1C55"/>
    <w:rsid w:val="00FC5A7B"/>
    <w:rsid w:val="00FC61E0"/>
    <w:rsid w:val="00FC6329"/>
    <w:rsid w:val="00FC639F"/>
    <w:rsid w:val="00FC684C"/>
    <w:rsid w:val="00FC6DA3"/>
    <w:rsid w:val="00FC7017"/>
    <w:rsid w:val="00FC747D"/>
    <w:rsid w:val="00FC76A4"/>
    <w:rsid w:val="00FD260E"/>
    <w:rsid w:val="00FD29F6"/>
    <w:rsid w:val="00FD41A4"/>
    <w:rsid w:val="00FD4697"/>
    <w:rsid w:val="00FD4B1F"/>
    <w:rsid w:val="00FD52AA"/>
    <w:rsid w:val="00FD7A3B"/>
    <w:rsid w:val="00FE0004"/>
    <w:rsid w:val="00FE2C50"/>
    <w:rsid w:val="00FE4A32"/>
    <w:rsid w:val="00FF019B"/>
    <w:rsid w:val="00FF16FC"/>
    <w:rsid w:val="00FF204D"/>
    <w:rsid w:val="00FF2D84"/>
    <w:rsid w:val="00FF3544"/>
    <w:rsid w:val="00FF3921"/>
    <w:rsid w:val="00FF4A41"/>
    <w:rsid w:val="00FF5336"/>
    <w:rsid w:val="00FF5F78"/>
    <w:rsid w:val="00FF6EB4"/>
    <w:rsid w:val="00FF7FEA"/>
    <w:rsid w:val="162706B2"/>
    <w:rsid w:val="23687E50"/>
    <w:rsid w:val="2FDE4956"/>
    <w:rsid w:val="349E6FC6"/>
    <w:rsid w:val="38C6362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DD73A0"/>
  <w15:docId w15:val="{042D74C0-CD9F-4F24-9F61-C9845E62F5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PH" w:eastAsia="zh-CN" w:bidi="th-T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nhideWhenUsed="1" w:qFormat="1"/>
    <w:lsdException w:name="Body Text Indent" w:uiPriority="0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 w:qFormat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uiPriority="59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 w:bidi="ar-SA"/>
    </w:rPr>
  </w:style>
  <w:style w:type="paragraph" w:styleId="Heading2">
    <w:name w:val="heading 2"/>
    <w:next w:val="Normal"/>
    <w:link w:val="Heading2Char"/>
    <w:uiPriority w:val="9"/>
    <w:qFormat/>
    <w:pPr>
      <w:spacing w:after="120" w:line="285" w:lineRule="auto"/>
      <w:outlineLvl w:val="1"/>
    </w:pPr>
    <w:rPr>
      <w:rFonts w:ascii="Cambria" w:eastAsia="Times New Roman" w:hAnsi="Cambria"/>
      <w:color w:val="000000"/>
      <w:kern w:val="28"/>
      <w:sz w:val="32"/>
      <w:szCs w:val="32"/>
      <w:lang w:eastAsia="en-PH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qFormat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uiPriority w:val="99"/>
    <w:unhideWhenUsed/>
    <w:qFormat/>
    <w:pPr>
      <w:spacing w:after="120"/>
    </w:pPr>
  </w:style>
  <w:style w:type="paragraph" w:styleId="BodyTextIndent">
    <w:name w:val="Body Text Indent"/>
    <w:basedOn w:val="Normal"/>
    <w:link w:val="BodyTextIndentChar"/>
    <w:qFormat/>
    <w:pPr>
      <w:spacing w:after="120" w:line="240" w:lineRule="auto"/>
      <w:ind w:left="360"/>
    </w:pPr>
    <w:rPr>
      <w:rFonts w:ascii="Times New Roman" w:eastAsia="Times New Roman" w:hAnsi="Times New Roman"/>
      <w:sz w:val="24"/>
      <w:szCs w:val="24"/>
    </w:rPr>
  </w:style>
  <w:style w:type="paragraph" w:styleId="BodyTextIndent3">
    <w:name w:val="Body Text Indent 3"/>
    <w:basedOn w:val="Normal"/>
    <w:link w:val="BodyTextIndent3Char"/>
    <w:uiPriority w:val="99"/>
    <w:unhideWhenUsed/>
    <w:qFormat/>
    <w:pPr>
      <w:spacing w:after="120"/>
      <w:ind w:left="283"/>
    </w:pPr>
    <w:rPr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qFormat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basedOn w:val="Normal"/>
    <w:uiPriority w:val="99"/>
    <w:unhideWhenUsed/>
    <w:qFormat/>
    <w:rPr>
      <w:sz w:val="24"/>
      <w:szCs w:val="24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table" w:styleId="TableGrid">
    <w:name w:val="Table Grid"/>
    <w:basedOn w:val="TableNormal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tblPr/>
      <w:tcPr>
        <w:shd w:val="clear" w:color="auto" w:fill="000000"/>
      </w:tcPr>
    </w:tblStyle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  <w:qFormat/>
  </w:style>
  <w:style w:type="paragraph" w:styleId="NoSpacing">
    <w:name w:val="No Spacing"/>
    <w:uiPriority w:val="1"/>
    <w:qFormat/>
    <w:rPr>
      <w:sz w:val="22"/>
      <w:szCs w:val="22"/>
      <w:lang w:val="en-US" w:eastAsia="en-US" w:bidi="ar-SA"/>
    </w:rPr>
  </w:style>
  <w:style w:type="table" w:customStyle="1" w:styleId="GridTable41">
    <w:name w:val="Grid Table 41"/>
    <w:basedOn w:val="TableNormal"/>
    <w:uiPriority w:val="49"/>
    <w:qFormat/>
    <w:tblPr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</w:tcBorders>
        <w:shd w:val="clear" w:color="auto" w:fill="000000"/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customStyle="1" w:styleId="ListTable3-Accent11">
    <w:name w:val="List Table 3 - Accent 11"/>
    <w:basedOn w:val="TableNormal"/>
    <w:uiPriority w:val="48"/>
    <w:qFormat/>
    <w:tblPr>
      <w:tblBorders>
        <w:top w:val="single" w:sz="4" w:space="0" w:color="5B9BD5"/>
        <w:left w:val="single" w:sz="4" w:space="0" w:color="5B9BD5"/>
        <w:bottom w:val="single" w:sz="4" w:space="0" w:color="5B9BD5"/>
        <w:right w:val="single" w:sz="4" w:space="0" w:color="5B9BD5"/>
      </w:tblBorders>
    </w:tblPr>
    <w:tblStylePr w:type="firstRow">
      <w:rPr>
        <w:b/>
        <w:bCs/>
        <w:color w:val="FFFFFF"/>
      </w:rPr>
      <w:tblPr/>
      <w:tcPr>
        <w:shd w:val="clear" w:color="auto" w:fill="5B9BD5"/>
      </w:tcPr>
    </w:tblStylePr>
    <w:tblStylePr w:type="lastRow">
      <w:rPr>
        <w:b/>
        <w:bCs/>
      </w:rPr>
      <w:tblPr/>
      <w:tcPr>
        <w:tcBorders>
          <w:top w:val="double" w:sz="4" w:space="0" w:color="5B9BD5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5B9BD5"/>
          <w:right w:val="single" w:sz="4" w:space="0" w:color="5B9BD5"/>
        </w:tcBorders>
      </w:tcPr>
    </w:tblStylePr>
    <w:tblStylePr w:type="band1Horz">
      <w:tblPr/>
      <w:tcPr>
        <w:tcBorders>
          <w:top w:val="single" w:sz="4" w:space="0" w:color="5B9BD5"/>
          <w:bottom w:val="single" w:sz="4" w:space="0" w:color="5B9BD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/>
          <w:left w:val="nil"/>
        </w:tcBorders>
      </w:tcPr>
    </w:tblStylePr>
    <w:tblStylePr w:type="swCell">
      <w:tblPr/>
      <w:tcPr>
        <w:tcBorders>
          <w:top w:val="double" w:sz="4" w:space="0" w:color="5B9BD5"/>
          <w:right w:val="nil"/>
        </w:tcBorders>
      </w:tcPr>
    </w:tblStylePr>
  </w:style>
  <w:style w:type="table" w:customStyle="1" w:styleId="ListTable31">
    <w:name w:val="List Table 31"/>
    <w:basedOn w:val="TableNormal"/>
    <w:uiPriority w:val="48"/>
    <w:qFormat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tblBorders>
    </w:tblPr>
    <w:tblStylePr w:type="firstRow">
      <w:rPr>
        <w:b/>
        <w:bCs/>
        <w:color w:val="FFFFFF"/>
      </w:rPr>
      <w:tblPr/>
      <w:tcPr>
        <w:shd w:val="clear" w:color="auto" w:fill="000000"/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  <w:shd w:val="clear" w:color="auto" w:fill="FFFFFF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/>
      </w:tcPr>
    </w:tblStylePr>
    <w:tblStylePr w:type="band1Vert">
      <w:tblPr/>
      <w:tcPr>
        <w:tcBorders>
          <w:left w:val="single" w:sz="4" w:space="0" w:color="000000"/>
          <w:right w:val="single" w:sz="4" w:space="0" w:color="000000"/>
        </w:tcBorders>
      </w:tcPr>
    </w:tblStylePr>
    <w:tblStylePr w:type="band1Horz">
      <w:tblPr/>
      <w:tcPr>
        <w:tcBorders>
          <w:top w:val="single" w:sz="4" w:space="0" w:color="000000"/>
          <w:bottom w:val="single" w:sz="4" w:space="0" w:color="000000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/>
          <w:left w:val="nil"/>
        </w:tcBorders>
      </w:tcPr>
    </w:tblStylePr>
    <w:tblStylePr w:type="swCell">
      <w:tblPr/>
      <w:tcPr>
        <w:tcBorders>
          <w:top w:val="double" w:sz="4" w:space="0" w:color="000000"/>
          <w:right w:val="nil"/>
        </w:tcBorders>
      </w:tcPr>
    </w:tblStylePr>
  </w:style>
  <w:style w:type="table" w:customStyle="1" w:styleId="Style1">
    <w:name w:val="Style1"/>
    <w:basedOn w:val="TableNormal"/>
    <w:uiPriority w:val="9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color w:val="FFFFFF"/>
      </w:rPr>
      <w:tblPr/>
      <w:tcPr>
        <w:shd w:val="clear" w:color="auto" w:fill="808080"/>
      </w:tcPr>
    </w:tblStyle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paragraph" w:styleId="ListParagraph">
    <w:name w:val="List Paragraph"/>
    <w:basedOn w:val="Normal"/>
    <w:link w:val="ListParagraphChar"/>
    <w:uiPriority w:val="34"/>
    <w:qFormat/>
    <w:pPr>
      <w:spacing w:after="200" w:line="276" w:lineRule="auto"/>
      <w:ind w:left="720"/>
      <w:contextualSpacing/>
    </w:pPr>
    <w:rPr>
      <w:lang w:val="fil-PH"/>
    </w:rPr>
  </w:style>
  <w:style w:type="table" w:customStyle="1" w:styleId="TableGridLight1">
    <w:name w:val="Table Grid Light1"/>
    <w:basedOn w:val="TableNormal"/>
    <w:uiPriority w:val="40"/>
    <w:qFormat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customStyle="1" w:styleId="PlainTable11">
    <w:name w:val="Plain Table 11"/>
    <w:basedOn w:val="TableNormal"/>
    <w:uiPriority w:val="41"/>
    <w:qFormat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table" w:customStyle="1" w:styleId="Style2">
    <w:name w:val="Style2"/>
    <w:basedOn w:val="TableNormal"/>
    <w:uiPriority w:val="99"/>
    <w:qFormat/>
    <w:tblPr/>
  </w:style>
  <w:style w:type="table" w:customStyle="1" w:styleId="Style3">
    <w:name w:val="Style3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Segoe UI" w:hAnsi="Segoe UI" w:cs="Segoe UI"/>
      <w:sz w:val="18"/>
      <w:szCs w:val="18"/>
    </w:rPr>
  </w:style>
  <w:style w:type="table" w:customStyle="1" w:styleId="Style4">
    <w:name w:val="Style4"/>
    <w:basedOn w:val="TableNormal"/>
    <w:uiPriority w:val="9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center"/>
      </w:pPr>
      <w:tblPr/>
      <w:tcPr>
        <w:tcBorders>
          <w:insideH w:val="nil"/>
          <w:insideV w:val="single" w:sz="2" w:space="0" w:color="auto"/>
        </w:tcBorders>
        <w:shd w:val="clear" w:color="auto" w:fill="000000"/>
      </w:tcPr>
    </w:tblStylePr>
  </w:style>
  <w:style w:type="character" w:customStyle="1" w:styleId="st">
    <w:name w:val="st"/>
    <w:basedOn w:val="DefaultParagraphFont"/>
    <w:qFormat/>
  </w:style>
  <w:style w:type="table" w:customStyle="1" w:styleId="Style31">
    <w:name w:val="Style31"/>
    <w:basedOn w:val="TableNormal"/>
    <w:uiPriority w:val="9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tyle32">
    <w:name w:val="Style32"/>
    <w:basedOn w:val="TableNormal"/>
    <w:uiPriority w:val="9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Style41">
    <w:name w:val="Style41"/>
    <w:basedOn w:val="TableNormal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jc w:val="center"/>
      </w:pPr>
      <w:tblPr/>
      <w:tcPr>
        <w:tcBorders>
          <w:insideH w:val="nil"/>
          <w:insideV w:val="single" w:sz="2" w:space="0" w:color="auto"/>
        </w:tcBorders>
        <w:shd w:val="clear" w:color="auto" w:fill="000000"/>
      </w:tcPr>
    </w:tblStylePr>
  </w:style>
  <w:style w:type="paragraph" w:customStyle="1" w:styleId="NoSpacing1">
    <w:name w:val="No Spacing1"/>
    <w:link w:val="NoSpacingChar"/>
    <w:uiPriority w:val="1"/>
    <w:qFormat/>
    <w:rPr>
      <w:sz w:val="22"/>
      <w:szCs w:val="22"/>
      <w:lang w:val="en-US" w:eastAsia="en-US" w:bidi="ar-SA"/>
    </w:rPr>
  </w:style>
  <w:style w:type="character" w:customStyle="1" w:styleId="NoSpacingChar">
    <w:name w:val="No Spacing Char"/>
    <w:link w:val="NoSpacing1"/>
    <w:uiPriority w:val="1"/>
    <w:qFormat/>
    <w:rPr>
      <w:sz w:val="22"/>
      <w:szCs w:val="22"/>
      <w:lang w:val="en-US" w:eastAsia="en-US" w:bidi="ar-SA"/>
    </w:rPr>
  </w:style>
  <w:style w:type="paragraph" w:customStyle="1" w:styleId="ListParagraph1">
    <w:name w:val="List Paragraph1"/>
    <w:basedOn w:val="Normal"/>
    <w:qFormat/>
    <w:pPr>
      <w:spacing w:after="200" w:line="276" w:lineRule="auto"/>
      <w:ind w:left="720"/>
      <w:contextualSpacing/>
    </w:pPr>
    <w:rPr>
      <w:lang w:val="fil-PH"/>
    </w:rPr>
  </w:style>
  <w:style w:type="character" w:customStyle="1" w:styleId="SubtleEmphasis1">
    <w:name w:val="Subtle Emphasis1"/>
    <w:uiPriority w:val="19"/>
    <w:qFormat/>
    <w:rPr>
      <w:i/>
      <w:iCs/>
      <w:color w:val="808080"/>
    </w:rPr>
  </w:style>
  <w:style w:type="character" w:customStyle="1" w:styleId="BodyTextIndentChar">
    <w:name w:val="Body Text Indent Char"/>
    <w:basedOn w:val="DefaultParagraphFont"/>
    <w:link w:val="BodyTextIndent"/>
    <w:qFormat/>
    <w:rPr>
      <w:rFonts w:ascii="Times New Roman" w:eastAsia="Times New Roman" w:hAnsi="Times New Roman"/>
      <w:sz w:val="24"/>
      <w:szCs w:val="24"/>
    </w:rPr>
  </w:style>
  <w:style w:type="paragraph" w:customStyle="1" w:styleId="OxebridgeCH3">
    <w:name w:val="Oxebridge C H3"/>
    <w:basedOn w:val="Normal"/>
    <w:qFormat/>
    <w:pPr>
      <w:spacing w:before="240" w:after="120" w:line="285" w:lineRule="auto"/>
      <w:jc w:val="both"/>
    </w:pPr>
    <w:rPr>
      <w:rFonts w:ascii="Arial" w:eastAsia="Times New Roman" w:hAnsi="Arial" w:cs="Arial"/>
      <w:b/>
      <w:bCs/>
      <w:i/>
      <w:iCs/>
      <w:color w:val="000000"/>
      <w:kern w:val="28"/>
      <w:lang w:val="en-PH" w:eastAsia="en-PH"/>
    </w:rPr>
  </w:style>
  <w:style w:type="paragraph" w:customStyle="1" w:styleId="Default">
    <w:name w:val="Default"/>
    <w:qFormat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en-US" w:bidi="ar-SA"/>
    </w:rPr>
  </w:style>
  <w:style w:type="paragraph" w:customStyle="1" w:styleId="OxebridgeCH2">
    <w:name w:val="Oxebridge C H2"/>
    <w:basedOn w:val="Normal"/>
    <w:qFormat/>
    <w:pPr>
      <w:spacing w:before="240" w:after="120" w:line="285" w:lineRule="auto"/>
      <w:jc w:val="both"/>
    </w:pPr>
    <w:rPr>
      <w:rFonts w:ascii="Arial" w:eastAsia="Times New Roman" w:hAnsi="Arial" w:cs="Arial"/>
      <w:b/>
      <w:bCs/>
      <w:color w:val="000000"/>
      <w:kern w:val="28"/>
      <w:lang w:val="en-PH" w:eastAsia="en-PH"/>
    </w:rPr>
  </w:style>
  <w:style w:type="paragraph" w:customStyle="1" w:styleId="OxebridgeBulletList">
    <w:name w:val="Oxebridge Bullet List"/>
    <w:basedOn w:val="Normal"/>
    <w:qFormat/>
    <w:pPr>
      <w:spacing w:after="120" w:line="285" w:lineRule="auto"/>
      <w:ind w:left="720" w:hanging="360"/>
      <w:jc w:val="both"/>
    </w:pPr>
    <w:rPr>
      <w:rFonts w:ascii="Arial" w:eastAsia="Times New Roman" w:hAnsi="Arial" w:cs="Arial"/>
      <w:color w:val="000000"/>
      <w:kern w:val="28"/>
      <w:lang w:val="en-PH" w:eastAsia="en-PH"/>
    </w:rPr>
  </w:style>
  <w:style w:type="character" w:customStyle="1" w:styleId="BodyTextChar">
    <w:name w:val="Body Text Char"/>
    <w:basedOn w:val="DefaultParagraphFont"/>
    <w:link w:val="BodyText"/>
    <w:uiPriority w:val="99"/>
    <w:qFormat/>
    <w:rPr>
      <w:sz w:val="22"/>
      <w:szCs w:val="22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qFormat/>
    <w:rPr>
      <w:rFonts w:ascii="Cambria" w:eastAsia="Times New Roman" w:hAnsi="Cambria"/>
      <w:color w:val="000000"/>
      <w:kern w:val="28"/>
      <w:sz w:val="32"/>
      <w:szCs w:val="32"/>
      <w:lang w:val="en-PH" w:eastAsia="en-PH" w:bidi="ar-SA"/>
    </w:rPr>
  </w:style>
  <w:style w:type="paragraph" w:customStyle="1" w:styleId="AS9100ProcedureLevel2">
    <w:name w:val="AS9100 Procedure Level 2"/>
    <w:basedOn w:val="Normal"/>
    <w:link w:val="AS9100ProcedureLevel2Char"/>
    <w:qFormat/>
    <w:pPr>
      <w:spacing w:after="120" w:line="271" w:lineRule="auto"/>
      <w:ind w:left="1080" w:hanging="720"/>
    </w:pPr>
    <w:rPr>
      <w:rFonts w:ascii="Arial" w:eastAsia="Times New Roman" w:hAnsi="Arial" w:cs="Arial"/>
      <w:color w:val="000000"/>
      <w:kern w:val="28"/>
      <w:lang w:val="en-PH" w:eastAsia="en-PH"/>
    </w:rPr>
  </w:style>
  <w:style w:type="paragraph" w:customStyle="1" w:styleId="AS9100ProcedureLevel1">
    <w:name w:val="AS9100 Procedure Level 1"/>
    <w:link w:val="AS9100ProcedureLevel1Char"/>
    <w:qFormat/>
    <w:pPr>
      <w:spacing w:after="200" w:line="271" w:lineRule="auto"/>
      <w:ind w:left="360" w:hanging="360"/>
    </w:pPr>
    <w:rPr>
      <w:rFonts w:ascii="Arial" w:eastAsia="Times New Roman" w:hAnsi="Arial" w:cs="Arial"/>
      <w:b/>
      <w:bCs/>
      <w:color w:val="000000"/>
      <w:kern w:val="28"/>
      <w:sz w:val="22"/>
      <w:szCs w:val="22"/>
      <w:lang w:eastAsia="en-PH" w:bidi="ar-SA"/>
    </w:rPr>
  </w:style>
  <w:style w:type="paragraph" w:customStyle="1" w:styleId="AS9100Level3">
    <w:name w:val="AS9100 Level 3"/>
    <w:qFormat/>
    <w:pPr>
      <w:spacing w:after="120" w:line="271" w:lineRule="auto"/>
      <w:ind w:left="1440" w:hanging="720"/>
    </w:pPr>
    <w:rPr>
      <w:rFonts w:ascii="Arial" w:eastAsia="Times New Roman" w:hAnsi="Arial" w:cs="Arial"/>
      <w:color w:val="000000"/>
      <w:kern w:val="28"/>
      <w:sz w:val="22"/>
      <w:szCs w:val="22"/>
      <w:lang w:eastAsia="en-PH" w:bidi="ar-SA"/>
    </w:rPr>
  </w:style>
  <w:style w:type="character" w:customStyle="1" w:styleId="BodyTextIndent3Char">
    <w:name w:val="Body Text Indent 3 Char"/>
    <w:basedOn w:val="DefaultParagraphFont"/>
    <w:link w:val="BodyTextIndent3"/>
    <w:uiPriority w:val="99"/>
    <w:qFormat/>
    <w:rPr>
      <w:sz w:val="16"/>
      <w:szCs w:val="16"/>
      <w:lang w:val="en-US" w:eastAsia="en-US"/>
    </w:rPr>
  </w:style>
  <w:style w:type="paragraph" w:customStyle="1" w:styleId="AS9100ProcedureBulletList">
    <w:name w:val="AS9100 Procedure Bullet List"/>
    <w:basedOn w:val="Normal"/>
    <w:qFormat/>
    <w:pPr>
      <w:spacing w:after="120" w:line="271" w:lineRule="auto"/>
      <w:ind w:left="720" w:hanging="360"/>
      <w:jc w:val="both"/>
    </w:pPr>
    <w:rPr>
      <w:rFonts w:ascii="Arial" w:eastAsia="Times New Roman" w:hAnsi="Arial" w:cs="Arial"/>
      <w:color w:val="000000"/>
      <w:kern w:val="28"/>
      <w:lang w:val="en-PH" w:eastAsia="en-PH"/>
    </w:rPr>
  </w:style>
  <w:style w:type="character" w:customStyle="1" w:styleId="ListParagraphChar">
    <w:name w:val="List Paragraph Char"/>
    <w:link w:val="ListParagraph"/>
    <w:uiPriority w:val="34"/>
    <w:qFormat/>
    <w:rPr>
      <w:sz w:val="22"/>
      <w:szCs w:val="22"/>
      <w:lang w:val="fil-PH" w:eastAsia="en-US"/>
    </w:rPr>
  </w:style>
  <w:style w:type="character" w:customStyle="1" w:styleId="AS9100ProcedureLevel2Char">
    <w:name w:val="AS9100 Procedure Level 2 Char"/>
    <w:basedOn w:val="DefaultParagraphFont"/>
    <w:link w:val="AS9100ProcedureLevel2"/>
    <w:qFormat/>
    <w:rPr>
      <w:rFonts w:ascii="Arial" w:eastAsia="Times New Roman" w:hAnsi="Arial" w:cs="Arial"/>
      <w:color w:val="000000"/>
      <w:kern w:val="28"/>
      <w:sz w:val="22"/>
      <w:szCs w:val="22"/>
    </w:rPr>
  </w:style>
  <w:style w:type="character" w:customStyle="1" w:styleId="AS9100ProcedureLevel1Char">
    <w:name w:val="AS9100 Procedure Level 1 Char"/>
    <w:basedOn w:val="DefaultParagraphFont"/>
    <w:link w:val="AS9100ProcedureLevel1"/>
    <w:qFormat/>
    <w:rPr>
      <w:rFonts w:ascii="Arial" w:eastAsia="Times New Roman" w:hAnsi="Arial" w:cs="Arial"/>
      <w:b/>
      <w:bCs/>
      <w:color w:val="000000"/>
      <w:kern w:val="28"/>
      <w:sz w:val="22"/>
      <w:szCs w:val="22"/>
    </w:rPr>
  </w:style>
  <w:style w:type="character" w:customStyle="1" w:styleId="15">
    <w:name w:val="15"/>
    <w:basedOn w:val="DefaultParagraphFont"/>
    <w:qFormat/>
    <w:rPr>
      <w:rFonts w:ascii="Times New Roman" w:hAnsi="Times New Roman" w:cs="Times New Roman" w:hint="default"/>
      <w:b/>
      <w:bCs/>
    </w:rPr>
  </w:style>
  <w:style w:type="paragraph" w:customStyle="1" w:styleId="Pa1">
    <w:name w:val="Pa1"/>
    <w:basedOn w:val="Normal"/>
    <w:next w:val="Normal"/>
    <w:uiPriority w:val="99"/>
    <w:qFormat/>
    <w:pPr>
      <w:autoSpaceDE w:val="0"/>
      <w:autoSpaceDN w:val="0"/>
      <w:adjustRightInd w:val="0"/>
      <w:spacing w:after="0" w:line="241" w:lineRule="atLeast"/>
    </w:pPr>
    <w:rPr>
      <w:rFonts w:ascii="Arial Narrow" w:eastAsiaTheme="minorHAnsi" w:hAnsi="Arial Narrow" w:cstheme="minorBidi"/>
      <w:sz w:val="24"/>
      <w:szCs w:val="24"/>
      <w:lang w:val="en-PH"/>
    </w:rPr>
  </w:style>
  <w:style w:type="table" w:customStyle="1" w:styleId="TableGrid2">
    <w:name w:val="Table Grid2"/>
    <w:basedOn w:val="TableNormal"/>
    <w:uiPriority w:val="59"/>
    <w:qFormat/>
    <w:rPr>
      <w:rFonts w:asciiTheme="minorHAnsi" w:eastAsiaTheme="minorHAnsi" w:hAnsiTheme="minorHAnsi" w:cstheme="minorBidi"/>
      <w:sz w:val="22"/>
      <w:szCs w:val="22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A9661A43-7429-4B6D-8BF0-FBFF909CC5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151</Words>
  <Characters>86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CESS PERFORMANCE MONITORING AND MEASUREMENT</vt:lpstr>
    </vt:vector>
  </TitlesOfParts>
  <Company>HP</Company>
  <LinksUpToDate>false</LinksUpToDate>
  <CharactersWithSpaces>1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SS PERFORMANCE MONITORING AND MEASUREMENT</dc:title>
  <dc:creator>Lovely</dc:creator>
  <cp:lastModifiedBy>User</cp:lastModifiedBy>
  <cp:revision>11</cp:revision>
  <cp:lastPrinted>2024-06-11T02:13:00Z</cp:lastPrinted>
  <dcterms:created xsi:type="dcterms:W3CDTF">2023-06-05T06:32:00Z</dcterms:created>
  <dcterms:modified xsi:type="dcterms:W3CDTF">2024-06-11T0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191</vt:lpwstr>
  </property>
  <property fmtid="{D5CDD505-2E9C-101B-9397-08002B2CF9AE}" pid="3" name="ICV">
    <vt:lpwstr>61BE9DFAF34A4183B72D91145907A98C</vt:lpwstr>
  </property>
</Properties>
</file>